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703976C" w14:textId="77777777" w:rsidR="0097044E" w:rsidRPr="000C62F0" w:rsidRDefault="0097044E" w:rsidP="0097044E">
      <w:pPr>
        <w:shd w:val="clear" w:color="auto" w:fill="CCC0D9"/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  <w:cs/>
        </w:rPr>
      </w:pPr>
      <w:bookmarkStart w:id="0" w:name="_GoBack"/>
      <w:bookmarkEnd w:id="0"/>
    </w:p>
    <w:p w14:paraId="4FD4C6B3" w14:textId="77777777" w:rsidR="000E03B1" w:rsidRPr="000C62F0" w:rsidRDefault="000E03B1" w:rsidP="0097044E">
      <w:pPr>
        <w:shd w:val="clear" w:color="auto" w:fill="CCC0D9"/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  <w:cs/>
        </w:rPr>
      </w:pPr>
      <w:r w:rsidRPr="000C62F0">
        <w:rPr>
          <w:rFonts w:ascii="TH SarabunPSK" w:hAnsi="TH SarabunPSK" w:cs="TH SarabunPSK"/>
          <w:b/>
          <w:bCs/>
          <w:sz w:val="36"/>
          <w:szCs w:val="36"/>
          <w:cs/>
        </w:rPr>
        <w:t>แบบประเมินห้องปฏิบัติการ</w:t>
      </w:r>
      <w:r w:rsidR="00043FAC" w:rsidRPr="000C62F0">
        <w:rPr>
          <w:rFonts w:ascii="TH SarabunPSK" w:hAnsi="TH SarabunPSK" w:cs="TH SarabunPSK"/>
          <w:b/>
          <w:bCs/>
          <w:sz w:val="36"/>
          <w:szCs w:val="36"/>
          <w:cs/>
        </w:rPr>
        <w:t>ทางชีวภาพ มหาวิทยาลัยเชียงใหม่</w:t>
      </w:r>
    </w:p>
    <w:p w14:paraId="30D7B145" w14:textId="77777777" w:rsidR="0097044E" w:rsidRPr="000C62F0" w:rsidRDefault="0097044E" w:rsidP="0097044E">
      <w:pPr>
        <w:shd w:val="clear" w:color="auto" w:fill="CCC0D9"/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5DB881A6" w14:textId="77777777" w:rsidR="000E03B1" w:rsidRPr="000C62F0" w:rsidRDefault="000E03B1" w:rsidP="00873C94">
      <w:pPr>
        <w:spacing w:before="240" w:after="240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0C62F0">
        <w:rPr>
          <w:rFonts w:ascii="TH SarabunPSK" w:hAnsi="TH SarabunPSK" w:cs="TH SarabunPSK"/>
          <w:sz w:val="32"/>
          <w:szCs w:val="32"/>
          <w:cs/>
        </w:rPr>
        <w:t>เพื่อให้การดำเนินงานของห้องปฏิบัติการทางชีวภาพของมหาวิทยาลัยเชียงใหม่มีความสอดคล้องกับกฎหมายและกฎระเบียบที่เกี่ยวข้องในเรื่องความปลอดภัยทางชีวภาพ และกฎระเบียบของการขอทุนวิจัยและรับทุนวิจัย ศูนย์บริหารงานวิจัย มหาวิทยาลัยเชียงใหม่ ขอสำรวจห้องปฏิบัติการทางชีวภาพทั้งหมดในมหาวิทยาลัย เพื่อใช้เป็นข้อมูลพื้นฐานในการบริหารจัดการที่เกี่ยวข้อง</w:t>
      </w:r>
    </w:p>
    <w:p w14:paraId="0A52B87E" w14:textId="77777777" w:rsidR="000E03B1" w:rsidRPr="000C62F0" w:rsidRDefault="000E03B1" w:rsidP="00FD47DE">
      <w:pPr>
        <w:shd w:val="clear" w:color="auto" w:fill="DBD2E4"/>
        <w:ind w:firstLine="357"/>
        <w:rPr>
          <w:rFonts w:ascii="TH SarabunPSK" w:hAnsi="TH SarabunPSK" w:cs="TH SarabunPSK"/>
          <w:b/>
          <w:bCs/>
          <w:sz w:val="32"/>
          <w:szCs w:val="32"/>
        </w:rPr>
      </w:pPr>
      <w:r w:rsidRPr="000C62F0">
        <w:rPr>
          <w:rFonts w:ascii="TH SarabunPSK" w:hAnsi="TH SarabunPSK" w:cs="TH SarabunPSK"/>
          <w:b/>
          <w:bCs/>
          <w:sz w:val="32"/>
          <w:szCs w:val="32"/>
          <w:cs/>
        </w:rPr>
        <w:t xml:space="preserve">ส่วนที่ 1 ข้อมูลพื้นฐานของห้องปฏิบัติการ </w:t>
      </w:r>
      <w:r w:rsidR="00043FAC" w:rsidRPr="000C62F0">
        <w:rPr>
          <w:rFonts w:ascii="TH SarabunPSK" w:hAnsi="TH SarabunPSK" w:cs="TH SarabunPSK"/>
          <w:b/>
          <w:bCs/>
          <w:sz w:val="32"/>
          <w:szCs w:val="32"/>
          <w:cs/>
        </w:rPr>
        <w:t>(</w:t>
      </w:r>
      <w:r w:rsidRPr="000C62F0">
        <w:rPr>
          <w:rFonts w:ascii="TH SarabunPSK" w:hAnsi="TH SarabunPSK" w:cs="TH SarabunPSK"/>
          <w:b/>
          <w:bCs/>
          <w:sz w:val="32"/>
          <w:szCs w:val="32"/>
          <w:cs/>
        </w:rPr>
        <w:t>นับหน่วยเป็นห้องเดี่ยว</w:t>
      </w:r>
      <w:r w:rsidR="00043FAC" w:rsidRPr="000C62F0">
        <w:rPr>
          <w:rFonts w:ascii="TH SarabunPSK" w:hAnsi="TH SarabunPSK" w:cs="TH SarabunPSK"/>
          <w:b/>
          <w:bCs/>
          <w:sz w:val="32"/>
          <w:szCs w:val="32"/>
          <w:cs/>
        </w:rPr>
        <w:t>)</w:t>
      </w:r>
    </w:p>
    <w:p w14:paraId="227C5E91" w14:textId="77777777" w:rsidR="00043FAC" w:rsidRPr="005E31C4" w:rsidRDefault="006E6581" w:rsidP="00873C94">
      <w:pPr>
        <w:pStyle w:val="ListParagraph"/>
        <w:numPr>
          <w:ilvl w:val="1"/>
          <w:numId w:val="2"/>
        </w:numPr>
        <w:spacing w:after="240"/>
        <w:ind w:left="357" w:hanging="357"/>
        <w:rPr>
          <w:rFonts w:ascii="TH SarabunPSK" w:hAnsi="TH SarabunPSK" w:cs="TH SarabunPSK"/>
          <w:sz w:val="32"/>
          <w:szCs w:val="32"/>
        </w:rPr>
      </w:pPr>
      <w:r w:rsidRPr="005E31C4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0E03B1" w:rsidRPr="005E31C4">
        <w:rPr>
          <w:rFonts w:ascii="TH SarabunPSK" w:hAnsi="TH SarabunPSK" w:cs="TH SarabunPSK" w:hint="cs"/>
          <w:sz w:val="32"/>
          <w:szCs w:val="32"/>
          <w:u w:val="single"/>
          <w:cs/>
        </w:rPr>
        <w:t>สถานที่ตั้ง</w:t>
      </w:r>
      <w:r w:rsidR="000E03B1" w:rsidRPr="005E31C4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18449B46" w14:textId="77777777" w:rsidR="000E03B1" w:rsidRPr="005E31C4" w:rsidRDefault="000E03B1" w:rsidP="00873C94">
      <w:pPr>
        <w:pStyle w:val="ListParagraph"/>
        <w:spacing w:before="240"/>
        <w:ind w:left="709"/>
        <w:rPr>
          <w:rFonts w:ascii="TH SarabunPSK" w:hAnsi="TH SarabunPSK" w:cs="TH SarabunPSK"/>
          <w:sz w:val="32"/>
          <w:szCs w:val="32"/>
        </w:rPr>
      </w:pPr>
      <w:r w:rsidRPr="005E31C4">
        <w:rPr>
          <w:rFonts w:ascii="TH SarabunPSK" w:hAnsi="TH SarabunPSK" w:cs="TH SarabunPSK" w:hint="cs"/>
          <w:sz w:val="32"/>
          <w:szCs w:val="32"/>
          <w:cs/>
        </w:rPr>
        <w:t xml:space="preserve">ห้องหมายเลข </w:t>
      </w:r>
      <w:r w:rsidR="002266C4" w:rsidRPr="005E31C4">
        <w:rPr>
          <w:rFonts w:ascii="TH SarabunPSK" w:hAnsi="TH SarabunPSK" w:cs="TH SarabunPSK" w:hint="cs"/>
          <w:sz w:val="32"/>
          <w:szCs w:val="32"/>
          <w:cs/>
        </w:rPr>
        <w:t>......</w:t>
      </w:r>
      <w:r w:rsidR="00020303" w:rsidRPr="005E31C4">
        <w:rPr>
          <w:rFonts w:ascii="TH SarabunPSK" w:hAnsi="TH SarabunPSK" w:cs="TH SarabunPSK" w:hint="cs"/>
          <w:sz w:val="32"/>
          <w:szCs w:val="32"/>
          <w:cs/>
        </w:rPr>
        <w:t>........</w:t>
      </w:r>
      <w:r w:rsidR="00C14DE3" w:rsidRPr="005E31C4">
        <w:rPr>
          <w:rFonts w:ascii="TH SarabunPSK" w:hAnsi="TH SarabunPSK" w:cs="TH SarabunPSK" w:hint="cs"/>
          <w:sz w:val="32"/>
          <w:szCs w:val="32"/>
          <w:cs/>
        </w:rPr>
        <w:t>2-0040-0327-8</w:t>
      </w:r>
      <w:r w:rsidR="00020303" w:rsidRPr="005E31C4">
        <w:rPr>
          <w:rFonts w:ascii="TH SarabunPSK" w:hAnsi="TH SarabunPSK" w:cs="TH SarabunPSK" w:hint="cs"/>
          <w:sz w:val="32"/>
          <w:szCs w:val="32"/>
          <w:cs/>
        </w:rPr>
        <w:t>.........</w:t>
      </w:r>
      <w:r w:rsidR="00043FAC" w:rsidRPr="005E31C4">
        <w:rPr>
          <w:rFonts w:ascii="TH SarabunPSK" w:hAnsi="TH SarabunPSK" w:cs="TH SarabunPSK" w:hint="cs"/>
          <w:sz w:val="32"/>
          <w:szCs w:val="32"/>
          <w:cs/>
        </w:rPr>
        <w:t>........................</w:t>
      </w:r>
      <w:r w:rsidR="002266C4" w:rsidRPr="005E31C4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483D7E" w:rsidRPr="005E31C4">
        <w:rPr>
          <w:rFonts w:ascii="TH SarabunPSK" w:hAnsi="TH SarabunPSK" w:cs="TH SarabunPSK" w:hint="cs"/>
          <w:sz w:val="32"/>
          <w:szCs w:val="32"/>
          <w:cs/>
        </w:rPr>
        <w:t xml:space="preserve">ระบุเป็นหมายเลขห้องปฏิบัติการตามระบบ </w:t>
      </w:r>
      <w:r w:rsidR="006E6581" w:rsidRPr="005E31C4">
        <w:rPr>
          <w:rFonts w:ascii="TH SarabunPSK" w:hAnsi="TH SarabunPSK" w:cs="TH SarabunPSK" w:hint="cs"/>
          <w:sz w:val="32"/>
          <w:szCs w:val="32"/>
        </w:rPr>
        <w:t>ES</w:t>
      </w:r>
      <w:r w:rsidR="00483D7E" w:rsidRPr="005E31C4">
        <w:rPr>
          <w:rFonts w:ascii="TH SarabunPSK" w:hAnsi="TH SarabunPSK" w:cs="TH SarabunPSK" w:hint="cs"/>
          <w:sz w:val="32"/>
          <w:szCs w:val="32"/>
        </w:rPr>
        <w:t>PReL</w:t>
      </w:r>
      <w:r w:rsidR="00483D7E" w:rsidRPr="005E31C4">
        <w:rPr>
          <w:rFonts w:ascii="TH SarabunPSK" w:hAnsi="TH SarabunPSK" w:cs="TH SarabunPSK" w:hint="cs"/>
          <w:sz w:val="32"/>
          <w:szCs w:val="32"/>
          <w:cs/>
        </w:rPr>
        <w:t xml:space="preserve"> (ถ้ามี) </w:t>
      </w:r>
      <w:r w:rsidRPr="005E31C4">
        <w:rPr>
          <w:rFonts w:ascii="TH SarabunPSK" w:hAnsi="TH SarabunPSK" w:cs="TH SarabunPSK" w:hint="cs"/>
          <w:sz w:val="32"/>
          <w:szCs w:val="32"/>
          <w:cs/>
        </w:rPr>
        <w:t>ชั้น</w:t>
      </w:r>
      <w:r w:rsidR="0069642A" w:rsidRPr="005E31C4">
        <w:rPr>
          <w:rFonts w:ascii="TH SarabunPSK" w:hAnsi="TH SarabunPSK" w:cs="TH SarabunPSK" w:hint="cs"/>
          <w:sz w:val="32"/>
          <w:szCs w:val="32"/>
          <w:cs/>
        </w:rPr>
        <w:t xml:space="preserve"> ...3</w:t>
      </w:r>
      <w:r w:rsidR="002266C4" w:rsidRPr="005E31C4">
        <w:rPr>
          <w:rFonts w:ascii="TH SarabunPSK" w:hAnsi="TH SarabunPSK" w:cs="TH SarabunPSK" w:hint="cs"/>
          <w:sz w:val="32"/>
          <w:szCs w:val="32"/>
          <w:cs/>
        </w:rPr>
        <w:t>...</w:t>
      </w:r>
      <w:r w:rsidRPr="005E31C4">
        <w:rPr>
          <w:rFonts w:ascii="TH SarabunPSK" w:hAnsi="TH SarabunPSK" w:cs="TH SarabunPSK" w:hint="cs"/>
          <w:sz w:val="32"/>
          <w:szCs w:val="32"/>
          <w:cs/>
        </w:rPr>
        <w:t xml:space="preserve"> อาคาร</w:t>
      </w:r>
      <w:r w:rsidR="002266C4" w:rsidRPr="005E31C4">
        <w:rPr>
          <w:rFonts w:ascii="TH SarabunPSK" w:hAnsi="TH SarabunPSK" w:cs="TH SarabunPSK" w:hint="cs"/>
          <w:sz w:val="32"/>
          <w:szCs w:val="32"/>
          <w:cs/>
        </w:rPr>
        <w:t xml:space="preserve"> ...</w:t>
      </w:r>
      <w:r w:rsidR="0069642A" w:rsidRPr="005E31C4">
        <w:rPr>
          <w:rFonts w:ascii="TH SarabunPSK" w:hAnsi="TH SarabunPSK" w:cs="TH SarabunPSK" w:hint="cs"/>
          <w:sz w:val="32"/>
          <w:szCs w:val="32"/>
          <w:cs/>
        </w:rPr>
        <w:t>เฉลิมพระเกียรติ</w:t>
      </w:r>
      <w:r w:rsidR="006E6581" w:rsidRPr="005E31C4">
        <w:rPr>
          <w:rFonts w:ascii="TH SarabunPSK" w:hAnsi="TH SarabunPSK" w:cs="TH SarabunPSK" w:hint="cs"/>
          <w:sz w:val="32"/>
          <w:szCs w:val="32"/>
          <w:cs/>
        </w:rPr>
        <w:t>.</w:t>
      </w:r>
      <w:r w:rsidR="00043FAC" w:rsidRPr="005E31C4">
        <w:rPr>
          <w:rFonts w:ascii="TH SarabunPSK" w:hAnsi="TH SarabunPSK" w:cs="TH SarabunPSK" w:hint="cs"/>
          <w:sz w:val="32"/>
          <w:szCs w:val="32"/>
          <w:cs/>
        </w:rPr>
        <w:t>.</w:t>
      </w:r>
      <w:r w:rsidR="002266C4" w:rsidRPr="005E31C4">
        <w:rPr>
          <w:rFonts w:ascii="TH SarabunPSK" w:hAnsi="TH SarabunPSK" w:cs="TH SarabunPSK" w:hint="cs"/>
          <w:sz w:val="32"/>
          <w:szCs w:val="32"/>
          <w:cs/>
        </w:rPr>
        <w:t>.</w:t>
      </w:r>
      <w:r w:rsidR="00020303" w:rsidRPr="005E31C4">
        <w:rPr>
          <w:rFonts w:ascii="TH SarabunPSK" w:hAnsi="TH SarabunPSK" w:cs="TH SarabunPSK" w:hint="cs"/>
          <w:sz w:val="32"/>
          <w:szCs w:val="32"/>
          <w:cs/>
        </w:rPr>
        <w:t>72 พรรษา</w:t>
      </w:r>
      <w:r w:rsidR="002266C4" w:rsidRPr="005E31C4">
        <w:rPr>
          <w:rFonts w:ascii="TH SarabunPSK" w:hAnsi="TH SarabunPSK" w:cs="TH SarabunPSK" w:hint="cs"/>
          <w:sz w:val="32"/>
          <w:szCs w:val="32"/>
          <w:cs/>
        </w:rPr>
        <w:t>......</w:t>
      </w:r>
      <w:r w:rsidRPr="005E31C4">
        <w:rPr>
          <w:rFonts w:ascii="TH SarabunPSK" w:hAnsi="TH SarabunPSK" w:cs="TH SarabunPSK" w:hint="cs"/>
          <w:sz w:val="32"/>
          <w:szCs w:val="32"/>
          <w:cs/>
        </w:rPr>
        <w:t xml:space="preserve"> หน่วยงาน </w:t>
      </w:r>
      <w:r w:rsidR="002266C4" w:rsidRPr="005E31C4">
        <w:rPr>
          <w:rFonts w:ascii="TH SarabunPSK" w:hAnsi="TH SarabunPSK" w:cs="TH SarabunPSK" w:hint="cs"/>
          <w:sz w:val="32"/>
          <w:szCs w:val="32"/>
          <w:cs/>
        </w:rPr>
        <w:t xml:space="preserve">(ภาควิชา) </w:t>
      </w:r>
      <w:r w:rsidR="00043FAC" w:rsidRPr="005E31C4">
        <w:rPr>
          <w:rFonts w:ascii="TH SarabunPSK" w:hAnsi="TH SarabunPSK" w:cs="TH SarabunPSK" w:hint="cs"/>
          <w:sz w:val="32"/>
          <w:szCs w:val="32"/>
          <w:cs/>
        </w:rPr>
        <w:t>.......</w:t>
      </w:r>
      <w:r w:rsidR="0069642A" w:rsidRPr="005E31C4">
        <w:rPr>
          <w:rFonts w:ascii="TH SarabunPSK" w:hAnsi="TH SarabunPSK" w:cs="TH SarabunPSK" w:hint="cs"/>
          <w:sz w:val="32"/>
          <w:szCs w:val="32"/>
          <w:cs/>
        </w:rPr>
        <w:t>ห้องปฏิบัติการกลาง</w:t>
      </w:r>
      <w:r w:rsidR="00483D7E" w:rsidRPr="005E31C4">
        <w:rPr>
          <w:rFonts w:ascii="TH SarabunPSK" w:hAnsi="TH SarabunPSK" w:cs="TH SarabunPSK" w:hint="cs"/>
          <w:sz w:val="32"/>
          <w:szCs w:val="32"/>
          <w:cs/>
        </w:rPr>
        <w:t>.....</w:t>
      </w:r>
      <w:r w:rsidR="002266C4" w:rsidRPr="005E31C4">
        <w:rPr>
          <w:rFonts w:ascii="TH SarabunPSK" w:hAnsi="TH SarabunPSK" w:cs="TH SarabunPSK" w:hint="cs"/>
          <w:sz w:val="32"/>
          <w:szCs w:val="32"/>
          <w:cs/>
        </w:rPr>
        <w:t>.. คณะ ...</w:t>
      </w:r>
      <w:r w:rsidR="0069642A" w:rsidRPr="005E31C4">
        <w:rPr>
          <w:rFonts w:ascii="TH SarabunPSK" w:hAnsi="TH SarabunPSK" w:cs="TH SarabunPSK" w:hint="cs"/>
          <w:sz w:val="32"/>
          <w:szCs w:val="32"/>
          <w:cs/>
        </w:rPr>
        <w:t>สัตวแพทยศาสตร์</w:t>
      </w:r>
      <w:r w:rsidR="002266C4" w:rsidRPr="005E31C4">
        <w:rPr>
          <w:rFonts w:ascii="TH SarabunPSK" w:hAnsi="TH SarabunPSK" w:cs="TH SarabunPSK" w:hint="cs"/>
          <w:sz w:val="32"/>
          <w:szCs w:val="32"/>
          <w:cs/>
        </w:rPr>
        <w:t>...</w:t>
      </w:r>
    </w:p>
    <w:p w14:paraId="1B05818E" w14:textId="77777777" w:rsidR="00873C94" w:rsidRPr="005E31C4" w:rsidRDefault="006B543A" w:rsidP="00873C94">
      <w:pPr>
        <w:pStyle w:val="ListParagraph"/>
        <w:ind w:left="709"/>
        <w:rPr>
          <w:rFonts w:ascii="TH SarabunPSK" w:hAnsi="TH SarabunPSK" w:cs="TH SarabunPSK"/>
          <w:sz w:val="32"/>
          <w:szCs w:val="32"/>
        </w:rPr>
      </w:pPr>
      <w:r w:rsidRPr="005E31C4">
        <w:rPr>
          <w:rFonts w:ascii="TH SarabunPSK" w:hAnsi="TH SarabunPSK" w:cs="TH SarabunPSK" w:hint="cs"/>
          <w:sz w:val="32"/>
          <w:szCs w:val="32"/>
          <w:cs/>
        </w:rPr>
        <w:t xml:space="preserve">ใช้สำหรับงาน </w:t>
      </w:r>
      <w:r w:rsidR="00873C94" w:rsidRPr="005E31C4">
        <w:rPr>
          <w:rFonts w:ascii="TH SarabunPSK" w:hAnsi="TH SarabunPSK" w:cs="TH SarabunPSK" w:hint="cs"/>
          <w:sz w:val="32"/>
          <w:szCs w:val="32"/>
          <w:cs/>
        </w:rPr>
        <w:tab/>
      </w:r>
      <w:r w:rsidRPr="005E31C4">
        <w:rPr>
          <w:rFonts w:ascii="Wingdings" w:eastAsia="Wingdings" w:hAnsi="Wingdings" w:cs="Wingdings"/>
          <w:sz w:val="32"/>
          <w:szCs w:val="32"/>
        </w:rPr>
        <w:t></w:t>
      </w:r>
      <w:r w:rsidRPr="005E31C4">
        <w:rPr>
          <w:rFonts w:ascii="TH SarabunPSK" w:hAnsi="TH SarabunPSK" w:cs="TH SarabunPSK" w:hint="cs"/>
          <w:sz w:val="32"/>
          <w:szCs w:val="32"/>
          <w:cs/>
        </w:rPr>
        <w:t xml:space="preserve"> การเรียนการสอน </w:t>
      </w:r>
      <w:r w:rsidR="00873C94" w:rsidRPr="005E31C4">
        <w:rPr>
          <w:rFonts w:ascii="TH SarabunPSK" w:hAnsi="TH SarabunPSK" w:cs="TH SarabunPSK" w:hint="cs"/>
          <w:sz w:val="32"/>
          <w:szCs w:val="32"/>
        </w:rPr>
        <w:tab/>
      </w:r>
      <w:r w:rsidR="00873C94" w:rsidRPr="005E31C4">
        <w:rPr>
          <w:rFonts w:ascii="TH SarabunPSK" w:hAnsi="TH SarabunPSK" w:cs="TH SarabunPSK" w:hint="cs"/>
          <w:sz w:val="32"/>
          <w:szCs w:val="32"/>
        </w:rPr>
        <w:tab/>
      </w:r>
      <w:r w:rsidRPr="005E31C4">
        <w:rPr>
          <w:rFonts w:ascii="Wingdings" w:eastAsia="Wingdings" w:hAnsi="Wingdings" w:cs="Wingdings"/>
          <w:sz w:val="32"/>
          <w:szCs w:val="32"/>
        </w:rPr>
        <w:t></w:t>
      </w:r>
      <w:r w:rsidRPr="005E31C4">
        <w:rPr>
          <w:rFonts w:ascii="TH SarabunPSK" w:hAnsi="TH SarabunPSK" w:cs="TH SarabunPSK" w:hint="cs"/>
          <w:sz w:val="32"/>
          <w:szCs w:val="32"/>
          <w:cs/>
        </w:rPr>
        <w:t xml:space="preserve"> งานวิจัย </w:t>
      </w:r>
      <w:r w:rsidR="00873C94" w:rsidRPr="005E31C4">
        <w:rPr>
          <w:rFonts w:ascii="TH SarabunPSK" w:hAnsi="TH SarabunPSK" w:cs="TH SarabunPSK" w:hint="cs"/>
          <w:sz w:val="32"/>
          <w:szCs w:val="32"/>
        </w:rPr>
        <w:tab/>
      </w:r>
      <w:r w:rsidR="00873C94" w:rsidRPr="005E31C4">
        <w:rPr>
          <w:rFonts w:ascii="TH SarabunPSK" w:hAnsi="TH SarabunPSK" w:cs="TH SarabunPSK" w:hint="cs"/>
          <w:sz w:val="32"/>
          <w:szCs w:val="32"/>
        </w:rPr>
        <w:tab/>
      </w:r>
    </w:p>
    <w:p w14:paraId="3D47F61C" w14:textId="77777777" w:rsidR="006B543A" w:rsidRPr="005E31C4" w:rsidRDefault="0069642A" w:rsidP="00873C94">
      <w:pPr>
        <w:pStyle w:val="ListParagraph"/>
        <w:ind w:left="2149" w:firstLine="11"/>
        <w:rPr>
          <w:rFonts w:ascii="TH SarabunPSK" w:hAnsi="TH SarabunPSK" w:cs="TH SarabunPSK"/>
          <w:sz w:val="32"/>
          <w:szCs w:val="32"/>
        </w:rPr>
      </w:pPr>
      <w:r w:rsidRPr="005E31C4">
        <w:rPr>
          <w:rFonts w:ascii="Wingdings" w:eastAsia="Wingdings" w:hAnsi="Wingdings" w:cs="Wingdings"/>
          <w:sz w:val="32"/>
          <w:szCs w:val="32"/>
        </w:rPr>
        <w:t></w:t>
      </w:r>
      <w:r w:rsidR="006B543A" w:rsidRPr="005E31C4">
        <w:rPr>
          <w:rFonts w:ascii="TH SarabunPSK" w:hAnsi="TH SarabunPSK" w:cs="TH SarabunPSK" w:hint="cs"/>
          <w:sz w:val="32"/>
          <w:szCs w:val="32"/>
          <w:cs/>
        </w:rPr>
        <w:t xml:space="preserve"> ทั้ง 2 อย่าง</w:t>
      </w:r>
      <w:r w:rsidR="009A5DBB" w:rsidRPr="005E31C4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873C94" w:rsidRPr="005E31C4">
        <w:rPr>
          <w:rFonts w:ascii="TH SarabunPSK" w:hAnsi="TH SarabunPSK" w:cs="TH SarabunPSK" w:hint="cs"/>
          <w:sz w:val="32"/>
          <w:szCs w:val="32"/>
          <w:cs/>
        </w:rPr>
        <w:tab/>
      </w:r>
      <w:r w:rsidR="00873C94" w:rsidRPr="005E31C4">
        <w:rPr>
          <w:rFonts w:ascii="TH SarabunPSK" w:hAnsi="TH SarabunPSK" w:cs="TH SarabunPSK" w:hint="cs"/>
          <w:sz w:val="32"/>
          <w:szCs w:val="32"/>
          <w:cs/>
        </w:rPr>
        <w:tab/>
      </w:r>
      <w:r w:rsidR="00873C94" w:rsidRPr="005E31C4">
        <w:rPr>
          <w:rFonts w:ascii="TH SarabunPSK" w:hAnsi="TH SarabunPSK" w:cs="TH SarabunPSK" w:hint="cs"/>
          <w:sz w:val="32"/>
          <w:szCs w:val="32"/>
          <w:cs/>
        </w:rPr>
        <w:tab/>
      </w:r>
      <w:r w:rsidR="009A5DBB" w:rsidRPr="005E31C4">
        <w:rPr>
          <w:rFonts w:ascii="Wingdings" w:eastAsia="Wingdings" w:hAnsi="Wingdings" w:cs="Wingdings"/>
          <w:sz w:val="32"/>
          <w:szCs w:val="32"/>
        </w:rPr>
        <w:t></w:t>
      </w:r>
      <w:r w:rsidR="009A5DBB" w:rsidRPr="005E31C4">
        <w:rPr>
          <w:rFonts w:ascii="TH SarabunPSK" w:hAnsi="TH SarabunPSK" w:cs="TH SarabunPSK" w:hint="cs"/>
          <w:sz w:val="32"/>
          <w:szCs w:val="32"/>
          <w:cs/>
        </w:rPr>
        <w:t xml:space="preserve"> อื่นๆ</w:t>
      </w:r>
      <w:r w:rsidR="00043FAC" w:rsidRPr="005E31C4">
        <w:rPr>
          <w:rFonts w:ascii="TH SarabunPSK" w:hAnsi="TH SarabunPSK" w:cs="TH SarabunPSK" w:hint="cs"/>
          <w:sz w:val="32"/>
          <w:szCs w:val="32"/>
          <w:cs/>
        </w:rPr>
        <w:t xml:space="preserve"> ……………………………………</w:t>
      </w:r>
      <w:r w:rsidR="00873C94" w:rsidRPr="005E31C4">
        <w:rPr>
          <w:rFonts w:ascii="TH SarabunPSK" w:hAnsi="TH SarabunPSK" w:cs="TH SarabunPSK" w:hint="cs"/>
          <w:sz w:val="32"/>
          <w:szCs w:val="32"/>
          <w:cs/>
        </w:rPr>
        <w:t>…………………..</w:t>
      </w:r>
      <w:r w:rsidR="00043FAC" w:rsidRPr="005E31C4">
        <w:rPr>
          <w:rFonts w:ascii="TH SarabunPSK" w:hAnsi="TH SarabunPSK" w:cs="TH SarabunPSK" w:hint="cs"/>
          <w:sz w:val="32"/>
          <w:szCs w:val="32"/>
          <w:cs/>
        </w:rPr>
        <w:t>……</w:t>
      </w:r>
    </w:p>
    <w:p w14:paraId="0CB95BA1" w14:textId="77777777" w:rsidR="00674886" w:rsidRPr="005E31C4" w:rsidRDefault="000E03B1" w:rsidP="00674886">
      <w:pPr>
        <w:spacing w:before="160"/>
        <w:rPr>
          <w:rFonts w:ascii="TH SarabunPSK" w:hAnsi="TH SarabunPSK" w:cs="TH SarabunPSK"/>
          <w:sz w:val="32"/>
          <w:szCs w:val="32"/>
        </w:rPr>
      </w:pPr>
      <w:r w:rsidRPr="005E31C4">
        <w:rPr>
          <w:rFonts w:ascii="TH SarabunPSK" w:hAnsi="TH SarabunPSK" w:cs="TH SarabunPSK" w:hint="cs"/>
          <w:sz w:val="32"/>
          <w:szCs w:val="32"/>
          <w:cs/>
        </w:rPr>
        <w:t xml:space="preserve">1.2 </w:t>
      </w:r>
      <w:r w:rsidR="00674886" w:rsidRPr="005E31C4">
        <w:rPr>
          <w:rFonts w:ascii="TH SarabunPSK" w:hAnsi="TH SarabunPSK" w:cs="TH SarabunPSK" w:hint="cs"/>
          <w:sz w:val="32"/>
          <w:szCs w:val="32"/>
          <w:u w:val="single"/>
          <w:cs/>
        </w:rPr>
        <w:t>ผู้รับผิดชอบห้องปฏิบัติการ</w:t>
      </w:r>
      <w:r w:rsidR="00674886" w:rsidRPr="005E31C4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74886" w:rsidRPr="005E31C4">
        <w:rPr>
          <w:rFonts w:ascii="TH SarabunPSK" w:hAnsi="TH SarabunPSK" w:cs="TH SarabunPSK" w:hint="cs"/>
          <w:sz w:val="32"/>
          <w:szCs w:val="32"/>
        </w:rPr>
        <w:t xml:space="preserve"> </w:t>
      </w:r>
      <w:r w:rsidR="00674886" w:rsidRPr="005E31C4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6710505C" w14:textId="77777777" w:rsidR="00C52C80" w:rsidRDefault="00C52C80" w:rsidP="00C52C80">
      <w:pPr>
        <w:spacing w:after="0"/>
        <w:ind w:firstLine="720"/>
        <w:rPr>
          <w:rFonts w:ascii="TH SarabunPSK" w:cs="TH SarabunPSK"/>
          <w:sz w:val="32"/>
          <w:szCs w:val="32"/>
        </w:rPr>
      </w:pPr>
      <w:r>
        <w:rPr>
          <w:rFonts w:ascii="TH SarabunPSK" w:cs="TH SarabunPSK" w:hint="cs"/>
          <w:sz w:val="32"/>
          <w:szCs w:val="32"/>
          <w:cs/>
        </w:rPr>
        <w:t>ชื่อมนทิรา นามสกุล อินต๊ะนอน สังกัด.......คณะสัตวแพทยศาสตร์......</w:t>
      </w:r>
    </w:p>
    <w:p w14:paraId="291A9539" w14:textId="77777777" w:rsidR="00674886" w:rsidRPr="005E31C4" w:rsidRDefault="00674886" w:rsidP="00674886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5E31C4">
        <w:rPr>
          <w:rFonts w:ascii="TH SarabunPSK" w:hAnsi="TH SarabunPSK" w:cs="TH SarabunPSK" w:hint="cs"/>
          <w:sz w:val="32"/>
          <w:szCs w:val="32"/>
          <w:cs/>
        </w:rPr>
        <w:t>คุณวุฒิการศึกษา (นับรวมวุฒิที่ต่ำกว่าปริญญาตรี)</w:t>
      </w:r>
    </w:p>
    <w:tbl>
      <w:tblPr>
        <w:tblW w:w="4618" w:type="pct"/>
        <w:tblInd w:w="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69"/>
        <w:gridCol w:w="2055"/>
        <w:gridCol w:w="1232"/>
        <w:gridCol w:w="2132"/>
      </w:tblGrid>
      <w:tr w:rsidR="00674886" w:rsidRPr="005E31C4" w14:paraId="3BE1854F" w14:textId="77777777" w:rsidTr="006279C2">
        <w:trPr>
          <w:trHeight w:val="427"/>
        </w:trPr>
        <w:tc>
          <w:tcPr>
            <w:tcW w:w="1917" w:type="pct"/>
          </w:tcPr>
          <w:p w14:paraId="7BDB7EB9" w14:textId="77777777" w:rsidR="00674886" w:rsidRPr="005E31C4" w:rsidRDefault="00674886" w:rsidP="001E49C3">
            <w:pPr>
              <w:tabs>
                <w:tab w:val="left" w:pos="495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5E31C4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สถานศึกษา</w:t>
            </w:r>
          </w:p>
        </w:tc>
        <w:tc>
          <w:tcPr>
            <w:tcW w:w="1169" w:type="pct"/>
          </w:tcPr>
          <w:p w14:paraId="2E99894D" w14:textId="77777777" w:rsidR="00674886" w:rsidRPr="005E31C4" w:rsidRDefault="00674886" w:rsidP="001E49C3">
            <w:pPr>
              <w:tabs>
                <w:tab w:val="left" w:pos="495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5E31C4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คุณวุฒิ</w:t>
            </w:r>
          </w:p>
        </w:tc>
        <w:tc>
          <w:tcPr>
            <w:tcW w:w="701" w:type="pct"/>
          </w:tcPr>
          <w:p w14:paraId="53351FD2" w14:textId="77777777" w:rsidR="00674886" w:rsidRPr="005E31C4" w:rsidRDefault="00674886" w:rsidP="001E49C3">
            <w:pPr>
              <w:tabs>
                <w:tab w:val="left" w:pos="495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5E31C4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ปีที่ได้รับ</w:t>
            </w:r>
          </w:p>
        </w:tc>
        <w:tc>
          <w:tcPr>
            <w:tcW w:w="1213" w:type="pct"/>
          </w:tcPr>
          <w:p w14:paraId="381294C1" w14:textId="77777777" w:rsidR="00674886" w:rsidRPr="005E31C4" w:rsidRDefault="00674886" w:rsidP="001E49C3">
            <w:pPr>
              <w:tabs>
                <w:tab w:val="left" w:pos="495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5E31C4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สาขาวิชา</w:t>
            </w:r>
          </w:p>
        </w:tc>
      </w:tr>
      <w:tr w:rsidR="00C52C80" w:rsidRPr="005E31C4" w14:paraId="1D8BA7B3" w14:textId="77777777" w:rsidTr="006279C2">
        <w:trPr>
          <w:trHeight w:val="363"/>
        </w:trPr>
        <w:tc>
          <w:tcPr>
            <w:tcW w:w="1917" w:type="pct"/>
          </w:tcPr>
          <w:p w14:paraId="55C3EF54" w14:textId="78BDD7F8" w:rsidR="00C52C80" w:rsidRPr="005E31C4" w:rsidRDefault="00C52C80" w:rsidP="00C52C80">
            <w:pPr>
              <w:tabs>
                <w:tab w:val="left" w:pos="495"/>
              </w:tabs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Niramit AS" w:hAnsi="TH Niramit AS" w:cs="TH Niramit AS"/>
                <w:sz w:val="32"/>
                <w:szCs w:val="32"/>
                <w:cs/>
              </w:rPr>
              <w:t>มหาวิทยาลัยเชียงใหม่</w:t>
            </w:r>
          </w:p>
        </w:tc>
        <w:tc>
          <w:tcPr>
            <w:tcW w:w="1169" w:type="pct"/>
          </w:tcPr>
          <w:p w14:paraId="58C15C3B" w14:textId="4DEB940C" w:rsidR="00C52C80" w:rsidRPr="005E31C4" w:rsidRDefault="00C52C80" w:rsidP="00DB020C">
            <w:pPr>
              <w:tabs>
                <w:tab w:val="left" w:pos="495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Niramit AS" w:hAnsi="TH Niramit AS" w:cs="TH Niramit AS"/>
                <w:sz w:val="32"/>
                <w:szCs w:val="32"/>
                <w:cs/>
              </w:rPr>
              <w:t>ป. ตรี</w:t>
            </w:r>
          </w:p>
        </w:tc>
        <w:tc>
          <w:tcPr>
            <w:tcW w:w="701" w:type="pct"/>
          </w:tcPr>
          <w:p w14:paraId="0CFC20CC" w14:textId="215D22AD" w:rsidR="00C52C80" w:rsidRPr="005E31C4" w:rsidRDefault="00C52C80" w:rsidP="00C52C80">
            <w:pPr>
              <w:tabs>
                <w:tab w:val="left" w:pos="495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Niramit AS" w:hAnsi="TH Niramit AS" w:cs="TH Niramit AS"/>
                <w:sz w:val="32"/>
                <w:szCs w:val="32"/>
                <w:cs/>
              </w:rPr>
              <w:t>2549</w:t>
            </w:r>
          </w:p>
        </w:tc>
        <w:tc>
          <w:tcPr>
            <w:tcW w:w="1213" w:type="pct"/>
          </w:tcPr>
          <w:p w14:paraId="3F82F206" w14:textId="0D0814C7" w:rsidR="00C52C80" w:rsidRPr="005E31C4" w:rsidRDefault="00C52C80" w:rsidP="00C52C80">
            <w:pPr>
              <w:tabs>
                <w:tab w:val="left" w:pos="495"/>
              </w:tabs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Niramit AS" w:hAnsi="TH Niramit AS" w:cs="TH Niramit AS"/>
                <w:sz w:val="32"/>
                <w:szCs w:val="32"/>
                <w:cs/>
              </w:rPr>
              <w:t>เทคโนโลยีชีวภาพทางอุตสาหกรรมเกษตร</w:t>
            </w:r>
          </w:p>
        </w:tc>
      </w:tr>
      <w:tr w:rsidR="00C52C80" w:rsidRPr="005E31C4" w14:paraId="5887ED88" w14:textId="77777777" w:rsidTr="006279C2">
        <w:trPr>
          <w:trHeight w:val="363"/>
        </w:trPr>
        <w:tc>
          <w:tcPr>
            <w:tcW w:w="1917" w:type="pct"/>
          </w:tcPr>
          <w:p w14:paraId="11AD3780" w14:textId="66EC6272" w:rsidR="00C52C80" w:rsidRPr="005E31C4" w:rsidRDefault="00C52C80" w:rsidP="00C52C80">
            <w:pPr>
              <w:tabs>
                <w:tab w:val="left" w:pos="495"/>
              </w:tabs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Niramit AS" w:hAnsi="TH Niramit AS" w:cs="TH Niramit AS"/>
                <w:sz w:val="32"/>
                <w:szCs w:val="32"/>
                <w:cs/>
              </w:rPr>
              <w:t>มหาวิทยาลัยเชียงใหม่</w:t>
            </w:r>
          </w:p>
        </w:tc>
        <w:tc>
          <w:tcPr>
            <w:tcW w:w="1169" w:type="pct"/>
          </w:tcPr>
          <w:p w14:paraId="3D36E931" w14:textId="59380AB7" w:rsidR="00C52C80" w:rsidRPr="005E31C4" w:rsidRDefault="00C52C80" w:rsidP="00DB020C">
            <w:pPr>
              <w:tabs>
                <w:tab w:val="left" w:pos="495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Niramit AS" w:hAnsi="TH Niramit AS" w:cs="TH Niramit AS"/>
                <w:sz w:val="32"/>
                <w:szCs w:val="32"/>
                <w:cs/>
              </w:rPr>
              <w:t>ป. โท</w:t>
            </w:r>
          </w:p>
        </w:tc>
        <w:tc>
          <w:tcPr>
            <w:tcW w:w="701" w:type="pct"/>
          </w:tcPr>
          <w:p w14:paraId="7E9CBF69" w14:textId="55B9E0E0" w:rsidR="00C52C80" w:rsidRPr="005E31C4" w:rsidRDefault="00C52C80" w:rsidP="00C52C80">
            <w:pPr>
              <w:tabs>
                <w:tab w:val="left" w:pos="495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Niramit AS" w:hAnsi="TH Niramit AS" w:cs="TH Niramit AS"/>
                <w:sz w:val="32"/>
                <w:szCs w:val="32"/>
                <w:cs/>
              </w:rPr>
              <w:t>2552</w:t>
            </w:r>
          </w:p>
        </w:tc>
        <w:tc>
          <w:tcPr>
            <w:tcW w:w="1213" w:type="pct"/>
          </w:tcPr>
          <w:p w14:paraId="5E680B57" w14:textId="07391943" w:rsidR="00C52C80" w:rsidRPr="005E31C4" w:rsidRDefault="00C52C80" w:rsidP="00C52C80">
            <w:pPr>
              <w:tabs>
                <w:tab w:val="left" w:pos="495"/>
              </w:tabs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Niramit AS" w:hAnsi="TH Niramit AS" w:cs="TH Niramit AS"/>
                <w:sz w:val="32"/>
                <w:szCs w:val="32"/>
                <w:cs/>
              </w:rPr>
              <w:t>เทคโนโลยีชีวภาพ</w:t>
            </w:r>
          </w:p>
        </w:tc>
      </w:tr>
      <w:tr w:rsidR="00C52C80" w:rsidRPr="005E31C4" w14:paraId="5414D882" w14:textId="77777777" w:rsidTr="006279C2">
        <w:trPr>
          <w:trHeight w:val="363"/>
        </w:trPr>
        <w:tc>
          <w:tcPr>
            <w:tcW w:w="1917" w:type="pct"/>
          </w:tcPr>
          <w:p w14:paraId="4062CF08" w14:textId="348ACB06" w:rsidR="00C52C80" w:rsidRPr="005E31C4" w:rsidRDefault="00C52C80" w:rsidP="00C52C80">
            <w:pPr>
              <w:tabs>
                <w:tab w:val="left" w:pos="495"/>
              </w:tabs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Niramit AS" w:hAnsi="TH Niramit AS" w:cs="TH Niramit AS"/>
                <w:sz w:val="32"/>
                <w:szCs w:val="32"/>
              </w:rPr>
              <w:t>University of natural resources and life sciences, Vienna, Austria</w:t>
            </w:r>
          </w:p>
        </w:tc>
        <w:tc>
          <w:tcPr>
            <w:tcW w:w="1169" w:type="pct"/>
          </w:tcPr>
          <w:p w14:paraId="29AD303D" w14:textId="4B9B7B0C" w:rsidR="00C52C80" w:rsidRPr="005E31C4" w:rsidRDefault="00C52C80" w:rsidP="00DB020C">
            <w:pPr>
              <w:tabs>
                <w:tab w:val="left" w:pos="495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Niramit AS" w:hAnsi="TH Niramit AS" w:cs="TH Niramit AS"/>
                <w:sz w:val="32"/>
                <w:szCs w:val="32"/>
                <w:cs/>
              </w:rPr>
              <w:t>ป. เอก</w:t>
            </w:r>
          </w:p>
        </w:tc>
        <w:tc>
          <w:tcPr>
            <w:tcW w:w="701" w:type="pct"/>
          </w:tcPr>
          <w:p w14:paraId="74204ED3" w14:textId="26CC5B58" w:rsidR="00C52C80" w:rsidRPr="005E31C4" w:rsidRDefault="00C52C80" w:rsidP="00C52C80">
            <w:pPr>
              <w:tabs>
                <w:tab w:val="left" w:pos="495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Niramit AS" w:hAnsi="TH Niramit AS" w:cs="TH Niramit AS"/>
                <w:sz w:val="32"/>
                <w:szCs w:val="32"/>
                <w:cs/>
              </w:rPr>
              <w:t>255</w:t>
            </w:r>
            <w:r>
              <w:rPr>
                <w:rFonts w:ascii="TH Niramit AS" w:hAnsi="TH Niramit AS" w:cs="TH Niramit AS"/>
                <w:sz w:val="32"/>
                <w:szCs w:val="32"/>
              </w:rPr>
              <w:t>7</w:t>
            </w:r>
          </w:p>
        </w:tc>
        <w:tc>
          <w:tcPr>
            <w:tcW w:w="1213" w:type="pct"/>
          </w:tcPr>
          <w:p w14:paraId="167CFD79" w14:textId="08D90C99" w:rsidR="00C52C80" w:rsidRPr="005E31C4" w:rsidRDefault="00C52C80" w:rsidP="00C52C80">
            <w:pPr>
              <w:tabs>
                <w:tab w:val="left" w:pos="495"/>
              </w:tabs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Niramit AS" w:hAnsi="TH Niramit AS" w:cs="TH Niramit AS"/>
                <w:sz w:val="32"/>
                <w:szCs w:val="32"/>
              </w:rPr>
              <w:t>Food chemistry and biotechnology</w:t>
            </w:r>
          </w:p>
        </w:tc>
      </w:tr>
    </w:tbl>
    <w:p w14:paraId="71B06DF1" w14:textId="77777777" w:rsidR="00674886" w:rsidRPr="005E31C4" w:rsidRDefault="00674886" w:rsidP="00674886">
      <w:pPr>
        <w:spacing w:before="240" w:after="0"/>
        <w:ind w:left="720"/>
        <w:rPr>
          <w:rFonts w:ascii="TH SarabunPSK" w:hAnsi="TH SarabunPSK" w:cs="TH SarabunPSK"/>
          <w:sz w:val="32"/>
          <w:szCs w:val="32"/>
        </w:rPr>
      </w:pPr>
      <w:r w:rsidRPr="005E31C4">
        <w:rPr>
          <w:rFonts w:ascii="TH SarabunPSK" w:hAnsi="TH SarabunPSK" w:cs="TH SarabunPSK" w:hint="cs"/>
          <w:sz w:val="32"/>
          <w:szCs w:val="32"/>
          <w:cs/>
        </w:rPr>
        <w:t>ประวัติการฝึกอบรมที่เกี่ยวข้องกับความปลอดภัยทางชีวภาพ (</w:t>
      </w:r>
      <w:r w:rsidRPr="005E31C4">
        <w:rPr>
          <w:rFonts w:ascii="TH SarabunPSK" w:hAnsi="TH SarabunPSK" w:cs="TH SarabunPSK" w:hint="cs"/>
          <w:sz w:val="32"/>
          <w:szCs w:val="32"/>
        </w:rPr>
        <w:t>Biosafety</w:t>
      </w:r>
      <w:r w:rsidRPr="005E31C4">
        <w:rPr>
          <w:rFonts w:ascii="TH SarabunPSK" w:hAnsi="TH SarabunPSK" w:cs="TH SarabunPSK" w:hint="cs"/>
          <w:sz w:val="32"/>
          <w:szCs w:val="32"/>
          <w:cs/>
        </w:rPr>
        <w:t>) และการรักษาความปลอดภัยทางชีวภาพ (</w:t>
      </w:r>
      <w:r w:rsidRPr="005E31C4">
        <w:rPr>
          <w:rFonts w:ascii="TH SarabunPSK" w:hAnsi="TH SarabunPSK" w:cs="TH SarabunPSK" w:hint="cs"/>
          <w:sz w:val="32"/>
          <w:szCs w:val="32"/>
        </w:rPr>
        <w:t>Biosecurity</w:t>
      </w:r>
      <w:r w:rsidRPr="005E31C4">
        <w:rPr>
          <w:rFonts w:ascii="TH SarabunPSK" w:hAnsi="TH SarabunPSK" w:cs="TH SarabunPSK" w:hint="cs"/>
          <w:sz w:val="32"/>
          <w:szCs w:val="32"/>
          <w:cs/>
        </w:rPr>
        <w:t>) ย้อนหลังไม่เกิน 6 ปี พร้อมแนบสำเนาเอกสารที่ผู้ดำเนินการอบรมออกให้</w:t>
      </w:r>
    </w:p>
    <w:tbl>
      <w:tblPr>
        <w:tblW w:w="8789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22"/>
        <w:gridCol w:w="2515"/>
        <w:gridCol w:w="1355"/>
        <w:gridCol w:w="1597"/>
      </w:tblGrid>
      <w:tr w:rsidR="00674886" w:rsidRPr="005E31C4" w14:paraId="619A2C70" w14:textId="77777777" w:rsidTr="001E49C3">
        <w:trPr>
          <w:tblHeader/>
        </w:trPr>
        <w:tc>
          <w:tcPr>
            <w:tcW w:w="3322" w:type="dxa"/>
          </w:tcPr>
          <w:p w14:paraId="1876BA34" w14:textId="77777777" w:rsidR="00674886" w:rsidRPr="005E31C4" w:rsidRDefault="00674886" w:rsidP="001E49C3">
            <w:pPr>
              <w:tabs>
                <w:tab w:val="left" w:pos="495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5E31C4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หัวข้อการฝึกอบรม</w:t>
            </w:r>
          </w:p>
        </w:tc>
        <w:tc>
          <w:tcPr>
            <w:tcW w:w="2515" w:type="dxa"/>
          </w:tcPr>
          <w:p w14:paraId="1DD215EA" w14:textId="77777777" w:rsidR="00674886" w:rsidRPr="005E31C4" w:rsidRDefault="00674886" w:rsidP="001E49C3">
            <w:pPr>
              <w:tabs>
                <w:tab w:val="left" w:pos="495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5E31C4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จัดโดย</w:t>
            </w:r>
          </w:p>
        </w:tc>
        <w:tc>
          <w:tcPr>
            <w:tcW w:w="1355" w:type="dxa"/>
          </w:tcPr>
          <w:p w14:paraId="1F9F6E41" w14:textId="77777777" w:rsidR="00674886" w:rsidRPr="005E31C4" w:rsidRDefault="00674886" w:rsidP="001E49C3">
            <w:pPr>
              <w:tabs>
                <w:tab w:val="left" w:pos="495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5E31C4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สถานะ</w:t>
            </w:r>
          </w:p>
        </w:tc>
        <w:tc>
          <w:tcPr>
            <w:tcW w:w="1597" w:type="dxa"/>
          </w:tcPr>
          <w:p w14:paraId="42556896" w14:textId="77777777" w:rsidR="00674886" w:rsidRPr="005E31C4" w:rsidRDefault="00674886" w:rsidP="001E49C3">
            <w:pPr>
              <w:tabs>
                <w:tab w:val="left" w:pos="495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5E31C4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ะยะเวลา</w:t>
            </w:r>
          </w:p>
        </w:tc>
      </w:tr>
      <w:tr w:rsidR="00C52C80" w:rsidRPr="005E31C4" w14:paraId="0A7ECC96" w14:textId="77777777" w:rsidTr="001E49C3">
        <w:tc>
          <w:tcPr>
            <w:tcW w:w="3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7BEBE" w14:textId="6C920314" w:rsidR="00C52C80" w:rsidRPr="005E31C4" w:rsidRDefault="00C52C80" w:rsidP="00C52C80">
            <w:pPr>
              <w:tabs>
                <w:tab w:val="left" w:pos="495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Niramit AS" w:hAnsi="TH Niramit AS" w:cs="TH Niramit AS"/>
                <w:sz w:val="32"/>
                <w:szCs w:val="32"/>
                <w:cs/>
              </w:rPr>
              <w:t>การอบรมแนวทางปฏิบัติเพื่อความปลอดภัยทางชีวภาพ หลักสูตรเร่งรัด รุ่นที่ 8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D7B1B" w14:textId="17AF4AD3" w:rsidR="00C52C80" w:rsidRPr="005E31C4" w:rsidRDefault="00C52C80" w:rsidP="00C52C80">
            <w:pPr>
              <w:tabs>
                <w:tab w:val="left" w:pos="495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Niramit AS" w:hAnsi="TH Niramit AS" w:cs="TH Niramit AS"/>
                <w:sz w:val="32"/>
                <w:szCs w:val="32"/>
                <w:cs/>
              </w:rPr>
              <w:t>มหาวิทยาลัยเชียงใหม่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C16A5" w14:textId="77777777" w:rsidR="00C52C80" w:rsidRDefault="00C52C80" w:rsidP="00C52C80">
            <w:pPr>
              <w:tabs>
                <w:tab w:val="left" w:pos="495"/>
              </w:tabs>
              <w:spacing w:after="0" w:line="240" w:lineRule="auto"/>
              <w:rPr>
                <w:rFonts w:ascii="TH Niramit AS" w:hAnsi="TH Niramit AS" w:cs="TH Niramit AS"/>
                <w:sz w:val="32"/>
                <w:szCs w:val="32"/>
                <w:cs/>
              </w:rPr>
            </w:pPr>
            <w:r>
              <w:rPr>
                <w:rFonts w:ascii="TH Niramit AS" w:hAnsi="TH Niramit AS" w:cs="TH Niramit AS"/>
                <w:sz w:val="32"/>
                <w:szCs w:val="32"/>
                <w:cs/>
              </w:rPr>
              <w:t>ผู้เข้าร่วมอบรม</w:t>
            </w:r>
          </w:p>
          <w:p w14:paraId="3F788CDB" w14:textId="3AD65087" w:rsidR="00C52C80" w:rsidRPr="005E31C4" w:rsidRDefault="00C52C80" w:rsidP="00C52C80">
            <w:pPr>
              <w:tabs>
                <w:tab w:val="left" w:pos="495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3C518" w14:textId="77777777" w:rsidR="00C52C80" w:rsidRDefault="00C52C80" w:rsidP="00C52C80">
            <w:pPr>
              <w:tabs>
                <w:tab w:val="left" w:pos="495"/>
              </w:tabs>
              <w:spacing w:after="0" w:line="240" w:lineRule="auto"/>
              <w:rPr>
                <w:rFonts w:ascii="TH Niramit AS" w:hAnsi="TH Niramit AS" w:cs="TH Niramit AS"/>
                <w:sz w:val="32"/>
                <w:szCs w:val="32"/>
                <w:cs/>
              </w:rPr>
            </w:pPr>
            <w:r>
              <w:rPr>
                <w:rFonts w:ascii="TH Niramit AS" w:hAnsi="TH Niramit AS" w:cs="TH Niramit AS"/>
                <w:sz w:val="32"/>
                <w:szCs w:val="32"/>
                <w:cs/>
              </w:rPr>
              <w:t>วันที่</w:t>
            </w:r>
          </w:p>
          <w:p w14:paraId="0EC0836E" w14:textId="54ECFD90" w:rsidR="00C52C80" w:rsidRPr="005E31C4" w:rsidRDefault="00C52C80" w:rsidP="00C52C80">
            <w:pPr>
              <w:tabs>
                <w:tab w:val="left" w:pos="495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Niramit AS" w:hAnsi="TH Niramit AS" w:cs="TH Niramit AS"/>
                <w:sz w:val="32"/>
                <w:szCs w:val="32"/>
                <w:cs/>
              </w:rPr>
              <w:t>24-25 พฤษภาคม 2559</w:t>
            </w:r>
          </w:p>
        </w:tc>
      </w:tr>
      <w:tr w:rsidR="00C52C80" w:rsidRPr="005E31C4" w14:paraId="4C803BBA" w14:textId="77777777" w:rsidTr="001E49C3">
        <w:tc>
          <w:tcPr>
            <w:tcW w:w="3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58253" w14:textId="22C860F8" w:rsidR="00C52C80" w:rsidRPr="005E31C4" w:rsidRDefault="00C52C80" w:rsidP="00C52C80">
            <w:pPr>
              <w:tabs>
                <w:tab w:val="left" w:pos="495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Niramit AS" w:hAnsi="TH Niramit AS" w:cs="TH Niramit AS"/>
                <w:sz w:val="32"/>
                <w:szCs w:val="32"/>
                <w:cs/>
              </w:rPr>
              <w:lastRenderedPageBreak/>
              <w:t>การอบรมเชิงปฎิบัตรการความปลอดภัยทางชีวภาพในห้องปฏิบัติการ ประจำปี 2560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570E2" w14:textId="7C3CD3E5" w:rsidR="00C52C80" w:rsidRPr="005E31C4" w:rsidRDefault="00C52C80" w:rsidP="00C52C80">
            <w:pPr>
              <w:tabs>
                <w:tab w:val="left" w:pos="495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Niramit AS" w:hAnsi="TH Niramit AS" w:cs="TH Niramit AS"/>
                <w:sz w:val="32"/>
                <w:szCs w:val="32"/>
                <w:cs/>
              </w:rPr>
              <w:t>มหาวิทยาลัยเชียงใหม่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879ED" w14:textId="4499F52C" w:rsidR="00C52C80" w:rsidRPr="005E31C4" w:rsidRDefault="00C52C80" w:rsidP="00C52C80">
            <w:pPr>
              <w:tabs>
                <w:tab w:val="left" w:pos="495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Niramit AS" w:hAnsi="TH Niramit AS" w:cs="TH Niramit AS"/>
                <w:sz w:val="32"/>
                <w:szCs w:val="32"/>
                <w:cs/>
              </w:rPr>
              <w:t>ผู้เข้าร่วมอบรม</w:t>
            </w:r>
          </w:p>
        </w:tc>
        <w:tc>
          <w:tcPr>
            <w:tcW w:w="1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A3B42" w14:textId="615F71EC" w:rsidR="00C52C80" w:rsidRPr="005E31C4" w:rsidRDefault="00C52C80" w:rsidP="00C52C80">
            <w:pPr>
              <w:tabs>
                <w:tab w:val="left" w:pos="495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Niramit AS" w:hAnsi="TH Niramit AS" w:cs="TH Niramit AS"/>
                <w:sz w:val="32"/>
                <w:szCs w:val="32"/>
                <w:cs/>
              </w:rPr>
              <w:t>วันที่ 13 มิถุนายน 2560</w:t>
            </w:r>
          </w:p>
        </w:tc>
      </w:tr>
      <w:tr w:rsidR="00C52C80" w:rsidRPr="005E31C4" w14:paraId="442BE14F" w14:textId="77777777" w:rsidTr="001E49C3">
        <w:tc>
          <w:tcPr>
            <w:tcW w:w="3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25BE1" w14:textId="77777777" w:rsidR="00C52C80" w:rsidRDefault="00C52C80" w:rsidP="00C52C80">
            <w:pPr>
              <w:tabs>
                <w:tab w:val="left" w:pos="495"/>
              </w:tabs>
              <w:spacing w:after="0" w:line="240" w:lineRule="auto"/>
              <w:rPr>
                <w:rFonts w:ascii="TH Niramit AS" w:hAnsi="TH Niramit AS" w:cs="TH Niramit AS"/>
                <w:sz w:val="32"/>
                <w:szCs w:val="32"/>
                <w:cs/>
              </w:rPr>
            </w:pPr>
            <w:r>
              <w:rPr>
                <w:rFonts w:ascii="TH Niramit AS" w:hAnsi="TH Niramit AS" w:cs="TH Niramit AS"/>
                <w:sz w:val="32"/>
                <w:szCs w:val="32"/>
                <w:cs/>
              </w:rPr>
              <w:t xml:space="preserve">การอบรมหลักสูตรความปลอดภัยทางชีวภาพ และการรักษาความปลอดภัยทางชีวภาพ รุ่นที่ </w:t>
            </w:r>
            <w:r>
              <w:rPr>
                <w:rFonts w:ascii="TH Niramit AS" w:hAnsi="TH Niramit AS" w:cs="TH Niramit AS"/>
                <w:sz w:val="32"/>
                <w:szCs w:val="32"/>
              </w:rPr>
              <w:t xml:space="preserve">5 </w:t>
            </w:r>
            <w:r>
              <w:rPr>
                <w:rFonts w:ascii="TH Niramit AS" w:hAnsi="TH Niramit AS" w:cs="TH Niramit AS" w:hint="cs"/>
                <w:sz w:val="32"/>
                <w:szCs w:val="32"/>
                <w:cs/>
              </w:rPr>
              <w:t>ประจำปี 256</w:t>
            </w:r>
            <w:r>
              <w:rPr>
                <w:rFonts w:ascii="TH Niramit AS" w:hAnsi="TH Niramit AS" w:cs="TH Niramit AS"/>
                <w:sz w:val="32"/>
                <w:szCs w:val="32"/>
              </w:rPr>
              <w:t>3</w:t>
            </w:r>
          </w:p>
          <w:p w14:paraId="5652EA7D" w14:textId="77777777" w:rsidR="00C52C80" w:rsidRPr="005E31C4" w:rsidRDefault="00C52C80" w:rsidP="00C52C80">
            <w:pPr>
              <w:tabs>
                <w:tab w:val="left" w:pos="495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AA39D" w14:textId="60AB84DA" w:rsidR="00C52C80" w:rsidRPr="005E31C4" w:rsidRDefault="00C52C80" w:rsidP="00C52C80">
            <w:pPr>
              <w:tabs>
                <w:tab w:val="left" w:pos="495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Niramit AS" w:hAnsi="TH Niramit AS" w:cs="TH Niramit AS"/>
                <w:sz w:val="32"/>
                <w:szCs w:val="32"/>
                <w:cs/>
              </w:rPr>
              <w:t>มหาวิทยาลัยเชียงใหม่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38E95" w14:textId="2F148F4A" w:rsidR="00C52C80" w:rsidRPr="005E31C4" w:rsidRDefault="00C52C80" w:rsidP="00C52C80">
            <w:pPr>
              <w:tabs>
                <w:tab w:val="left" w:pos="495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Niramit AS" w:hAnsi="TH Niramit AS" w:cs="TH Niramit AS"/>
                <w:sz w:val="32"/>
                <w:szCs w:val="32"/>
                <w:cs/>
              </w:rPr>
              <w:t>ผู้เข้าร่วมอบรม</w:t>
            </w:r>
          </w:p>
        </w:tc>
        <w:tc>
          <w:tcPr>
            <w:tcW w:w="1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1CE15" w14:textId="42C9D988" w:rsidR="00C52C80" w:rsidRPr="005E31C4" w:rsidRDefault="00C52C80" w:rsidP="00C52C80">
            <w:pPr>
              <w:tabs>
                <w:tab w:val="left" w:pos="495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Niramit AS" w:hAnsi="TH Niramit AS" w:cs="TH Niramit AS"/>
                <w:sz w:val="32"/>
                <w:szCs w:val="32"/>
                <w:cs/>
              </w:rPr>
              <w:t>วันที่</w:t>
            </w:r>
            <w:r>
              <w:rPr>
                <w:rFonts w:ascii="TH Niramit AS" w:hAnsi="TH Niramit AS" w:cs="TH Niramit AS"/>
                <w:sz w:val="32"/>
                <w:szCs w:val="32"/>
              </w:rPr>
              <w:t xml:space="preserve"> 27 </w:t>
            </w:r>
            <w:r>
              <w:rPr>
                <w:rFonts w:ascii="TH Niramit AS" w:hAnsi="TH Niramit AS" w:cs="TH Niramit AS" w:hint="cs"/>
                <w:sz w:val="32"/>
                <w:szCs w:val="32"/>
                <w:cs/>
              </w:rPr>
              <w:t>กันยายน 256</w:t>
            </w:r>
            <w:r>
              <w:rPr>
                <w:rFonts w:ascii="TH Niramit AS" w:hAnsi="TH Niramit AS" w:cs="TH Niramit AS"/>
                <w:sz w:val="32"/>
                <w:szCs w:val="32"/>
              </w:rPr>
              <w:t>3</w:t>
            </w:r>
          </w:p>
        </w:tc>
      </w:tr>
      <w:tr w:rsidR="00736C0B" w:rsidRPr="005E31C4" w14:paraId="6110B1B3" w14:textId="77777777" w:rsidTr="001E49C3">
        <w:tc>
          <w:tcPr>
            <w:tcW w:w="3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0AF1E" w14:textId="46A515E8" w:rsidR="00736C0B" w:rsidRPr="007E76F5" w:rsidRDefault="00736C0B" w:rsidP="00736C0B">
            <w:pPr>
              <w:tabs>
                <w:tab w:val="left" w:pos="495"/>
              </w:tabs>
              <w:spacing w:after="0" w:line="240" w:lineRule="auto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E76F5">
              <w:rPr>
                <w:rFonts w:ascii="TH Niramit AS" w:hAnsi="TH Niramit AS" w:cs="TH Niramit AS"/>
                <w:sz w:val="32"/>
                <w:szCs w:val="32"/>
                <w:cs/>
              </w:rPr>
              <w:t xml:space="preserve">การอบรมหลักสูตรความปลอดภัยทางชีวภาพ และการรักษาความปลอดภัยทางชีวภาพ รุ่นที่ </w:t>
            </w:r>
            <w:r w:rsidRPr="007E76F5">
              <w:rPr>
                <w:rFonts w:ascii="TH Niramit AS" w:hAnsi="TH Niramit AS" w:cs="TH Niramit AS"/>
                <w:sz w:val="32"/>
                <w:szCs w:val="32"/>
              </w:rPr>
              <w:t>10</w:t>
            </w:r>
          </w:p>
          <w:p w14:paraId="3CE4C288" w14:textId="77777777" w:rsidR="00736C0B" w:rsidRPr="007E76F5" w:rsidRDefault="00736C0B" w:rsidP="00736C0B">
            <w:pPr>
              <w:tabs>
                <w:tab w:val="left" w:pos="495"/>
              </w:tabs>
              <w:spacing w:after="0" w:line="240" w:lineRule="auto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7BC97" w14:textId="31C400CB" w:rsidR="00736C0B" w:rsidRPr="007E76F5" w:rsidRDefault="00736C0B" w:rsidP="00736C0B">
            <w:pPr>
              <w:tabs>
                <w:tab w:val="left" w:pos="495"/>
              </w:tabs>
              <w:spacing w:after="0"/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E76F5">
              <w:rPr>
                <w:rFonts w:ascii="TH Niramit AS" w:hAnsi="TH Niramit AS" w:cs="TH Niramit AS"/>
                <w:sz w:val="32"/>
                <w:szCs w:val="32"/>
                <w:cs/>
              </w:rPr>
              <w:t>มหาวิทยาลัยเชียงใหม่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AB6E2" w14:textId="2D4AF9AC" w:rsidR="00736C0B" w:rsidRPr="007E76F5" w:rsidRDefault="00736C0B" w:rsidP="00736C0B">
            <w:pPr>
              <w:tabs>
                <w:tab w:val="left" w:pos="495"/>
              </w:tabs>
              <w:spacing w:after="0"/>
              <w:jc w:val="center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E76F5">
              <w:rPr>
                <w:rFonts w:ascii="TH Niramit AS" w:hAnsi="TH Niramit AS" w:cs="TH Niramit AS"/>
                <w:sz w:val="32"/>
                <w:szCs w:val="32"/>
                <w:cs/>
              </w:rPr>
              <w:t>ผู้เข้าร่วมอบรม</w:t>
            </w:r>
          </w:p>
        </w:tc>
        <w:tc>
          <w:tcPr>
            <w:tcW w:w="1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6E7A0" w14:textId="0C60A777" w:rsidR="00736C0B" w:rsidRPr="007E76F5" w:rsidRDefault="00736C0B" w:rsidP="00736C0B">
            <w:pPr>
              <w:tabs>
                <w:tab w:val="left" w:pos="495"/>
              </w:tabs>
              <w:spacing w:after="0"/>
              <w:jc w:val="center"/>
              <w:rPr>
                <w:rFonts w:ascii="TH Niramit AS" w:hAnsi="TH Niramit AS" w:cs="TH Niramit AS"/>
                <w:sz w:val="32"/>
                <w:szCs w:val="32"/>
              </w:rPr>
            </w:pPr>
            <w:r w:rsidRPr="007E76F5">
              <w:rPr>
                <w:rFonts w:ascii="TH Niramit AS" w:hAnsi="TH Niramit AS" w:cs="TH Niramit AS"/>
                <w:sz w:val="32"/>
                <w:szCs w:val="32"/>
                <w:cs/>
              </w:rPr>
              <w:t>วันที่</w:t>
            </w:r>
            <w:r w:rsidRPr="007E76F5">
              <w:rPr>
                <w:rFonts w:ascii="TH Niramit AS" w:hAnsi="TH Niramit AS" w:cs="TH Niramit AS"/>
                <w:sz w:val="32"/>
                <w:szCs w:val="32"/>
              </w:rPr>
              <w:t xml:space="preserve"> 18 </w:t>
            </w:r>
            <w:r w:rsidRPr="007E76F5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ธันวาคม </w:t>
            </w:r>
            <w:r w:rsidRPr="007E76F5">
              <w:rPr>
                <w:rFonts w:ascii="TH Niramit AS" w:hAnsi="TH Niramit AS" w:cs="TH Niramit AS"/>
                <w:sz w:val="32"/>
                <w:szCs w:val="32"/>
              </w:rPr>
              <w:t>2565</w:t>
            </w:r>
            <w:r w:rsidRPr="007E76F5">
              <w:rPr>
                <w:rFonts w:ascii="TH Niramit AS" w:hAnsi="TH Niramit AS" w:cs="TH Niramit AS"/>
                <w:sz w:val="32"/>
                <w:szCs w:val="32"/>
              </w:rPr>
              <w:br/>
            </w:r>
            <w:r w:rsidRPr="007E76F5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หมดอายุ </w:t>
            </w:r>
            <w:r w:rsidRPr="007E76F5">
              <w:rPr>
                <w:rFonts w:ascii="TH Niramit AS" w:hAnsi="TH Niramit AS" w:cs="TH Niramit AS"/>
                <w:sz w:val="32"/>
                <w:szCs w:val="32"/>
              </w:rPr>
              <w:t xml:space="preserve">17 </w:t>
            </w:r>
            <w:r w:rsidRPr="007E76F5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ธันวาคม </w:t>
            </w:r>
            <w:r w:rsidRPr="007E76F5">
              <w:rPr>
                <w:rFonts w:ascii="TH Niramit AS" w:hAnsi="TH Niramit AS" w:cs="TH Niramit AS"/>
                <w:sz w:val="32"/>
                <w:szCs w:val="32"/>
              </w:rPr>
              <w:t>2568</w:t>
            </w:r>
          </w:p>
        </w:tc>
      </w:tr>
    </w:tbl>
    <w:p w14:paraId="3D7B3DC1" w14:textId="77777777" w:rsidR="00674886" w:rsidRPr="005E31C4" w:rsidRDefault="00674886" w:rsidP="00674886">
      <w:pPr>
        <w:spacing w:before="240" w:after="0"/>
        <w:ind w:firstLine="720"/>
        <w:rPr>
          <w:rFonts w:ascii="TH SarabunPSK" w:hAnsi="TH SarabunPSK" w:cs="TH SarabunPSK"/>
          <w:sz w:val="32"/>
          <w:szCs w:val="32"/>
          <w:cs/>
        </w:rPr>
      </w:pPr>
      <w:r w:rsidRPr="005E31C4">
        <w:rPr>
          <w:rFonts w:ascii="TH SarabunPSK" w:hAnsi="TH SarabunPSK" w:cs="TH SarabunPSK" w:hint="cs"/>
          <w:sz w:val="32"/>
          <w:szCs w:val="32"/>
          <w:cs/>
        </w:rPr>
        <w:t xml:space="preserve">มีคำสั่งแต่งตั้งให้รับผิดชอบห้องนี้   </w:t>
      </w:r>
      <w:r w:rsidRPr="005E31C4">
        <w:rPr>
          <w:rFonts w:ascii="Wingdings" w:eastAsia="Wingdings" w:hAnsi="Wingdings" w:cs="Wingdings"/>
          <w:sz w:val="32"/>
          <w:szCs w:val="32"/>
        </w:rPr>
        <w:t></w:t>
      </w:r>
      <w:r w:rsidRPr="005E31C4">
        <w:rPr>
          <w:rFonts w:ascii="TH SarabunPSK" w:hAnsi="TH SarabunPSK" w:cs="TH SarabunPSK" w:hint="cs"/>
          <w:sz w:val="32"/>
          <w:szCs w:val="32"/>
          <w:cs/>
        </w:rPr>
        <w:t xml:space="preserve"> มี   </w:t>
      </w:r>
      <w:r w:rsidRPr="005E31C4">
        <w:rPr>
          <w:rFonts w:ascii="Wingdings" w:eastAsia="Wingdings" w:hAnsi="Wingdings" w:cs="Wingdings"/>
          <w:sz w:val="32"/>
          <w:szCs w:val="32"/>
        </w:rPr>
        <w:t></w:t>
      </w:r>
      <w:r w:rsidRPr="005E31C4">
        <w:rPr>
          <w:rFonts w:ascii="TH SarabunPSK" w:hAnsi="TH SarabunPSK" w:cs="TH SarabunPSK" w:hint="cs"/>
          <w:sz w:val="32"/>
          <w:szCs w:val="32"/>
          <w:cs/>
        </w:rPr>
        <w:t xml:space="preserve"> ไม่มี (โปรดแนบสำเนาคำสั่งแต่งตั้งฯ)</w:t>
      </w:r>
    </w:p>
    <w:p w14:paraId="3BFCF5D9" w14:textId="007AC350" w:rsidR="00674886" w:rsidRPr="005E31C4" w:rsidRDefault="00674886" w:rsidP="00674886">
      <w:pPr>
        <w:ind w:firstLine="720"/>
        <w:rPr>
          <w:rFonts w:ascii="TH SarabunPSK" w:hAnsi="TH SarabunPSK" w:cs="TH SarabunPSK"/>
          <w:sz w:val="32"/>
          <w:szCs w:val="32"/>
          <w:cs/>
        </w:rPr>
      </w:pPr>
      <w:r w:rsidRPr="005E31C4">
        <w:rPr>
          <w:rFonts w:ascii="TH SarabunPSK" w:hAnsi="TH SarabunPSK" w:cs="TH SarabunPSK" w:hint="cs"/>
          <w:sz w:val="32"/>
          <w:szCs w:val="32"/>
          <w:cs/>
        </w:rPr>
        <w:t>รับผิดชอบห้องนี้มาแล้ว  .......</w:t>
      </w:r>
      <w:r w:rsidR="00ED1E3D">
        <w:rPr>
          <w:rFonts w:ascii="TH SarabunPSK" w:hAnsi="TH SarabunPSK" w:cs="TH SarabunPSK" w:hint="cs"/>
          <w:sz w:val="32"/>
          <w:szCs w:val="32"/>
          <w:cs/>
        </w:rPr>
        <w:t>1</w:t>
      </w:r>
      <w:r w:rsidR="00CC353A" w:rsidRPr="005E31C4">
        <w:rPr>
          <w:rFonts w:ascii="TH SarabunPSK" w:hAnsi="TH SarabunPSK" w:cs="TH SarabunPSK" w:hint="cs"/>
          <w:sz w:val="32"/>
          <w:szCs w:val="32"/>
        </w:rPr>
        <w:t xml:space="preserve">…. </w:t>
      </w:r>
      <w:r w:rsidR="00CC353A" w:rsidRPr="005E31C4">
        <w:rPr>
          <w:rFonts w:ascii="TH SarabunPSK" w:hAnsi="TH SarabunPSK" w:cs="TH SarabunPSK" w:hint="cs"/>
          <w:sz w:val="32"/>
          <w:szCs w:val="32"/>
          <w:cs/>
        </w:rPr>
        <w:t>ปี ...</w:t>
      </w:r>
      <w:r w:rsidR="00ED1E3D">
        <w:rPr>
          <w:rFonts w:ascii="TH SarabunPSK" w:hAnsi="TH SarabunPSK" w:cs="TH SarabunPSK" w:hint="cs"/>
          <w:sz w:val="32"/>
          <w:szCs w:val="32"/>
          <w:cs/>
        </w:rPr>
        <w:t>6</w:t>
      </w:r>
      <w:r w:rsidR="00CC353A" w:rsidRPr="005E31C4">
        <w:rPr>
          <w:rFonts w:ascii="TH SarabunPSK" w:hAnsi="TH SarabunPSK" w:cs="TH SarabunPSK" w:hint="cs"/>
          <w:sz w:val="32"/>
          <w:szCs w:val="32"/>
          <w:cs/>
        </w:rPr>
        <w:t>...เดือน</w:t>
      </w:r>
    </w:p>
    <w:p w14:paraId="72704C69" w14:textId="77777777" w:rsidR="002266C4" w:rsidRPr="005E31C4" w:rsidRDefault="006B543A" w:rsidP="00674886">
      <w:pPr>
        <w:spacing w:before="160"/>
        <w:rPr>
          <w:rFonts w:ascii="TH SarabunPSK" w:hAnsi="TH SarabunPSK" w:cs="TH SarabunPSK"/>
          <w:b/>
          <w:bCs/>
          <w:sz w:val="32"/>
          <w:szCs w:val="32"/>
        </w:rPr>
      </w:pPr>
      <w:r w:rsidRPr="005E31C4">
        <w:rPr>
          <w:rFonts w:ascii="TH SarabunPSK" w:hAnsi="TH SarabunPSK" w:cs="TH SarabunPSK" w:hint="cs"/>
          <w:sz w:val="32"/>
          <w:szCs w:val="32"/>
          <w:cs/>
        </w:rPr>
        <w:t xml:space="preserve">1.3 </w:t>
      </w:r>
      <w:r w:rsidR="00483D7E" w:rsidRPr="005E31C4">
        <w:rPr>
          <w:rFonts w:ascii="TH SarabunPSK" w:hAnsi="TH SarabunPSK" w:cs="TH SarabunPSK" w:hint="cs"/>
          <w:sz w:val="32"/>
          <w:szCs w:val="32"/>
          <w:u w:val="single"/>
          <w:cs/>
        </w:rPr>
        <w:t>ผู้รับผิดชอบดูแลการปฏิบัติงานกับเชื้อโรคหรือพิษจากสัตว์</w:t>
      </w:r>
      <w:r w:rsidR="00483D7E" w:rsidRPr="005E31C4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2266C4" w:rsidRPr="005E31C4">
        <w:rPr>
          <w:rFonts w:ascii="TH SarabunPSK" w:hAnsi="TH SarabunPSK" w:cs="TH SarabunPSK" w:hint="cs"/>
          <w:sz w:val="32"/>
          <w:szCs w:val="32"/>
          <w:cs/>
        </w:rPr>
        <w:t xml:space="preserve">(ต่อไปนี้จะเรียก </w:t>
      </w:r>
      <w:r w:rsidR="002266C4" w:rsidRPr="005E31C4">
        <w:rPr>
          <w:rFonts w:ascii="TH SarabunPSK" w:hAnsi="TH SarabunPSK" w:cs="TH SarabunPSK" w:hint="cs"/>
          <w:b/>
          <w:bCs/>
          <w:sz w:val="32"/>
          <w:szCs w:val="32"/>
          <w:cs/>
        </w:rPr>
        <w:t>ผู้มีหน้าที่ปฏิบัติการ)</w:t>
      </w:r>
    </w:p>
    <w:p w14:paraId="59305C64" w14:textId="77777777" w:rsidR="00873C94" w:rsidRPr="005E31C4" w:rsidRDefault="00873C94" w:rsidP="00873C94">
      <w:pPr>
        <w:ind w:firstLine="720"/>
        <w:rPr>
          <w:rFonts w:ascii="TH SarabunPSK" w:hAnsi="TH SarabunPSK" w:cs="TH SarabunPSK"/>
          <w:sz w:val="32"/>
          <w:szCs w:val="32"/>
        </w:rPr>
      </w:pPr>
      <w:r w:rsidRPr="005E31C4">
        <w:rPr>
          <w:rFonts w:ascii="TH SarabunPSK" w:hAnsi="TH SarabunPSK" w:cs="TH SarabunPSK" w:hint="cs"/>
          <w:sz w:val="32"/>
          <w:szCs w:val="32"/>
          <w:cs/>
        </w:rPr>
        <w:t>ชื่อ .....</w:t>
      </w:r>
      <w:r w:rsidR="00020303" w:rsidRPr="005E31C4">
        <w:rPr>
          <w:rFonts w:ascii="TH SarabunPSK" w:hAnsi="TH SarabunPSK" w:cs="TH SarabunPSK" w:hint="cs"/>
          <w:sz w:val="32"/>
          <w:szCs w:val="32"/>
          <w:cs/>
        </w:rPr>
        <w:t>นิตยา</w:t>
      </w:r>
      <w:r w:rsidRPr="005E31C4">
        <w:rPr>
          <w:rFonts w:ascii="TH SarabunPSK" w:hAnsi="TH SarabunPSK" w:cs="TH SarabunPSK" w:hint="cs"/>
          <w:sz w:val="32"/>
          <w:szCs w:val="32"/>
          <w:cs/>
        </w:rPr>
        <w:t>.......... นามสกุล .............</w:t>
      </w:r>
      <w:r w:rsidR="00020303" w:rsidRPr="005E31C4">
        <w:rPr>
          <w:rFonts w:ascii="TH SarabunPSK" w:hAnsi="TH SarabunPSK" w:cs="TH SarabunPSK" w:hint="cs"/>
          <w:sz w:val="32"/>
          <w:szCs w:val="32"/>
          <w:cs/>
        </w:rPr>
        <w:t>ชะนะญาติ</w:t>
      </w:r>
      <w:r w:rsidRPr="005E31C4">
        <w:rPr>
          <w:rFonts w:ascii="TH SarabunPSK" w:hAnsi="TH SarabunPSK" w:cs="TH SarabunPSK" w:hint="cs"/>
          <w:sz w:val="32"/>
          <w:szCs w:val="32"/>
          <w:cs/>
        </w:rPr>
        <w:t>............. สังกัด ..........</w:t>
      </w:r>
      <w:r w:rsidR="00EF46CA" w:rsidRPr="005E31C4">
        <w:rPr>
          <w:rFonts w:ascii="TH SarabunPSK" w:hAnsi="TH SarabunPSK" w:cs="TH SarabunPSK" w:hint="cs"/>
          <w:sz w:val="32"/>
          <w:szCs w:val="32"/>
          <w:cs/>
        </w:rPr>
        <w:t>ห้องปฏิบัติการกลาง</w:t>
      </w:r>
      <w:r w:rsidRPr="005E31C4">
        <w:rPr>
          <w:rFonts w:ascii="TH SarabunPSK" w:hAnsi="TH SarabunPSK" w:cs="TH SarabunPSK" w:hint="cs"/>
          <w:sz w:val="32"/>
          <w:szCs w:val="32"/>
          <w:cs/>
        </w:rPr>
        <w:t>..........</w:t>
      </w:r>
    </w:p>
    <w:p w14:paraId="2F555919" w14:textId="77777777" w:rsidR="00873C94" w:rsidRPr="005E31C4" w:rsidRDefault="00873C94" w:rsidP="00873C94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5E31C4">
        <w:rPr>
          <w:rFonts w:ascii="TH SarabunPSK" w:hAnsi="TH SarabunPSK" w:cs="TH SarabunPSK" w:hint="cs"/>
          <w:sz w:val="32"/>
          <w:szCs w:val="32"/>
          <w:cs/>
        </w:rPr>
        <w:t>คุณวุฒิการศึกษา (นับรวมวุฒิที่ต่ำกว่าปริญญาตรี)</w:t>
      </w:r>
    </w:p>
    <w:tbl>
      <w:tblPr>
        <w:tblW w:w="4618" w:type="pct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37"/>
        <w:gridCol w:w="977"/>
        <w:gridCol w:w="1127"/>
        <w:gridCol w:w="3747"/>
      </w:tblGrid>
      <w:tr w:rsidR="00873C94" w:rsidRPr="005E31C4" w14:paraId="28A10DF2" w14:textId="77777777" w:rsidTr="005E31C4">
        <w:trPr>
          <w:trHeight w:val="427"/>
        </w:trPr>
        <w:tc>
          <w:tcPr>
            <w:tcW w:w="1671" w:type="pct"/>
          </w:tcPr>
          <w:p w14:paraId="7847D5B7" w14:textId="77777777" w:rsidR="00873C94" w:rsidRPr="005E31C4" w:rsidRDefault="00873C94" w:rsidP="00873C94">
            <w:pPr>
              <w:tabs>
                <w:tab w:val="left" w:pos="495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5E31C4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สถานศึกษา</w:t>
            </w:r>
          </w:p>
        </w:tc>
        <w:tc>
          <w:tcPr>
            <w:tcW w:w="556" w:type="pct"/>
          </w:tcPr>
          <w:p w14:paraId="76DED22D" w14:textId="77777777" w:rsidR="00873C94" w:rsidRPr="005E31C4" w:rsidRDefault="00873C94" w:rsidP="00873C94">
            <w:pPr>
              <w:tabs>
                <w:tab w:val="left" w:pos="495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5E31C4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คุณวุฒิ</w:t>
            </w:r>
          </w:p>
        </w:tc>
        <w:tc>
          <w:tcPr>
            <w:tcW w:w="641" w:type="pct"/>
          </w:tcPr>
          <w:p w14:paraId="5D31FC8F" w14:textId="77777777" w:rsidR="00873C94" w:rsidRPr="005E31C4" w:rsidRDefault="00873C94" w:rsidP="00873C94">
            <w:pPr>
              <w:tabs>
                <w:tab w:val="left" w:pos="495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5E31C4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ปีที่ได้รับ</w:t>
            </w:r>
          </w:p>
        </w:tc>
        <w:tc>
          <w:tcPr>
            <w:tcW w:w="2132" w:type="pct"/>
          </w:tcPr>
          <w:p w14:paraId="61B2EFA9" w14:textId="77777777" w:rsidR="00873C94" w:rsidRPr="005E31C4" w:rsidRDefault="00873C94" w:rsidP="00873C94">
            <w:pPr>
              <w:tabs>
                <w:tab w:val="left" w:pos="495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5E31C4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สาขาวิชา</w:t>
            </w:r>
          </w:p>
        </w:tc>
      </w:tr>
      <w:tr w:rsidR="00873C94" w:rsidRPr="005E31C4" w14:paraId="5C77106E" w14:textId="77777777" w:rsidTr="005E31C4">
        <w:trPr>
          <w:trHeight w:val="363"/>
        </w:trPr>
        <w:tc>
          <w:tcPr>
            <w:tcW w:w="1671" w:type="pct"/>
          </w:tcPr>
          <w:p w14:paraId="45A0D7CD" w14:textId="77777777" w:rsidR="00873C94" w:rsidRPr="005E31C4" w:rsidRDefault="00020303" w:rsidP="00873C94">
            <w:pPr>
              <w:tabs>
                <w:tab w:val="left" w:pos="495"/>
              </w:tabs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5E31C4">
              <w:rPr>
                <w:rFonts w:ascii="TH SarabunPSK" w:hAnsi="TH SarabunPSK" w:cs="TH SarabunPSK" w:hint="cs"/>
                <w:sz w:val="32"/>
                <w:szCs w:val="32"/>
                <w:cs/>
              </w:rPr>
              <w:t>มหาวิทยาลัย</w:t>
            </w:r>
            <w:r w:rsidR="00EF46CA" w:rsidRPr="005E31C4">
              <w:rPr>
                <w:rFonts w:ascii="TH SarabunPSK" w:hAnsi="TH SarabunPSK" w:cs="TH SarabunPSK" w:hint="cs"/>
                <w:sz w:val="32"/>
                <w:szCs w:val="32"/>
                <w:cs/>
              </w:rPr>
              <w:t>เชียงใหม่</w:t>
            </w:r>
          </w:p>
        </w:tc>
        <w:tc>
          <w:tcPr>
            <w:tcW w:w="556" w:type="pct"/>
          </w:tcPr>
          <w:p w14:paraId="4683B9F9" w14:textId="77777777" w:rsidR="00873C94" w:rsidRPr="005E31C4" w:rsidRDefault="00EF46CA" w:rsidP="00873C94">
            <w:pPr>
              <w:tabs>
                <w:tab w:val="left" w:pos="495"/>
              </w:tabs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5E31C4">
              <w:rPr>
                <w:rFonts w:ascii="TH SarabunPSK" w:hAnsi="TH SarabunPSK" w:cs="TH SarabunPSK" w:hint="cs"/>
                <w:sz w:val="32"/>
                <w:szCs w:val="32"/>
                <w:cs/>
              </w:rPr>
              <w:t>ป.ตรี</w:t>
            </w:r>
          </w:p>
        </w:tc>
        <w:tc>
          <w:tcPr>
            <w:tcW w:w="641" w:type="pct"/>
          </w:tcPr>
          <w:p w14:paraId="468271E1" w14:textId="77777777" w:rsidR="00873C94" w:rsidRPr="005E31C4" w:rsidRDefault="00020303" w:rsidP="00873C94">
            <w:pPr>
              <w:tabs>
                <w:tab w:val="left" w:pos="495"/>
              </w:tabs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5E31C4">
              <w:rPr>
                <w:rFonts w:ascii="TH SarabunPSK" w:hAnsi="TH SarabunPSK" w:cs="TH SarabunPSK" w:hint="cs"/>
                <w:sz w:val="32"/>
                <w:szCs w:val="32"/>
                <w:cs/>
              </w:rPr>
              <w:t>2541</w:t>
            </w:r>
          </w:p>
        </w:tc>
        <w:tc>
          <w:tcPr>
            <w:tcW w:w="2132" w:type="pct"/>
          </w:tcPr>
          <w:p w14:paraId="15579836" w14:textId="77777777" w:rsidR="00873C94" w:rsidRPr="005E31C4" w:rsidRDefault="00020303" w:rsidP="00873C94">
            <w:pPr>
              <w:tabs>
                <w:tab w:val="left" w:pos="495"/>
              </w:tabs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5E31C4">
              <w:rPr>
                <w:rFonts w:ascii="TH SarabunPSK" w:hAnsi="TH SarabunPSK" w:cs="TH SarabunPSK" w:hint="cs"/>
                <w:sz w:val="32"/>
                <w:szCs w:val="32"/>
                <w:cs/>
              </w:rPr>
              <w:t>เทคนิคการแพทย์</w:t>
            </w:r>
          </w:p>
        </w:tc>
      </w:tr>
      <w:tr w:rsidR="00873C94" w:rsidRPr="005E31C4" w14:paraId="6739F791" w14:textId="77777777" w:rsidTr="005E31C4">
        <w:trPr>
          <w:trHeight w:val="363"/>
        </w:trPr>
        <w:tc>
          <w:tcPr>
            <w:tcW w:w="1671" w:type="pct"/>
          </w:tcPr>
          <w:p w14:paraId="5EBE2A5E" w14:textId="77777777" w:rsidR="00873C94" w:rsidRPr="005E31C4" w:rsidRDefault="00EF46CA" w:rsidP="00873C94">
            <w:pPr>
              <w:tabs>
                <w:tab w:val="left" w:pos="495"/>
              </w:tabs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5E31C4">
              <w:rPr>
                <w:rFonts w:ascii="TH SarabunPSK" w:hAnsi="TH SarabunPSK" w:cs="TH SarabunPSK" w:hint="cs"/>
                <w:sz w:val="32"/>
                <w:szCs w:val="32"/>
                <w:cs/>
              </w:rPr>
              <w:t>มหาวิทยาลัยเชียงใหม่</w:t>
            </w:r>
          </w:p>
        </w:tc>
        <w:tc>
          <w:tcPr>
            <w:tcW w:w="556" w:type="pct"/>
          </w:tcPr>
          <w:p w14:paraId="406C5342" w14:textId="77777777" w:rsidR="00873C94" w:rsidRPr="005E31C4" w:rsidRDefault="00EF46CA" w:rsidP="00873C94">
            <w:pPr>
              <w:tabs>
                <w:tab w:val="left" w:pos="495"/>
              </w:tabs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5E31C4">
              <w:rPr>
                <w:rFonts w:ascii="TH SarabunPSK" w:hAnsi="TH SarabunPSK" w:cs="TH SarabunPSK" w:hint="cs"/>
                <w:sz w:val="32"/>
                <w:szCs w:val="32"/>
                <w:cs/>
              </w:rPr>
              <w:t>ป.โท</w:t>
            </w:r>
          </w:p>
        </w:tc>
        <w:tc>
          <w:tcPr>
            <w:tcW w:w="641" w:type="pct"/>
          </w:tcPr>
          <w:p w14:paraId="16C2CF2A" w14:textId="77777777" w:rsidR="00873C94" w:rsidRPr="005E31C4" w:rsidRDefault="00020303" w:rsidP="00873C94">
            <w:pPr>
              <w:tabs>
                <w:tab w:val="left" w:pos="495"/>
              </w:tabs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5E31C4">
              <w:rPr>
                <w:rFonts w:ascii="TH SarabunPSK" w:hAnsi="TH SarabunPSK" w:cs="TH SarabunPSK" w:hint="cs"/>
                <w:sz w:val="32"/>
                <w:szCs w:val="32"/>
                <w:cs/>
              </w:rPr>
              <w:t>2545</w:t>
            </w:r>
          </w:p>
        </w:tc>
        <w:tc>
          <w:tcPr>
            <w:tcW w:w="2132" w:type="pct"/>
          </w:tcPr>
          <w:p w14:paraId="4A923CF9" w14:textId="77777777" w:rsidR="00873C94" w:rsidRPr="005E31C4" w:rsidRDefault="00020303" w:rsidP="00873C94">
            <w:pPr>
              <w:tabs>
                <w:tab w:val="left" w:pos="495"/>
              </w:tabs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5E31C4">
              <w:rPr>
                <w:rFonts w:ascii="TH SarabunPSK" w:hAnsi="TH SarabunPSK" w:cs="TH SarabunPSK" w:hint="cs"/>
                <w:sz w:val="32"/>
                <w:szCs w:val="32"/>
                <w:cs/>
              </w:rPr>
              <w:t>เทคโนโลยีชีวภาพ</w:t>
            </w:r>
          </w:p>
        </w:tc>
      </w:tr>
    </w:tbl>
    <w:p w14:paraId="0A76984C" w14:textId="77777777" w:rsidR="00873C94" w:rsidRPr="005E31C4" w:rsidRDefault="00873C94" w:rsidP="00873C94">
      <w:pPr>
        <w:spacing w:before="240" w:after="0"/>
        <w:ind w:left="720"/>
        <w:rPr>
          <w:rFonts w:ascii="TH SarabunPSK" w:hAnsi="TH SarabunPSK" w:cs="TH SarabunPSK"/>
          <w:sz w:val="32"/>
          <w:szCs w:val="32"/>
        </w:rPr>
      </w:pPr>
      <w:r w:rsidRPr="005E31C4">
        <w:rPr>
          <w:rFonts w:ascii="TH SarabunPSK" w:hAnsi="TH SarabunPSK" w:cs="TH SarabunPSK" w:hint="cs"/>
          <w:sz w:val="32"/>
          <w:szCs w:val="32"/>
          <w:cs/>
        </w:rPr>
        <w:t>ประวัติการฝึกอบรมที่เกี่ยวข้องกับความปลอดภัยทางชีวภาพ (</w:t>
      </w:r>
      <w:r w:rsidRPr="005E31C4">
        <w:rPr>
          <w:rFonts w:ascii="TH SarabunPSK" w:hAnsi="TH SarabunPSK" w:cs="TH SarabunPSK" w:hint="cs"/>
          <w:sz w:val="32"/>
          <w:szCs w:val="32"/>
        </w:rPr>
        <w:t>Biosafety</w:t>
      </w:r>
      <w:r w:rsidRPr="005E31C4">
        <w:rPr>
          <w:rFonts w:ascii="TH SarabunPSK" w:hAnsi="TH SarabunPSK" w:cs="TH SarabunPSK" w:hint="cs"/>
          <w:sz w:val="32"/>
          <w:szCs w:val="32"/>
          <w:cs/>
        </w:rPr>
        <w:t>) และการรักษาความปลอดภัยทางชีวภาพ (</w:t>
      </w:r>
      <w:r w:rsidRPr="005E31C4">
        <w:rPr>
          <w:rFonts w:ascii="TH SarabunPSK" w:hAnsi="TH SarabunPSK" w:cs="TH SarabunPSK" w:hint="cs"/>
          <w:sz w:val="32"/>
          <w:szCs w:val="32"/>
        </w:rPr>
        <w:t>Biosecurity</w:t>
      </w:r>
      <w:r w:rsidRPr="005E31C4">
        <w:rPr>
          <w:rFonts w:ascii="TH SarabunPSK" w:hAnsi="TH SarabunPSK" w:cs="TH SarabunPSK" w:hint="cs"/>
          <w:sz w:val="32"/>
          <w:szCs w:val="32"/>
          <w:cs/>
        </w:rPr>
        <w:t>) ย้อนหลังไม่เกิน 6 ปี พร้อมแนบสำเนาเอกสารที่ผู้ดำเนินการอบรมออกให้</w:t>
      </w:r>
    </w:p>
    <w:tbl>
      <w:tblPr>
        <w:tblW w:w="8789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22"/>
        <w:gridCol w:w="2515"/>
        <w:gridCol w:w="1355"/>
        <w:gridCol w:w="1597"/>
      </w:tblGrid>
      <w:tr w:rsidR="00873C94" w:rsidRPr="005E31C4" w14:paraId="0A018627" w14:textId="77777777" w:rsidTr="00873C94">
        <w:trPr>
          <w:tblHeader/>
        </w:trPr>
        <w:tc>
          <w:tcPr>
            <w:tcW w:w="3322" w:type="dxa"/>
          </w:tcPr>
          <w:p w14:paraId="02BD5157" w14:textId="77777777" w:rsidR="00873C94" w:rsidRPr="005E31C4" w:rsidRDefault="00873C94" w:rsidP="00873C94">
            <w:pPr>
              <w:tabs>
                <w:tab w:val="left" w:pos="495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5E31C4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หัวข้อการฝึกอบรม</w:t>
            </w:r>
          </w:p>
        </w:tc>
        <w:tc>
          <w:tcPr>
            <w:tcW w:w="2515" w:type="dxa"/>
          </w:tcPr>
          <w:p w14:paraId="33E61849" w14:textId="77777777" w:rsidR="00873C94" w:rsidRPr="005E31C4" w:rsidRDefault="00873C94" w:rsidP="00873C94">
            <w:pPr>
              <w:tabs>
                <w:tab w:val="left" w:pos="495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5E31C4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จัดโดย</w:t>
            </w:r>
          </w:p>
        </w:tc>
        <w:tc>
          <w:tcPr>
            <w:tcW w:w="1355" w:type="dxa"/>
          </w:tcPr>
          <w:p w14:paraId="1D3E8805" w14:textId="77777777" w:rsidR="00873C94" w:rsidRPr="005E31C4" w:rsidRDefault="00873C94" w:rsidP="00873C94">
            <w:pPr>
              <w:tabs>
                <w:tab w:val="left" w:pos="495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5E31C4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สถานะ</w:t>
            </w:r>
          </w:p>
        </w:tc>
        <w:tc>
          <w:tcPr>
            <w:tcW w:w="1597" w:type="dxa"/>
          </w:tcPr>
          <w:p w14:paraId="02F4F256" w14:textId="77777777" w:rsidR="00873C94" w:rsidRPr="005E31C4" w:rsidRDefault="00873C94" w:rsidP="00873C94">
            <w:pPr>
              <w:tabs>
                <w:tab w:val="left" w:pos="495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5E31C4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ะยะเวลา</w:t>
            </w:r>
          </w:p>
        </w:tc>
      </w:tr>
      <w:tr w:rsidR="00020303" w:rsidRPr="005E31C4" w14:paraId="02B214F9" w14:textId="77777777" w:rsidTr="005E31C4">
        <w:trPr>
          <w:trHeight w:val="1320"/>
        </w:trPr>
        <w:tc>
          <w:tcPr>
            <w:tcW w:w="3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B524B" w14:textId="71B72548" w:rsidR="0008222D" w:rsidRPr="005E31C4" w:rsidRDefault="00020303" w:rsidP="008231A5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5E31C4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แนวทางปฏิบัติด้านความปลอดภัยทางชีวภาพ ประจำปี </w:t>
            </w:r>
            <w:r w:rsidRPr="005E31C4">
              <w:rPr>
                <w:rFonts w:ascii="TH SarabunPSK" w:hAnsi="TH SarabunPSK" w:cs="TH SarabunPSK" w:hint="cs"/>
                <w:sz w:val="32"/>
                <w:szCs w:val="32"/>
              </w:rPr>
              <w:t>2561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363A2" w14:textId="2C772445" w:rsidR="0008222D" w:rsidRPr="005E31C4" w:rsidRDefault="00020303" w:rsidP="008231A5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5E31C4">
              <w:rPr>
                <w:rFonts w:ascii="TH SarabunPSK" w:hAnsi="TH SarabunPSK" w:cs="TH SarabunPSK" w:hint="cs"/>
                <w:sz w:val="32"/>
                <w:szCs w:val="32"/>
                <w:cs/>
              </w:rPr>
              <w:t>มหาวิทยาลัยเชียงใหม่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098F0" w14:textId="49D8206C" w:rsidR="0008222D" w:rsidRPr="005E31C4" w:rsidRDefault="00020303" w:rsidP="008231A5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5E31C4">
              <w:rPr>
                <w:rFonts w:ascii="TH SarabunPSK" w:hAnsi="TH SarabunPSK" w:cs="TH SarabunPSK" w:hint="cs"/>
                <w:sz w:val="32"/>
                <w:szCs w:val="32"/>
                <w:cs/>
              </w:rPr>
              <w:t>ผ่านการฝึกอบรมภาคบรรยาย</w:t>
            </w:r>
          </w:p>
        </w:tc>
        <w:tc>
          <w:tcPr>
            <w:tcW w:w="1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47B7D" w14:textId="03609D17" w:rsidR="0008222D" w:rsidRPr="005E31C4" w:rsidRDefault="00020303" w:rsidP="005E31C4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5E31C4">
              <w:rPr>
                <w:rFonts w:ascii="TH SarabunPSK" w:hAnsi="TH SarabunPSK" w:cs="TH SarabunPSK" w:hint="cs"/>
                <w:sz w:val="32"/>
                <w:szCs w:val="32"/>
              </w:rPr>
              <w:t>24-25</w:t>
            </w:r>
            <w:r w:rsidRPr="005E31C4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พฤษภาคม </w:t>
            </w:r>
            <w:r w:rsidRPr="005E31C4">
              <w:rPr>
                <w:rFonts w:ascii="TH SarabunPSK" w:hAnsi="TH SarabunPSK" w:cs="TH SarabunPSK" w:hint="cs"/>
                <w:sz w:val="32"/>
                <w:szCs w:val="32"/>
              </w:rPr>
              <w:t>2561</w:t>
            </w:r>
          </w:p>
        </w:tc>
      </w:tr>
      <w:tr w:rsidR="005E31C4" w:rsidRPr="005E31C4" w14:paraId="7D8AE255" w14:textId="77777777" w:rsidTr="00873C94">
        <w:tc>
          <w:tcPr>
            <w:tcW w:w="3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0A8EA" w14:textId="10058CD0" w:rsidR="005E31C4" w:rsidRPr="00ED1E3D" w:rsidRDefault="005E31C4" w:rsidP="008231A5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D1E3D"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อบรมเชิงปฏิบัติการด้านมาตรฐานความปลอดภัยห้องปฏิบัติการภาคเหนือตอนบนประจำปี2562</w:t>
            </w:r>
            <w:r w:rsidR="004B512B" w:rsidRPr="00ED1E3D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ED1E3D">
              <w:rPr>
                <w:rFonts w:ascii="TH SarabunPSK" w:hAnsi="TH SarabunPSK" w:cs="TH SarabunPSK" w:hint="cs"/>
                <w:sz w:val="32"/>
                <w:szCs w:val="32"/>
                <w:cs/>
              </w:rPr>
              <w:t>ภายใต้โครงการ</w:t>
            </w:r>
            <w:r w:rsidRPr="00ED1E3D"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มหาวิทยาลัยแม่ข่ายด้านมาตรฐานความปลอดภัยห้องปฏิบัติการ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D1098" w14:textId="523B8BF5" w:rsidR="005E31C4" w:rsidRPr="00ED1E3D" w:rsidRDefault="005E31C4" w:rsidP="008231A5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D1E3D"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มหาวิทยาลัยเชียงใหม่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26D29" w14:textId="405F02A5" w:rsidR="005E31C4" w:rsidRPr="00ED1E3D" w:rsidRDefault="005E31C4" w:rsidP="008231A5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D1E3D">
              <w:rPr>
                <w:rFonts w:ascii="TH SarabunPSK" w:hAnsi="TH SarabunPSK" w:cs="TH SarabunPSK" w:hint="cs"/>
                <w:sz w:val="32"/>
                <w:szCs w:val="32"/>
                <w:cs/>
              </w:rPr>
              <w:t>ผ่านการฝึกอบรม</w:t>
            </w:r>
          </w:p>
        </w:tc>
        <w:tc>
          <w:tcPr>
            <w:tcW w:w="1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FC52D" w14:textId="77777777" w:rsidR="005E31C4" w:rsidRPr="00ED1E3D" w:rsidRDefault="005E31C4" w:rsidP="005E31C4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ED1E3D">
              <w:rPr>
                <w:rFonts w:ascii="TH SarabunPSK" w:hAnsi="TH SarabunPSK" w:cs="TH SarabunPSK" w:hint="cs"/>
                <w:sz w:val="32"/>
                <w:szCs w:val="32"/>
                <w:cs/>
              </w:rPr>
              <w:t>7-8 สิงหาคม 2562</w:t>
            </w:r>
          </w:p>
          <w:p w14:paraId="0052A4DA" w14:textId="661F093A" w:rsidR="005E31C4" w:rsidRPr="00ED1E3D" w:rsidRDefault="005E31C4" w:rsidP="008231A5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A263AB" w:rsidRPr="005E31C4" w14:paraId="7855F9C7" w14:textId="77777777" w:rsidTr="00873C94">
        <w:tc>
          <w:tcPr>
            <w:tcW w:w="3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DF2A7" w14:textId="4288A46C" w:rsidR="00A263AB" w:rsidRPr="007E76F5" w:rsidRDefault="00A263AB" w:rsidP="00A263AB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7E76F5"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 xml:space="preserve">หลักสูตร ความปลอดภัยทางชีวภาพ </w:t>
            </w:r>
            <w:r w:rsidRPr="007E76F5">
              <w:rPr>
                <w:rFonts w:ascii="TH SarabunPSK" w:hAnsi="TH SarabunPSK" w:cs="TH SarabunPSK" w:hint="cs"/>
                <w:sz w:val="32"/>
                <w:szCs w:val="32"/>
              </w:rPr>
              <w:t xml:space="preserve">(Biosafety) </w:t>
            </w:r>
            <w:r w:rsidRPr="007E76F5">
              <w:rPr>
                <w:rFonts w:ascii="TH SarabunPSK" w:hAnsi="TH SarabunPSK" w:cs="TH SarabunPSK" w:hint="cs"/>
                <w:sz w:val="32"/>
                <w:szCs w:val="32"/>
                <w:cs/>
              </w:rPr>
              <w:t>และการรักษาความปลอดภัยทางชีวภาพ รุ่นที่ 7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2F18C" w14:textId="0F18A41F" w:rsidR="00A263AB" w:rsidRPr="007E76F5" w:rsidRDefault="00A263AB" w:rsidP="00A263AB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7E76F5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คณะกรรมการ </w:t>
            </w:r>
            <w:r w:rsidRPr="007E76F5">
              <w:rPr>
                <w:rFonts w:ascii="TH SarabunPSK" w:hAnsi="TH SarabunPSK" w:cs="TH SarabunPSK" w:hint="cs"/>
                <w:sz w:val="32"/>
                <w:szCs w:val="32"/>
              </w:rPr>
              <w:t xml:space="preserve">IBC </w:t>
            </w:r>
            <w:r w:rsidRPr="007E76F5">
              <w:rPr>
                <w:rFonts w:ascii="TH SarabunPSK" w:hAnsi="TH SarabunPSK" w:cs="TH SarabunPSK" w:hint="cs"/>
                <w:sz w:val="32"/>
                <w:szCs w:val="32"/>
                <w:cs/>
              </w:rPr>
              <w:t>มช.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94B85" w14:textId="3F5CE76B" w:rsidR="00A263AB" w:rsidRPr="007E76F5" w:rsidRDefault="00A263AB" w:rsidP="00A263AB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7E76F5">
              <w:rPr>
                <w:rFonts w:ascii="TH SarabunPSK" w:hAnsi="TH SarabunPSK" w:cs="TH SarabunPSK" w:hint="cs"/>
                <w:sz w:val="32"/>
                <w:szCs w:val="32"/>
                <w:cs/>
              </w:rPr>
              <w:t>ผู้เข้าร่วมอบรม</w:t>
            </w:r>
          </w:p>
        </w:tc>
        <w:tc>
          <w:tcPr>
            <w:tcW w:w="1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A955E" w14:textId="77777777" w:rsidR="00A263AB" w:rsidRPr="007E76F5" w:rsidRDefault="00A263AB" w:rsidP="00A263AB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7E76F5">
              <w:rPr>
                <w:rFonts w:ascii="TH SarabunPSK" w:hAnsi="TH SarabunPSK" w:cs="TH SarabunPSK" w:hint="cs"/>
                <w:sz w:val="32"/>
                <w:szCs w:val="32"/>
                <w:cs/>
              </w:rPr>
              <w:t>วันที่ 9 ตุลาคม 2564</w:t>
            </w:r>
          </w:p>
          <w:p w14:paraId="7D0307FA" w14:textId="2A2EE833" w:rsidR="00ED1E3D" w:rsidRPr="007E76F5" w:rsidRDefault="00ED1E3D" w:rsidP="00ED1E3D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7E76F5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หมดอายุ </w:t>
            </w:r>
            <w:r w:rsidRPr="007E76F5">
              <w:rPr>
                <w:rFonts w:ascii="TH SarabunPSK" w:hAnsi="TH SarabunPSK" w:cs="TH SarabunPSK" w:hint="cs"/>
                <w:sz w:val="32"/>
                <w:szCs w:val="32"/>
                <w:cs/>
              </w:rPr>
              <w:t>8 ตุลาคม 2567</w:t>
            </w:r>
          </w:p>
        </w:tc>
      </w:tr>
      <w:tr w:rsidR="009941B8" w:rsidRPr="005E31C4" w14:paraId="49FE2528" w14:textId="77777777" w:rsidTr="00873C94">
        <w:tc>
          <w:tcPr>
            <w:tcW w:w="3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6562F" w14:textId="253614E7" w:rsidR="009941B8" w:rsidRPr="00ED1E3D" w:rsidRDefault="009941B8" w:rsidP="009941B8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ED1E3D"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อบรมเชิงปฏิบัติการเกี่ยวกับมาตรฐานความปลอดภัยห้องปฏิบัติการ ภาคเหนือตอนบน</w:t>
            </w:r>
            <w:r w:rsidRPr="00ED1E3D">
              <w:rPr>
                <w:rFonts w:ascii="TH SarabunPSK" w:hAnsi="TH SarabunPSK" w:cs="TH SarabunPSK"/>
                <w:sz w:val="32"/>
                <w:szCs w:val="32"/>
              </w:rPr>
              <w:t>(NODE)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50A45" w14:textId="77777777" w:rsidR="001C1FD7" w:rsidRPr="00ED1E3D" w:rsidRDefault="009941B8" w:rsidP="009941B8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ED1E3D">
              <w:rPr>
                <w:rFonts w:ascii="TH SarabunPSK" w:hAnsi="TH SarabunPSK" w:cs="TH SarabunPSK" w:hint="cs"/>
                <w:sz w:val="32"/>
                <w:szCs w:val="32"/>
                <w:cs/>
              </w:rPr>
              <w:t>คณะ</w:t>
            </w:r>
          </w:p>
          <w:p w14:paraId="4AE532CC" w14:textId="2B6952AA" w:rsidR="009941B8" w:rsidRPr="00ED1E3D" w:rsidRDefault="009941B8" w:rsidP="009941B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D1E3D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กรรมการ </w:t>
            </w:r>
            <w:r w:rsidRPr="00ED1E3D">
              <w:rPr>
                <w:rFonts w:ascii="TH SarabunPSK" w:hAnsi="TH SarabunPSK" w:cs="TH SarabunPSK" w:hint="cs"/>
                <w:sz w:val="32"/>
                <w:szCs w:val="32"/>
              </w:rPr>
              <w:t xml:space="preserve">IBC </w:t>
            </w:r>
            <w:r w:rsidRPr="00ED1E3D">
              <w:rPr>
                <w:rFonts w:ascii="TH SarabunPSK" w:hAnsi="TH SarabunPSK" w:cs="TH SarabunPSK" w:hint="cs"/>
                <w:sz w:val="32"/>
                <w:szCs w:val="32"/>
                <w:cs/>
              </w:rPr>
              <w:t>มช.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AA143" w14:textId="1A027281" w:rsidR="009941B8" w:rsidRPr="00ED1E3D" w:rsidRDefault="009941B8" w:rsidP="009941B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D1E3D">
              <w:rPr>
                <w:rFonts w:ascii="TH SarabunPSK" w:hAnsi="TH SarabunPSK" w:cs="TH SarabunPSK" w:hint="cs"/>
                <w:sz w:val="32"/>
                <w:szCs w:val="32"/>
                <w:cs/>
              </w:rPr>
              <w:t>ผู้เข้าร่วมอบรม</w:t>
            </w:r>
          </w:p>
        </w:tc>
        <w:tc>
          <w:tcPr>
            <w:tcW w:w="1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9696C" w14:textId="302E10D5" w:rsidR="009941B8" w:rsidRPr="00ED1E3D" w:rsidRDefault="009941B8" w:rsidP="009941B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D1E3D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วันที่ </w:t>
            </w:r>
            <w:r w:rsidRPr="00ED1E3D">
              <w:rPr>
                <w:rFonts w:ascii="TH SarabunPSK" w:hAnsi="TH SarabunPSK" w:cs="TH SarabunPSK"/>
                <w:sz w:val="32"/>
                <w:szCs w:val="32"/>
              </w:rPr>
              <w:t xml:space="preserve">14 </w:t>
            </w:r>
            <w:r w:rsidRPr="00ED1E3D">
              <w:rPr>
                <w:rFonts w:ascii="TH SarabunPSK" w:hAnsi="TH SarabunPSK" w:cs="TH SarabunPSK" w:hint="cs"/>
                <w:sz w:val="32"/>
                <w:szCs w:val="32"/>
                <w:cs/>
              </w:rPr>
              <w:t>กรกฎาคม 2566</w:t>
            </w:r>
          </w:p>
        </w:tc>
      </w:tr>
      <w:tr w:rsidR="009941B8" w:rsidRPr="005E31C4" w14:paraId="285865B2" w14:textId="77777777" w:rsidTr="00873C94">
        <w:tc>
          <w:tcPr>
            <w:tcW w:w="3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0151D" w14:textId="09952C0C" w:rsidR="009941B8" w:rsidRDefault="009941B8" w:rsidP="009941B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ฝึกอบรมการจัดการสารเคมีของเสียอันตรายและความปลอดภัยในห้องปฏิบัติการ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6DCBD" w14:textId="360399EA" w:rsidR="009941B8" w:rsidRPr="00567886" w:rsidRDefault="009941B8" w:rsidP="009941B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MU SH@E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F2B62" w14:textId="07FFF44C" w:rsidR="009941B8" w:rsidRPr="00567886" w:rsidRDefault="009941B8" w:rsidP="009941B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567886">
              <w:rPr>
                <w:rFonts w:ascii="TH SarabunPSK" w:hAnsi="TH SarabunPSK" w:cs="TH SarabunPSK" w:hint="cs"/>
                <w:sz w:val="32"/>
                <w:szCs w:val="32"/>
                <w:cs/>
              </w:rPr>
              <w:t>ผู้เข้าร่วมอบรม</w:t>
            </w:r>
          </w:p>
        </w:tc>
        <w:tc>
          <w:tcPr>
            <w:tcW w:w="1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017A9" w14:textId="6D637501" w:rsidR="009941B8" w:rsidRPr="00567886" w:rsidRDefault="009941B8" w:rsidP="009941B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567886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วันที่ 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26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รกฎาคม 2566</w:t>
            </w:r>
          </w:p>
        </w:tc>
      </w:tr>
      <w:tr w:rsidR="00430D0E" w:rsidRPr="005E31C4" w14:paraId="6CCC9A36" w14:textId="77777777" w:rsidTr="00873C94">
        <w:tc>
          <w:tcPr>
            <w:tcW w:w="3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36793" w14:textId="3937B04F" w:rsidR="00430D0E" w:rsidRDefault="00430D0E" w:rsidP="00430D0E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ฝึกอบรมการใช้งานระบบการจัดการข้อมูลสารสนเทศด้านความปลอดภัยในห้องปฏิบัติการของประเทศ ระยะที่2 (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smart lab platform phase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)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92F2B" w14:textId="1A0C6486" w:rsidR="00430D0E" w:rsidRDefault="00430D0E" w:rsidP="00430D0E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MU SH@E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36A5F" w14:textId="687935C7" w:rsidR="00430D0E" w:rsidRPr="00567886" w:rsidRDefault="00430D0E" w:rsidP="00430D0E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567886">
              <w:rPr>
                <w:rFonts w:ascii="TH SarabunPSK" w:hAnsi="TH SarabunPSK" w:cs="TH SarabunPSK" w:hint="cs"/>
                <w:sz w:val="32"/>
                <w:szCs w:val="32"/>
                <w:cs/>
              </w:rPr>
              <w:t>ผู้เข้าร่วมอบรม</w:t>
            </w:r>
          </w:p>
        </w:tc>
        <w:tc>
          <w:tcPr>
            <w:tcW w:w="1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4B1F9" w14:textId="413CBA2F" w:rsidR="00430D0E" w:rsidRPr="00567886" w:rsidRDefault="00430D0E" w:rsidP="00430D0E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567886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วันที่ 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6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ตุลาคม 2566</w:t>
            </w:r>
          </w:p>
        </w:tc>
      </w:tr>
      <w:tr w:rsidR="00430D0E" w:rsidRPr="005E31C4" w14:paraId="2667BF63" w14:textId="77777777" w:rsidTr="00873C94">
        <w:tc>
          <w:tcPr>
            <w:tcW w:w="3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50FE4" w14:textId="133609B5" w:rsidR="00430D0E" w:rsidRDefault="00430D0E" w:rsidP="00430D0E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หลักสูตรความปลอดภัยในการทำงานกับสารเคมีอันตรายและการจัดเก็บสารเคมีอันตรายและการโต้ตอบกรณีฉุกเฉิน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F5787" w14:textId="2DF57043" w:rsidR="00430D0E" w:rsidRDefault="00430D0E" w:rsidP="00430D0E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MU SH@E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D9B48" w14:textId="3BE07E13" w:rsidR="00430D0E" w:rsidRPr="00567886" w:rsidRDefault="00430D0E" w:rsidP="00430D0E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567886">
              <w:rPr>
                <w:rFonts w:ascii="TH SarabunPSK" w:hAnsi="TH SarabunPSK" w:cs="TH SarabunPSK" w:hint="cs"/>
                <w:sz w:val="32"/>
                <w:szCs w:val="32"/>
                <w:cs/>
              </w:rPr>
              <w:t>ผู้เข้าร่วมอบรม</w:t>
            </w:r>
          </w:p>
        </w:tc>
        <w:tc>
          <w:tcPr>
            <w:tcW w:w="1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AC657" w14:textId="691C2C17" w:rsidR="00430D0E" w:rsidRPr="00567886" w:rsidRDefault="00430D0E" w:rsidP="00430D0E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567886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วันที่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7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ตุลาคม 2566</w:t>
            </w:r>
          </w:p>
        </w:tc>
      </w:tr>
    </w:tbl>
    <w:p w14:paraId="04DB4E88" w14:textId="77777777" w:rsidR="00873C94" w:rsidRPr="005E31C4" w:rsidRDefault="00873C94" w:rsidP="00873C94">
      <w:pPr>
        <w:spacing w:before="240" w:after="0"/>
        <w:ind w:firstLine="720"/>
        <w:rPr>
          <w:rFonts w:ascii="TH SarabunPSK" w:hAnsi="TH SarabunPSK" w:cs="TH SarabunPSK"/>
          <w:sz w:val="32"/>
          <w:szCs w:val="32"/>
          <w:cs/>
        </w:rPr>
      </w:pPr>
      <w:r w:rsidRPr="005E31C4">
        <w:rPr>
          <w:rFonts w:ascii="TH SarabunPSK" w:hAnsi="TH SarabunPSK" w:cs="TH SarabunPSK" w:hint="cs"/>
          <w:sz w:val="32"/>
          <w:szCs w:val="32"/>
          <w:cs/>
        </w:rPr>
        <w:t xml:space="preserve">มีคำสั่งแต่งตั้งให้รับผิดชอบห้องนี้   </w:t>
      </w:r>
      <w:r w:rsidR="00FB3657" w:rsidRPr="005E31C4">
        <w:rPr>
          <w:rFonts w:ascii="Wingdings" w:eastAsia="Wingdings" w:hAnsi="Wingdings" w:cs="Wingdings"/>
          <w:sz w:val="32"/>
          <w:szCs w:val="32"/>
        </w:rPr>
        <w:t></w:t>
      </w:r>
      <w:r w:rsidRPr="005E31C4">
        <w:rPr>
          <w:rFonts w:ascii="TH SarabunPSK" w:hAnsi="TH SarabunPSK" w:cs="TH SarabunPSK" w:hint="cs"/>
          <w:sz w:val="32"/>
          <w:szCs w:val="32"/>
          <w:cs/>
        </w:rPr>
        <w:t xml:space="preserve"> มี   </w:t>
      </w:r>
      <w:r w:rsidRPr="005E31C4">
        <w:rPr>
          <w:rFonts w:ascii="Wingdings" w:eastAsia="Wingdings" w:hAnsi="Wingdings" w:cs="Wingdings"/>
          <w:sz w:val="32"/>
          <w:szCs w:val="32"/>
        </w:rPr>
        <w:t></w:t>
      </w:r>
      <w:r w:rsidRPr="005E31C4">
        <w:rPr>
          <w:rFonts w:ascii="TH SarabunPSK" w:hAnsi="TH SarabunPSK" w:cs="TH SarabunPSK" w:hint="cs"/>
          <w:sz w:val="32"/>
          <w:szCs w:val="32"/>
          <w:cs/>
        </w:rPr>
        <w:t xml:space="preserve"> ไม่มี (โปรดแนบสำเนาคำสั่งแต่งตั้งฯ)</w:t>
      </w:r>
    </w:p>
    <w:p w14:paraId="6C60621E" w14:textId="4D40A32B" w:rsidR="00873C94" w:rsidRPr="005E31C4" w:rsidRDefault="00873C94" w:rsidP="00873C94">
      <w:pPr>
        <w:ind w:firstLine="720"/>
        <w:rPr>
          <w:rFonts w:ascii="TH SarabunPSK" w:hAnsi="TH SarabunPSK" w:cs="TH SarabunPSK"/>
          <w:sz w:val="32"/>
          <w:szCs w:val="32"/>
        </w:rPr>
      </w:pPr>
      <w:r w:rsidRPr="005E31C4">
        <w:rPr>
          <w:rFonts w:ascii="TH SarabunPSK" w:hAnsi="TH SarabunPSK" w:cs="TH SarabunPSK" w:hint="cs"/>
          <w:sz w:val="32"/>
          <w:szCs w:val="32"/>
          <w:cs/>
        </w:rPr>
        <w:t xml:space="preserve">รับผิดชอบห้องนี้มาแล้ว  </w:t>
      </w:r>
      <w:r w:rsidR="00C52C80" w:rsidRPr="005E31C4">
        <w:rPr>
          <w:rFonts w:ascii="TH SarabunPSK" w:hAnsi="TH SarabunPSK" w:cs="TH SarabunPSK"/>
          <w:sz w:val="32"/>
          <w:szCs w:val="32"/>
          <w:cs/>
        </w:rPr>
        <w:t>.......</w:t>
      </w:r>
      <w:r w:rsidR="00C52C80">
        <w:rPr>
          <w:rFonts w:ascii="TH SarabunPSK" w:hAnsi="TH SarabunPSK" w:cs="TH SarabunPSK"/>
          <w:sz w:val="32"/>
          <w:szCs w:val="32"/>
          <w:cs/>
        </w:rPr>
        <w:t>5</w:t>
      </w:r>
      <w:r w:rsidR="00C52C80" w:rsidRPr="005E31C4">
        <w:rPr>
          <w:rFonts w:ascii="TH SarabunPSK" w:hAnsi="TH SarabunPSK" w:cs="TH SarabunPSK"/>
          <w:sz w:val="32"/>
          <w:szCs w:val="32"/>
          <w:cs/>
        </w:rPr>
        <w:t>...... ปี</w:t>
      </w:r>
      <w:r w:rsidR="00C52C80">
        <w:rPr>
          <w:rFonts w:ascii="TH SarabunPSK" w:cs="TH SarabunPSK"/>
          <w:sz w:val="32"/>
          <w:szCs w:val="32"/>
          <w:cs/>
        </w:rPr>
        <w:t>....</w:t>
      </w:r>
      <w:r w:rsidR="00C52C80">
        <w:rPr>
          <w:rFonts w:ascii="TH SarabunPSK" w:cs="TH SarabunPSK"/>
          <w:sz w:val="32"/>
          <w:szCs w:val="32"/>
        </w:rPr>
        <w:t>6</w:t>
      </w:r>
      <w:r w:rsidR="00C52C80">
        <w:rPr>
          <w:rFonts w:ascii="TH SarabunPSK" w:cs="TH SarabunPSK"/>
          <w:sz w:val="32"/>
          <w:szCs w:val="32"/>
          <w:cs/>
        </w:rPr>
        <w:t>...เดือน</w:t>
      </w:r>
    </w:p>
    <w:p w14:paraId="48A0F7E6" w14:textId="77777777" w:rsidR="006B543A" w:rsidRPr="005E31C4" w:rsidRDefault="000774F7" w:rsidP="00FD47DE">
      <w:pPr>
        <w:rPr>
          <w:rFonts w:ascii="TH SarabunPSK" w:hAnsi="TH SarabunPSK" w:cs="TH SarabunPSK"/>
          <w:sz w:val="32"/>
          <w:szCs w:val="32"/>
          <w:cs/>
        </w:rPr>
      </w:pPr>
      <w:r w:rsidRPr="005E31C4">
        <w:rPr>
          <w:rFonts w:ascii="TH SarabunPSK" w:hAnsi="TH SarabunPSK" w:cs="TH SarabunPSK" w:hint="cs"/>
          <w:sz w:val="32"/>
          <w:szCs w:val="32"/>
          <w:cs/>
        </w:rPr>
        <w:t xml:space="preserve">1.4 </w:t>
      </w:r>
      <w:r w:rsidR="00873C94" w:rsidRPr="005E31C4">
        <w:rPr>
          <w:rFonts w:ascii="TH SarabunPSK" w:hAnsi="TH SarabunPSK" w:cs="TH SarabunPSK" w:hint="cs"/>
          <w:sz w:val="32"/>
          <w:szCs w:val="32"/>
          <w:u w:val="single"/>
          <w:cs/>
        </w:rPr>
        <w:t>รายละเอียดผู้ปฏิบัติงาน</w:t>
      </w:r>
      <w:r w:rsidR="00FD47DE" w:rsidRPr="005E31C4">
        <w:rPr>
          <w:rFonts w:ascii="TH SarabunPSK" w:hAnsi="TH SarabunPSK" w:cs="TH SarabunPSK" w:hint="cs"/>
          <w:sz w:val="32"/>
          <w:szCs w:val="32"/>
          <w:u w:val="single"/>
          <w:cs/>
        </w:rPr>
        <w:t xml:space="preserve"> (</w:t>
      </w:r>
      <w:r w:rsidR="0015372F" w:rsidRPr="005E31C4">
        <w:rPr>
          <w:rFonts w:ascii="TH SarabunPSK" w:hAnsi="TH SarabunPSK" w:cs="TH SarabunPSK" w:hint="cs"/>
          <w:sz w:val="32"/>
          <w:szCs w:val="32"/>
          <w:u w:val="single"/>
          <w:cs/>
        </w:rPr>
        <w:t>ทุกคนที่เข้าใช้ห้องปฏิบัติการ</w:t>
      </w:r>
      <w:r w:rsidR="00FD47DE" w:rsidRPr="005E31C4">
        <w:rPr>
          <w:rFonts w:ascii="TH SarabunPSK" w:hAnsi="TH SarabunPSK" w:cs="TH SarabunPSK" w:hint="cs"/>
          <w:sz w:val="32"/>
          <w:szCs w:val="32"/>
          <w:u w:val="single"/>
          <w:cs/>
        </w:rPr>
        <w:t>)</w:t>
      </w:r>
      <w:r w:rsidR="0015372F" w:rsidRPr="005E31C4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tbl>
      <w:tblPr>
        <w:tblW w:w="9037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0"/>
        <w:gridCol w:w="1991"/>
        <w:gridCol w:w="1985"/>
        <w:gridCol w:w="2162"/>
        <w:gridCol w:w="1949"/>
      </w:tblGrid>
      <w:tr w:rsidR="004F1B34" w:rsidRPr="005E31C4" w14:paraId="33D0AC11" w14:textId="77777777" w:rsidTr="005F1FA0">
        <w:trPr>
          <w:tblHeader/>
        </w:trPr>
        <w:tc>
          <w:tcPr>
            <w:tcW w:w="950" w:type="dxa"/>
            <w:shd w:val="clear" w:color="auto" w:fill="auto"/>
          </w:tcPr>
          <w:p w14:paraId="6253098B" w14:textId="77777777" w:rsidR="004F1B34" w:rsidRPr="005E31C4" w:rsidRDefault="004F1B34" w:rsidP="00202518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5E31C4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ลำดับที่</w:t>
            </w:r>
          </w:p>
        </w:tc>
        <w:tc>
          <w:tcPr>
            <w:tcW w:w="1991" w:type="dxa"/>
            <w:shd w:val="clear" w:color="auto" w:fill="auto"/>
          </w:tcPr>
          <w:p w14:paraId="26A21548" w14:textId="77777777" w:rsidR="004F1B34" w:rsidRPr="005E31C4" w:rsidRDefault="004F1B34" w:rsidP="00202518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5E31C4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ชื่อนามสกุล</w:t>
            </w:r>
          </w:p>
        </w:tc>
        <w:tc>
          <w:tcPr>
            <w:tcW w:w="1985" w:type="dxa"/>
            <w:shd w:val="clear" w:color="auto" w:fill="auto"/>
          </w:tcPr>
          <w:p w14:paraId="33172155" w14:textId="77777777" w:rsidR="004F1B34" w:rsidRPr="005E31C4" w:rsidRDefault="004F1B34" w:rsidP="00202518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5E31C4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วุฒิการศึกษาสูงสุด</w:t>
            </w:r>
          </w:p>
        </w:tc>
        <w:tc>
          <w:tcPr>
            <w:tcW w:w="2162" w:type="dxa"/>
            <w:shd w:val="clear" w:color="auto" w:fill="auto"/>
          </w:tcPr>
          <w:p w14:paraId="196679DF" w14:textId="77777777" w:rsidR="004F1B34" w:rsidRPr="005E31C4" w:rsidRDefault="004F1B34" w:rsidP="00202518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5E31C4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ช่วงเวลาปฏิบัติงาน</w:t>
            </w:r>
          </w:p>
        </w:tc>
        <w:tc>
          <w:tcPr>
            <w:tcW w:w="1949" w:type="dxa"/>
            <w:shd w:val="clear" w:color="auto" w:fill="auto"/>
          </w:tcPr>
          <w:p w14:paraId="0B5E1823" w14:textId="77777777" w:rsidR="004F1B34" w:rsidRPr="005E31C4" w:rsidRDefault="0088428B" w:rsidP="00202518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5E31C4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ิจกรรม</w:t>
            </w:r>
          </w:p>
        </w:tc>
      </w:tr>
      <w:tr w:rsidR="00ED07E7" w:rsidRPr="005E31C4" w14:paraId="41F73AF8" w14:textId="77777777" w:rsidTr="005F1FA0">
        <w:tc>
          <w:tcPr>
            <w:tcW w:w="950" w:type="dxa"/>
            <w:shd w:val="clear" w:color="auto" w:fill="auto"/>
          </w:tcPr>
          <w:p w14:paraId="6765C83D" w14:textId="6199804D" w:rsidR="00ED07E7" w:rsidRPr="005E31C4" w:rsidRDefault="00ED07E7" w:rsidP="00ED07E7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991" w:type="dxa"/>
            <w:shd w:val="clear" w:color="auto" w:fill="auto"/>
          </w:tcPr>
          <w:p w14:paraId="46BFB19D" w14:textId="1A5247CF" w:rsidR="00ED07E7" w:rsidRPr="005E31C4" w:rsidRDefault="00ED07E7" w:rsidP="00ED07E7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985" w:type="dxa"/>
            <w:shd w:val="clear" w:color="auto" w:fill="auto"/>
          </w:tcPr>
          <w:p w14:paraId="430DABA0" w14:textId="42F3B422" w:rsidR="00ED07E7" w:rsidRPr="00ED07E7" w:rsidRDefault="00ED07E7" w:rsidP="00ED07E7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162" w:type="dxa"/>
            <w:shd w:val="clear" w:color="auto" w:fill="auto"/>
          </w:tcPr>
          <w:p w14:paraId="7E7DFFEC" w14:textId="7A5FA96D" w:rsidR="00ED07E7" w:rsidRPr="005E31C4" w:rsidRDefault="00ED07E7" w:rsidP="00ED07E7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949" w:type="dxa"/>
            <w:shd w:val="clear" w:color="auto" w:fill="auto"/>
          </w:tcPr>
          <w:p w14:paraId="42D00907" w14:textId="5F73D92E" w:rsidR="00ED07E7" w:rsidRPr="005E31C4" w:rsidRDefault="00ED07E7" w:rsidP="00ED07E7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E12353" w:rsidRPr="005E31C4" w14:paraId="12FC04F2" w14:textId="77777777" w:rsidTr="005F1FA0">
        <w:tc>
          <w:tcPr>
            <w:tcW w:w="950" w:type="dxa"/>
            <w:shd w:val="clear" w:color="auto" w:fill="auto"/>
          </w:tcPr>
          <w:p w14:paraId="449E0560" w14:textId="27CA2560" w:rsidR="00E12353" w:rsidRPr="005E31C4" w:rsidRDefault="00E12353" w:rsidP="00E12353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991" w:type="dxa"/>
            <w:shd w:val="clear" w:color="auto" w:fill="auto"/>
          </w:tcPr>
          <w:p w14:paraId="7D410013" w14:textId="6C7D8E54" w:rsidR="00E12353" w:rsidRPr="005E31C4" w:rsidRDefault="00E12353" w:rsidP="00E12353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985" w:type="dxa"/>
            <w:shd w:val="clear" w:color="auto" w:fill="auto"/>
          </w:tcPr>
          <w:p w14:paraId="41ACCEB1" w14:textId="3C38DCDB" w:rsidR="00E12353" w:rsidRPr="005E31C4" w:rsidRDefault="00E12353" w:rsidP="00E12353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162" w:type="dxa"/>
            <w:shd w:val="clear" w:color="auto" w:fill="auto"/>
          </w:tcPr>
          <w:p w14:paraId="1D822476" w14:textId="0A460BA1" w:rsidR="00E12353" w:rsidRPr="005E31C4" w:rsidRDefault="00E12353" w:rsidP="00E12353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949" w:type="dxa"/>
            <w:shd w:val="clear" w:color="auto" w:fill="auto"/>
          </w:tcPr>
          <w:p w14:paraId="24BD7346" w14:textId="58DBFB57" w:rsidR="00E12353" w:rsidRPr="005E31C4" w:rsidRDefault="00E12353" w:rsidP="00E12353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E12353" w:rsidRPr="005E31C4" w14:paraId="137D6448" w14:textId="77777777" w:rsidTr="005F1FA0">
        <w:tc>
          <w:tcPr>
            <w:tcW w:w="950" w:type="dxa"/>
            <w:shd w:val="clear" w:color="auto" w:fill="auto"/>
          </w:tcPr>
          <w:p w14:paraId="69567A73" w14:textId="0DB3DBB3" w:rsidR="00E12353" w:rsidRPr="005E31C4" w:rsidRDefault="00E12353" w:rsidP="00E12353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991" w:type="dxa"/>
            <w:shd w:val="clear" w:color="auto" w:fill="auto"/>
          </w:tcPr>
          <w:p w14:paraId="35A47302" w14:textId="05D66A2C" w:rsidR="00E12353" w:rsidRPr="005E31C4" w:rsidRDefault="00E12353" w:rsidP="00E12353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985" w:type="dxa"/>
            <w:shd w:val="clear" w:color="auto" w:fill="auto"/>
          </w:tcPr>
          <w:p w14:paraId="00DCD66B" w14:textId="5C500B82" w:rsidR="00E12353" w:rsidRPr="005E31C4" w:rsidRDefault="00E12353" w:rsidP="00E12353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2162" w:type="dxa"/>
            <w:shd w:val="clear" w:color="auto" w:fill="auto"/>
          </w:tcPr>
          <w:p w14:paraId="331A6D4F" w14:textId="0DAA60CB" w:rsidR="00E12353" w:rsidRPr="005E31C4" w:rsidRDefault="00E12353" w:rsidP="00E12353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949" w:type="dxa"/>
            <w:shd w:val="clear" w:color="auto" w:fill="auto"/>
          </w:tcPr>
          <w:p w14:paraId="17E05083" w14:textId="128EDC69" w:rsidR="00E12353" w:rsidRPr="005E31C4" w:rsidRDefault="00E12353" w:rsidP="00E12353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E12353" w:rsidRPr="005E31C4" w14:paraId="3850FD89" w14:textId="77777777" w:rsidTr="005F1FA0">
        <w:tc>
          <w:tcPr>
            <w:tcW w:w="950" w:type="dxa"/>
            <w:shd w:val="clear" w:color="auto" w:fill="auto"/>
          </w:tcPr>
          <w:p w14:paraId="4C7CE035" w14:textId="6BCF0B50" w:rsidR="00E12353" w:rsidRPr="005E31C4" w:rsidRDefault="00E12353" w:rsidP="00E12353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991" w:type="dxa"/>
            <w:shd w:val="clear" w:color="auto" w:fill="auto"/>
          </w:tcPr>
          <w:p w14:paraId="6DB21C5E" w14:textId="41D38CD8" w:rsidR="00E12353" w:rsidRPr="005E31C4" w:rsidRDefault="00E12353" w:rsidP="00E12353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985" w:type="dxa"/>
            <w:shd w:val="clear" w:color="auto" w:fill="auto"/>
          </w:tcPr>
          <w:p w14:paraId="64F732D7" w14:textId="48C4D2B0" w:rsidR="00E12353" w:rsidRPr="005E31C4" w:rsidRDefault="00E12353" w:rsidP="00E12353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2162" w:type="dxa"/>
            <w:shd w:val="clear" w:color="auto" w:fill="auto"/>
          </w:tcPr>
          <w:p w14:paraId="7A664322" w14:textId="3C4BF362" w:rsidR="00E12353" w:rsidRPr="005E31C4" w:rsidRDefault="00E12353" w:rsidP="00E12353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949" w:type="dxa"/>
            <w:shd w:val="clear" w:color="auto" w:fill="auto"/>
          </w:tcPr>
          <w:p w14:paraId="402A782C" w14:textId="666142C8" w:rsidR="00E12353" w:rsidRPr="005E31C4" w:rsidRDefault="00E12353" w:rsidP="00E12353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</w:tbl>
    <w:p w14:paraId="69F5C2E2" w14:textId="77777777" w:rsidR="00FD47DE" w:rsidRPr="005E31C4" w:rsidRDefault="00FD47DE" w:rsidP="00FD47DE">
      <w:pPr>
        <w:spacing w:after="0"/>
        <w:ind w:left="709"/>
        <w:rPr>
          <w:rFonts w:ascii="TH SarabunPSK" w:hAnsi="TH SarabunPSK" w:cs="TH SarabunPSK"/>
          <w:sz w:val="32"/>
          <w:szCs w:val="32"/>
        </w:rPr>
      </w:pPr>
      <w:r w:rsidRPr="005E31C4">
        <w:rPr>
          <w:rFonts w:ascii="TH SarabunPSK" w:hAnsi="TH SarabunPSK" w:cs="TH SarabunPSK" w:hint="cs"/>
          <w:sz w:val="32"/>
          <w:szCs w:val="32"/>
          <w:u w:val="single"/>
          <w:cs/>
        </w:rPr>
        <w:lastRenderedPageBreak/>
        <w:t>หมายเหตุ</w:t>
      </w:r>
      <w:r w:rsidRPr="005E31C4">
        <w:rPr>
          <w:rFonts w:ascii="TH SarabunPSK" w:hAnsi="TH SarabunPSK" w:cs="TH SarabunPSK" w:hint="cs"/>
          <w:sz w:val="32"/>
          <w:szCs w:val="32"/>
        </w:rPr>
        <w:t xml:space="preserve">   1</w:t>
      </w:r>
      <w:r w:rsidRPr="005E31C4">
        <w:rPr>
          <w:rFonts w:ascii="TH SarabunPSK" w:hAnsi="TH SarabunPSK" w:cs="TH SarabunPSK" w:hint="cs"/>
          <w:sz w:val="32"/>
          <w:szCs w:val="32"/>
          <w:cs/>
        </w:rPr>
        <w:t>. หากมีนักศึกษาปริญญาตรีเป็นกลุ่มใหญ่ไม่ต้องแจงชื่อ</w:t>
      </w:r>
    </w:p>
    <w:p w14:paraId="14424041" w14:textId="77777777" w:rsidR="00885477" w:rsidRPr="005E31C4" w:rsidRDefault="00FD47DE" w:rsidP="00FD47DE">
      <w:pPr>
        <w:spacing w:after="0"/>
        <w:ind w:left="720" w:firstLine="720"/>
        <w:rPr>
          <w:rFonts w:ascii="TH SarabunPSK" w:hAnsi="TH SarabunPSK" w:cs="TH SarabunPSK"/>
          <w:sz w:val="32"/>
          <w:szCs w:val="32"/>
        </w:rPr>
      </w:pPr>
      <w:r w:rsidRPr="005E31C4">
        <w:rPr>
          <w:rFonts w:ascii="TH SarabunPSK" w:hAnsi="TH SarabunPSK" w:cs="TH SarabunPSK" w:hint="cs"/>
          <w:sz w:val="32"/>
          <w:szCs w:val="32"/>
          <w:cs/>
        </w:rPr>
        <w:t xml:space="preserve">     2. ให้จัดทำบันทึกนี้ทุก 6 เดือน เก็บไว้ที่หน่วยเพื่อการตรวจสอบ</w:t>
      </w:r>
    </w:p>
    <w:p w14:paraId="4CA7C385" w14:textId="77777777" w:rsidR="00FD47DE" w:rsidRPr="005E31C4" w:rsidRDefault="00FD47DE" w:rsidP="000E03B1">
      <w:pPr>
        <w:rPr>
          <w:rFonts w:ascii="TH SarabunPSK" w:hAnsi="TH SarabunPSK" w:cs="TH SarabunPSK"/>
          <w:sz w:val="32"/>
          <w:szCs w:val="32"/>
        </w:rPr>
        <w:sectPr w:rsidR="00FD47DE" w:rsidRPr="005E31C4" w:rsidSect="00DB4A51">
          <w:headerReference w:type="default" r:id="rId10"/>
          <w:footerReference w:type="default" r:id="rId11"/>
          <w:pgSz w:w="11907" w:h="16839" w:code="9"/>
          <w:pgMar w:top="964" w:right="964" w:bottom="964" w:left="1418" w:header="720" w:footer="720" w:gutter="0"/>
          <w:cols w:space="720"/>
          <w:docGrid w:linePitch="360"/>
        </w:sectPr>
      </w:pPr>
    </w:p>
    <w:p w14:paraId="5B04B136" w14:textId="77777777" w:rsidR="006B543A" w:rsidRPr="005E31C4" w:rsidRDefault="006B543A" w:rsidP="008F05E9">
      <w:pPr>
        <w:shd w:val="clear" w:color="auto" w:fill="DBD2E4"/>
        <w:spacing w:line="240" w:lineRule="auto"/>
        <w:ind w:firstLine="720"/>
        <w:rPr>
          <w:rFonts w:ascii="TH SarabunPSK" w:hAnsi="TH SarabunPSK" w:cs="TH SarabunPSK"/>
          <w:b/>
          <w:bCs/>
          <w:sz w:val="32"/>
          <w:szCs w:val="32"/>
        </w:rPr>
      </w:pPr>
      <w:r w:rsidRPr="005E31C4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 xml:space="preserve">ส่วนที่ 2 </w:t>
      </w:r>
      <w:r w:rsidR="0032793A" w:rsidRPr="005E31C4">
        <w:rPr>
          <w:rFonts w:ascii="TH SarabunPSK" w:hAnsi="TH SarabunPSK" w:cs="TH SarabunPSK" w:hint="cs"/>
          <w:b/>
          <w:bCs/>
          <w:sz w:val="32"/>
          <w:szCs w:val="32"/>
          <w:cs/>
        </w:rPr>
        <w:t>ลักษณะของสถานปฏิบัติการ (สถานปฏิบัติการ คือ ห้องปฏิบัติการขอ</w:t>
      </w:r>
      <w:r w:rsidR="007231D1" w:rsidRPr="005E31C4">
        <w:rPr>
          <w:rFonts w:ascii="TH SarabunPSK" w:hAnsi="TH SarabunPSK" w:cs="TH SarabunPSK" w:hint="cs"/>
          <w:b/>
          <w:bCs/>
          <w:sz w:val="32"/>
          <w:szCs w:val="32"/>
          <w:cs/>
        </w:rPr>
        <w:t>ง</w:t>
      </w:r>
      <w:r w:rsidR="0032793A" w:rsidRPr="005E31C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ท่าน หรือคือ สถานที่ผลิตหรือมีไว้ในครอบครองและการดำเนินการเกี่ยวกับเชื้อโรคและพิษจากสัตว์ อ้างอิงตาม พรบ. เชื้อโรคและพิษจากสัตว์ </w:t>
      </w:r>
      <w:r w:rsidR="0032793A" w:rsidRPr="005E31C4">
        <w:rPr>
          <w:rFonts w:ascii="TH SarabunPSK" w:hAnsi="TH SarabunPSK" w:cs="TH SarabunPSK" w:hint="cs"/>
          <w:b/>
          <w:bCs/>
          <w:sz w:val="32"/>
          <w:szCs w:val="32"/>
        </w:rPr>
        <w:t>2558</w:t>
      </w:r>
      <w:r w:rsidR="0032793A" w:rsidRPr="005E31C4">
        <w:rPr>
          <w:rFonts w:ascii="TH SarabunPSK" w:hAnsi="TH SarabunPSK" w:cs="TH SarabunPSK" w:hint="cs"/>
          <w:b/>
          <w:bCs/>
          <w:sz w:val="32"/>
          <w:szCs w:val="32"/>
          <w:cs/>
        </w:rPr>
        <w:t>)</w:t>
      </w:r>
    </w:p>
    <w:p w14:paraId="5E0F5409" w14:textId="77777777" w:rsidR="00393385" w:rsidRPr="005E31C4" w:rsidRDefault="00393385" w:rsidP="008F05E9">
      <w:pPr>
        <w:spacing w:before="240" w:after="12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5E31C4">
        <w:rPr>
          <w:rFonts w:ascii="TH SarabunPSK" w:hAnsi="TH SarabunPSK" w:cs="TH SarabunPSK" w:hint="cs"/>
          <w:b/>
          <w:bCs/>
          <w:sz w:val="32"/>
          <w:szCs w:val="32"/>
          <w:cs/>
        </w:rPr>
        <w:t>คำจำกัดความ*</w:t>
      </w:r>
    </w:p>
    <w:p w14:paraId="0D17BAEF" w14:textId="77777777" w:rsidR="000774F7" w:rsidRPr="005E31C4" w:rsidRDefault="00393385" w:rsidP="008F05E9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5E31C4">
        <w:rPr>
          <w:rFonts w:ascii="TH SarabunPSK" w:hAnsi="TH SarabunPSK" w:cs="TH SarabunPSK" w:hint="cs"/>
          <w:sz w:val="32"/>
          <w:szCs w:val="32"/>
          <w:cs/>
        </w:rPr>
        <w:t>“</w:t>
      </w:r>
      <w:r w:rsidRPr="005E31C4">
        <w:rPr>
          <w:rFonts w:ascii="TH SarabunPSK" w:hAnsi="TH SarabunPSK" w:cs="TH SarabunPSK" w:hint="cs"/>
          <w:sz w:val="32"/>
          <w:szCs w:val="32"/>
          <w:u w:val="single"/>
          <w:cs/>
        </w:rPr>
        <w:t>ดำเนินการ</w:t>
      </w:r>
      <w:r w:rsidRPr="005E31C4">
        <w:rPr>
          <w:rFonts w:ascii="TH SarabunPSK" w:hAnsi="TH SarabunPSK" w:cs="TH SarabunPSK" w:hint="cs"/>
          <w:sz w:val="32"/>
          <w:szCs w:val="32"/>
          <w:cs/>
        </w:rPr>
        <w:t>” หมายความว่า การผลิต นำเข้า ส่งออก ขาย นำ</w:t>
      </w:r>
      <w:r w:rsidR="000E03B1" w:rsidRPr="005E31C4">
        <w:rPr>
          <w:rFonts w:ascii="TH SarabunPSK" w:hAnsi="TH SarabunPSK" w:cs="TH SarabunPSK" w:hint="cs"/>
          <w:sz w:val="32"/>
          <w:szCs w:val="32"/>
          <w:cs/>
        </w:rPr>
        <w:t>ผ่าน หรือมีไว้ในครอบครอง</w:t>
      </w:r>
      <w:r w:rsidR="006B543A" w:rsidRPr="005E31C4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0E03B1" w:rsidRPr="005E31C4">
        <w:rPr>
          <w:rFonts w:ascii="TH SarabunPSK" w:hAnsi="TH SarabunPSK" w:cs="TH SarabunPSK" w:hint="cs"/>
          <w:sz w:val="32"/>
          <w:szCs w:val="32"/>
          <w:cs/>
        </w:rPr>
        <w:t xml:space="preserve">เชื้อโรคหรือพิษจากสัตว์ </w:t>
      </w:r>
      <w:r w:rsidRPr="005E31C4">
        <w:rPr>
          <w:rFonts w:ascii="TH SarabunPSK" w:hAnsi="TH SarabunPSK" w:cs="TH SarabunPSK" w:hint="cs"/>
          <w:sz w:val="32"/>
          <w:szCs w:val="32"/>
          <w:cs/>
        </w:rPr>
        <w:t>โดยกำ</w:t>
      </w:r>
      <w:r w:rsidR="000E03B1" w:rsidRPr="005E31C4">
        <w:rPr>
          <w:rFonts w:ascii="TH SarabunPSK" w:hAnsi="TH SarabunPSK" w:cs="TH SarabunPSK" w:hint="cs"/>
          <w:sz w:val="32"/>
          <w:szCs w:val="32"/>
          <w:cs/>
        </w:rPr>
        <w:t>หน</w:t>
      </w:r>
      <w:r w:rsidRPr="005E31C4">
        <w:rPr>
          <w:rFonts w:ascii="TH SarabunPSK" w:hAnsi="TH SarabunPSK" w:cs="TH SarabunPSK" w:hint="cs"/>
          <w:sz w:val="32"/>
          <w:szCs w:val="32"/>
          <w:cs/>
        </w:rPr>
        <w:t>ดถึงเครื่องมือ อุปกรณ์ เอกสารกำ</w:t>
      </w:r>
      <w:r w:rsidR="000E03B1" w:rsidRPr="005E31C4">
        <w:rPr>
          <w:rFonts w:ascii="TH SarabunPSK" w:hAnsi="TH SarabunPSK" w:cs="TH SarabunPSK" w:hint="cs"/>
          <w:sz w:val="32"/>
          <w:szCs w:val="32"/>
          <w:cs/>
        </w:rPr>
        <w:t>กับ ฉลาก ภาชนะบรรจุหรือหีบห่อ</w:t>
      </w:r>
      <w:r w:rsidR="006B543A" w:rsidRPr="005E31C4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5E31C4">
        <w:rPr>
          <w:rFonts w:ascii="TH SarabunPSK" w:hAnsi="TH SarabunPSK" w:cs="TH SarabunPSK" w:hint="cs"/>
          <w:sz w:val="32"/>
          <w:szCs w:val="32"/>
          <w:cs/>
        </w:rPr>
        <w:t>ของภาชนะบรรจุ และจำ</w:t>
      </w:r>
      <w:r w:rsidR="000E03B1" w:rsidRPr="005E31C4">
        <w:rPr>
          <w:rFonts w:ascii="TH SarabunPSK" w:hAnsi="TH SarabunPSK" w:cs="TH SarabunPSK" w:hint="cs"/>
          <w:sz w:val="32"/>
          <w:szCs w:val="32"/>
          <w:cs/>
        </w:rPr>
        <w:t>นวนหรือปริมาณของเชื้อโรคหรือพิษจากสัตว์ รวมทั้งระบบความปล</w:t>
      </w:r>
      <w:r w:rsidRPr="005E31C4">
        <w:rPr>
          <w:rFonts w:ascii="TH SarabunPSK" w:hAnsi="TH SarabunPSK" w:cs="TH SarabunPSK" w:hint="cs"/>
          <w:sz w:val="32"/>
          <w:szCs w:val="32"/>
          <w:cs/>
        </w:rPr>
        <w:t>อดภัยและระบบคุณภาพของการผลิต นำเข้า ส่งออก ขาย นำ</w:t>
      </w:r>
      <w:r w:rsidR="000E03B1" w:rsidRPr="005E31C4">
        <w:rPr>
          <w:rFonts w:ascii="TH SarabunPSK" w:hAnsi="TH SarabunPSK" w:cs="TH SarabunPSK" w:hint="cs"/>
          <w:sz w:val="32"/>
          <w:szCs w:val="32"/>
          <w:cs/>
        </w:rPr>
        <w:t>ผ่าน หรือมีไว้ในครอบครองเชื้อโรคหรือพิษจากสัตว์</w:t>
      </w:r>
      <w:r w:rsidR="000E03B1" w:rsidRPr="005E31C4">
        <w:rPr>
          <w:rFonts w:ascii="TH SarabunPSK" w:hAnsi="TH SarabunPSK" w:cs="TH SarabunPSK" w:hint="cs"/>
          <w:sz w:val="32"/>
          <w:szCs w:val="32"/>
        </w:rPr>
        <w:cr/>
      </w:r>
      <w:r w:rsidR="000E03B1" w:rsidRPr="005E31C4">
        <w:rPr>
          <w:rFonts w:ascii="TH SarabunPSK" w:hAnsi="TH SarabunPSK" w:cs="TH SarabunPSK" w:hint="cs"/>
          <w:sz w:val="32"/>
          <w:szCs w:val="32"/>
          <w:cs/>
        </w:rPr>
        <w:t>“</w:t>
      </w:r>
      <w:r w:rsidR="000E03B1" w:rsidRPr="005E31C4">
        <w:rPr>
          <w:rFonts w:ascii="TH SarabunPSK" w:hAnsi="TH SarabunPSK" w:cs="TH SarabunPSK" w:hint="cs"/>
          <w:sz w:val="32"/>
          <w:szCs w:val="32"/>
          <w:u w:val="single"/>
          <w:cs/>
        </w:rPr>
        <w:t>สถานปฏิบัติการ</w:t>
      </w:r>
      <w:r w:rsidR="000E03B1" w:rsidRPr="005E31C4">
        <w:rPr>
          <w:rFonts w:ascii="TH SarabunPSK" w:hAnsi="TH SarabunPSK" w:cs="TH SarabunPSK" w:hint="cs"/>
          <w:sz w:val="32"/>
          <w:szCs w:val="32"/>
          <w:cs/>
        </w:rPr>
        <w:t>” หมายความว่า สถานที่ผลิตหรือสถานที่มีไว้ในครอบครองซึ่งเชื้อโรคหรือพิษจากสัตว์</w:t>
      </w:r>
    </w:p>
    <w:p w14:paraId="626B183F" w14:textId="77777777" w:rsidR="000E03B1" w:rsidRPr="005E31C4" w:rsidRDefault="000E03B1" w:rsidP="008F05E9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5E31C4">
        <w:rPr>
          <w:rFonts w:ascii="TH SarabunPSK" w:hAnsi="TH SarabunPSK" w:cs="TH SarabunPSK" w:hint="cs"/>
          <w:sz w:val="32"/>
          <w:szCs w:val="32"/>
          <w:cs/>
        </w:rPr>
        <w:t>“</w:t>
      </w:r>
      <w:r w:rsidRPr="005E31C4">
        <w:rPr>
          <w:rFonts w:ascii="TH SarabunPSK" w:hAnsi="TH SarabunPSK" w:cs="TH SarabunPSK" w:hint="cs"/>
          <w:sz w:val="32"/>
          <w:szCs w:val="32"/>
          <w:u w:val="single"/>
          <w:cs/>
        </w:rPr>
        <w:t>สถานที่ผลิต</w:t>
      </w:r>
      <w:r w:rsidRPr="005E31C4">
        <w:rPr>
          <w:rFonts w:ascii="TH SarabunPSK" w:hAnsi="TH SarabunPSK" w:cs="TH SarabunPSK" w:hint="cs"/>
          <w:sz w:val="32"/>
          <w:szCs w:val="32"/>
          <w:cs/>
        </w:rPr>
        <w:t>” หมายความว่า พื้นที่ บริเวณ อา</w:t>
      </w:r>
      <w:r w:rsidR="00393385" w:rsidRPr="005E31C4">
        <w:rPr>
          <w:rFonts w:ascii="TH SarabunPSK" w:hAnsi="TH SarabunPSK" w:cs="TH SarabunPSK" w:hint="cs"/>
          <w:sz w:val="32"/>
          <w:szCs w:val="32"/>
          <w:cs/>
        </w:rPr>
        <w:t>คาร ห้อง หรือสถานอื่นใดที่ใช้ดำ</w:t>
      </w:r>
      <w:r w:rsidRPr="005E31C4">
        <w:rPr>
          <w:rFonts w:ascii="TH SarabunPSK" w:hAnsi="TH SarabunPSK" w:cs="TH SarabunPSK" w:hint="cs"/>
          <w:sz w:val="32"/>
          <w:szCs w:val="32"/>
          <w:cs/>
        </w:rPr>
        <w:t>เนินการเพื่อเพาะ ผสม ปรุง แปรสภาพ เพิ่มปริมาณ สังเคราะห์ แบ่งบรรจุ หรือรวมบรรจุเชื้อโรคหรือพิษจากสัตว์และให้รวมถึงการมีไว้ในครอบครองที่เกี่ยวเนื่องด้วย</w:t>
      </w:r>
    </w:p>
    <w:p w14:paraId="418E1648" w14:textId="77777777" w:rsidR="00652A9C" w:rsidRPr="005E31C4" w:rsidRDefault="000E03B1" w:rsidP="008F05E9">
      <w:pPr>
        <w:spacing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5E31C4">
        <w:rPr>
          <w:rFonts w:ascii="TH SarabunPSK" w:hAnsi="TH SarabunPSK" w:cs="TH SarabunPSK" w:hint="cs"/>
          <w:sz w:val="32"/>
          <w:szCs w:val="32"/>
          <w:cs/>
        </w:rPr>
        <w:t>“</w:t>
      </w:r>
      <w:r w:rsidRPr="005E31C4">
        <w:rPr>
          <w:rFonts w:ascii="TH SarabunPSK" w:hAnsi="TH SarabunPSK" w:cs="TH SarabunPSK" w:hint="cs"/>
          <w:sz w:val="32"/>
          <w:szCs w:val="32"/>
          <w:u w:val="single"/>
          <w:cs/>
        </w:rPr>
        <w:t>สถานที่มีไว้ในครอบครอง</w:t>
      </w:r>
      <w:r w:rsidRPr="005E31C4">
        <w:rPr>
          <w:rFonts w:ascii="TH SarabunPSK" w:hAnsi="TH SarabunPSK" w:cs="TH SarabunPSK" w:hint="cs"/>
          <w:sz w:val="32"/>
          <w:szCs w:val="32"/>
          <w:cs/>
        </w:rPr>
        <w:t>” หมายความว่า พื้นที่ บริเวณ อาคาร ห้อง หรือสถานอื่นใดซึ่งใช้ครอบครองเชื้อโรคหรือพิษจากสัตว์โดยไม่มีการเพาะ ผสม ปรุง แปรสภาพ เพิ่มปริมาณ สังเคราะห์แบ่งบรรจุ หรือรวมบรรจุซึ่งเชื้อโรคหรือพิษจากสัตว์</w:t>
      </w:r>
      <w:r w:rsidRPr="005E31C4">
        <w:rPr>
          <w:rFonts w:ascii="TH SarabunPSK" w:hAnsi="TH SarabunPSK" w:cs="TH SarabunPSK" w:hint="cs"/>
          <w:sz w:val="32"/>
          <w:szCs w:val="32"/>
        </w:rPr>
        <w:cr/>
      </w:r>
      <w:r w:rsidR="000774F7" w:rsidRPr="005E31C4">
        <w:rPr>
          <w:rFonts w:ascii="TH SarabunPSK" w:hAnsi="TH SarabunPSK" w:cs="TH SarabunPSK" w:hint="cs"/>
          <w:sz w:val="32"/>
          <w:szCs w:val="32"/>
          <w:cs/>
        </w:rPr>
        <w:t xml:space="preserve">    </w:t>
      </w:r>
      <w:r w:rsidR="00393385" w:rsidRPr="005E31C4">
        <w:rPr>
          <w:rFonts w:ascii="TH SarabunPSK" w:hAnsi="TH SarabunPSK" w:cs="TH SarabunPSK" w:hint="cs"/>
          <w:color w:val="C00000"/>
          <w:sz w:val="32"/>
          <w:szCs w:val="32"/>
          <w:cs/>
        </w:rPr>
        <w:t xml:space="preserve">*ประกาศกระทรวงสาธารณสุขเรื่องลักษณะของสถานที่ผลิตหรือมีไว้ในครอบครอง และการดำเนินการเกี่ยวกับเชื้อโรคและพิษจากสัตว์ ประกาศเมื่อ </w:t>
      </w:r>
      <w:r w:rsidR="00393385" w:rsidRPr="005E31C4">
        <w:rPr>
          <w:rFonts w:ascii="TH SarabunPSK" w:hAnsi="TH SarabunPSK" w:cs="TH SarabunPSK" w:hint="cs"/>
          <w:color w:val="C00000"/>
          <w:sz w:val="32"/>
          <w:szCs w:val="32"/>
        </w:rPr>
        <w:t xml:space="preserve">27 </w:t>
      </w:r>
      <w:r w:rsidR="00393385" w:rsidRPr="005E31C4">
        <w:rPr>
          <w:rFonts w:ascii="TH SarabunPSK" w:hAnsi="TH SarabunPSK" w:cs="TH SarabunPSK" w:hint="cs"/>
          <w:color w:val="C00000"/>
          <w:sz w:val="32"/>
          <w:szCs w:val="32"/>
          <w:cs/>
        </w:rPr>
        <w:t xml:space="preserve">กุมภาพันธ์ </w:t>
      </w:r>
      <w:r w:rsidR="00393385" w:rsidRPr="005E31C4">
        <w:rPr>
          <w:rFonts w:ascii="TH SarabunPSK" w:hAnsi="TH SarabunPSK" w:cs="TH SarabunPSK" w:hint="cs"/>
          <w:color w:val="C00000"/>
          <w:sz w:val="32"/>
          <w:szCs w:val="32"/>
        </w:rPr>
        <w:t xml:space="preserve">2561 </w:t>
      </w:r>
      <w:r w:rsidR="00393385" w:rsidRPr="005E31C4">
        <w:rPr>
          <w:rFonts w:ascii="TH SarabunPSK" w:hAnsi="TH SarabunPSK" w:cs="TH SarabunPSK" w:hint="cs"/>
          <w:color w:val="C00000"/>
          <w:sz w:val="32"/>
          <w:szCs w:val="32"/>
          <w:cs/>
        </w:rPr>
        <w:t xml:space="preserve">ห้องปฏิบัติการต้องปรับปรุงให้แล้วเสร็จภายใน </w:t>
      </w:r>
      <w:r w:rsidR="00393385" w:rsidRPr="005E31C4">
        <w:rPr>
          <w:rFonts w:ascii="TH SarabunPSK" w:hAnsi="TH SarabunPSK" w:cs="TH SarabunPSK" w:hint="cs"/>
          <w:color w:val="C00000"/>
          <w:sz w:val="32"/>
          <w:szCs w:val="32"/>
        </w:rPr>
        <w:t xml:space="preserve">1 </w:t>
      </w:r>
      <w:r w:rsidR="00393385" w:rsidRPr="005E31C4">
        <w:rPr>
          <w:rFonts w:ascii="TH SarabunPSK" w:hAnsi="TH SarabunPSK" w:cs="TH SarabunPSK" w:hint="cs"/>
          <w:color w:val="C00000"/>
          <w:sz w:val="32"/>
          <w:szCs w:val="32"/>
          <w:cs/>
        </w:rPr>
        <w:t xml:space="preserve">ปี ส่วนที่สร้างใหม่ </w:t>
      </w:r>
      <w:r w:rsidR="00393385" w:rsidRPr="005E31C4">
        <w:rPr>
          <w:rFonts w:ascii="TH SarabunPSK" w:hAnsi="TH SarabunPSK" w:cs="TH SarabunPSK" w:hint="cs"/>
          <w:color w:val="C00000"/>
          <w:sz w:val="32"/>
          <w:szCs w:val="32"/>
          <w:u w:val="single"/>
          <w:cs/>
        </w:rPr>
        <w:t>ต้องทำตามทันที</w:t>
      </w:r>
    </w:p>
    <w:p w14:paraId="02F9A97E" w14:textId="77777777" w:rsidR="008F05E9" w:rsidRPr="000C62F0" w:rsidRDefault="008F05E9" w:rsidP="008F05E9">
      <w:pPr>
        <w:spacing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EE7F860" w14:textId="77777777" w:rsidR="0089338C" w:rsidRPr="000C62F0" w:rsidRDefault="0089338C" w:rsidP="00202518">
      <w:pPr>
        <w:shd w:val="clear" w:color="auto" w:fill="E2EFD9"/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0C62F0">
        <w:rPr>
          <w:rFonts w:ascii="TH SarabunPSK" w:hAnsi="TH SarabunPSK" w:cs="TH SarabunPSK"/>
          <w:b/>
          <w:bCs/>
          <w:sz w:val="32"/>
          <w:szCs w:val="32"/>
          <w:cs/>
        </w:rPr>
        <w:t xml:space="preserve">1. </w:t>
      </w:r>
      <w:r w:rsidR="00D101F3" w:rsidRPr="000C62F0">
        <w:rPr>
          <w:rFonts w:ascii="TH SarabunPSK" w:hAnsi="TH SarabunPSK" w:cs="TH SarabunPSK"/>
          <w:b/>
          <w:bCs/>
          <w:sz w:val="32"/>
          <w:szCs w:val="32"/>
          <w:cs/>
        </w:rPr>
        <w:t xml:space="preserve">สถานปฏิบัติการระดับ </w:t>
      </w:r>
      <w:r w:rsidR="00995BAD" w:rsidRPr="000C62F0">
        <w:rPr>
          <w:rFonts w:ascii="TH SarabunPSK" w:hAnsi="TH SarabunPSK" w:cs="TH SarabunPSK"/>
          <w:b/>
          <w:bCs/>
          <w:sz w:val="32"/>
          <w:szCs w:val="32"/>
          <w:cs/>
        </w:rPr>
        <w:t>1</w:t>
      </w:r>
      <w:r w:rsidR="00E16E98" w:rsidRPr="000C62F0">
        <w:rPr>
          <w:rFonts w:ascii="TH SarabunPSK" w:hAnsi="TH SarabunPSK" w:cs="TH SarabunPSK"/>
          <w:b/>
          <w:bCs/>
          <w:sz w:val="32"/>
          <w:szCs w:val="32"/>
          <w:cs/>
        </w:rPr>
        <w:t xml:space="preserve"> (</w:t>
      </w:r>
      <w:r w:rsidR="00E16E98" w:rsidRPr="000C62F0">
        <w:rPr>
          <w:rFonts w:ascii="TH SarabunPSK" w:hAnsi="TH SarabunPSK" w:cs="TH SarabunPSK"/>
          <w:b/>
          <w:bCs/>
          <w:sz w:val="32"/>
          <w:szCs w:val="32"/>
        </w:rPr>
        <w:t>BSL1</w:t>
      </w:r>
      <w:r w:rsidR="00E16E98" w:rsidRPr="000C62F0">
        <w:rPr>
          <w:rFonts w:ascii="TH SarabunPSK" w:hAnsi="TH SarabunPSK" w:cs="TH SarabunPSK"/>
          <w:b/>
          <w:bCs/>
          <w:sz w:val="32"/>
          <w:szCs w:val="32"/>
          <w:cs/>
        </w:rPr>
        <w:t>)</w:t>
      </w:r>
      <w:r w:rsidRPr="000C62F0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</w:p>
    <w:p w14:paraId="64305E28" w14:textId="77777777" w:rsidR="00D101F3" w:rsidRPr="000C62F0" w:rsidRDefault="0089338C" w:rsidP="008F05E9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0C62F0">
        <w:rPr>
          <w:rFonts w:ascii="TH SarabunPSK" w:hAnsi="TH SarabunPSK" w:cs="TH SarabunPSK"/>
          <w:b/>
          <w:bCs/>
          <w:sz w:val="32"/>
          <w:szCs w:val="32"/>
          <w:cs/>
        </w:rPr>
        <w:t>1.1 ลักษณะ</w:t>
      </w:r>
      <w:r w:rsidR="007F1284" w:rsidRPr="000C62F0">
        <w:rPr>
          <w:rFonts w:ascii="TH SarabunPSK" w:hAnsi="TH SarabunPSK" w:cs="TH SarabunPSK"/>
          <w:b/>
          <w:bCs/>
          <w:sz w:val="32"/>
          <w:szCs w:val="32"/>
          <w:cs/>
        </w:rPr>
        <w:t>สถานที่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5"/>
        <w:gridCol w:w="5367"/>
        <w:gridCol w:w="1127"/>
        <w:gridCol w:w="2245"/>
      </w:tblGrid>
      <w:tr w:rsidR="00E16E98" w:rsidRPr="000C62F0" w14:paraId="3CE9FAEB" w14:textId="77777777" w:rsidTr="0FF20535">
        <w:trPr>
          <w:tblHeader/>
        </w:trPr>
        <w:tc>
          <w:tcPr>
            <w:tcW w:w="895" w:type="dxa"/>
            <w:shd w:val="clear" w:color="auto" w:fill="auto"/>
          </w:tcPr>
          <w:p w14:paraId="2E9908DD" w14:textId="77777777" w:rsidR="00E16E98" w:rsidRPr="000C62F0" w:rsidRDefault="00E16E98" w:rsidP="00202518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0C62F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ที่</w:t>
            </w:r>
          </w:p>
        </w:tc>
        <w:tc>
          <w:tcPr>
            <w:tcW w:w="5367" w:type="dxa"/>
            <w:shd w:val="clear" w:color="auto" w:fill="auto"/>
          </w:tcPr>
          <w:p w14:paraId="3FF5C214" w14:textId="77777777" w:rsidR="00E16E98" w:rsidRPr="000C62F0" w:rsidRDefault="00494863" w:rsidP="00202518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0C62F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รายละเอียด</w:t>
            </w:r>
          </w:p>
        </w:tc>
        <w:tc>
          <w:tcPr>
            <w:tcW w:w="1127" w:type="dxa"/>
            <w:shd w:val="clear" w:color="auto" w:fill="auto"/>
          </w:tcPr>
          <w:p w14:paraId="52235128" w14:textId="77777777" w:rsidR="00E16E98" w:rsidRPr="000C62F0" w:rsidRDefault="00494863" w:rsidP="00202518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0C62F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สภาพ</w:t>
            </w:r>
          </w:p>
        </w:tc>
        <w:tc>
          <w:tcPr>
            <w:tcW w:w="2245" w:type="dxa"/>
            <w:shd w:val="clear" w:color="auto" w:fill="auto"/>
          </w:tcPr>
          <w:p w14:paraId="2FED47D8" w14:textId="77777777" w:rsidR="00E16E98" w:rsidRPr="000C62F0" w:rsidRDefault="00494863" w:rsidP="00202518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0C62F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หมายเหตุ</w:t>
            </w:r>
          </w:p>
        </w:tc>
      </w:tr>
      <w:tr w:rsidR="00E16E98" w:rsidRPr="000C62F0" w14:paraId="17A0C9DE" w14:textId="77777777" w:rsidTr="0FF20535">
        <w:tc>
          <w:tcPr>
            <w:tcW w:w="895" w:type="dxa"/>
            <w:shd w:val="clear" w:color="auto" w:fill="auto"/>
          </w:tcPr>
          <w:p w14:paraId="774BCDDA" w14:textId="77777777" w:rsidR="00E16E98" w:rsidRPr="000C62F0" w:rsidRDefault="0089338C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1.1.1</w:t>
            </w:r>
          </w:p>
        </w:tc>
        <w:tc>
          <w:tcPr>
            <w:tcW w:w="5367" w:type="dxa"/>
            <w:shd w:val="clear" w:color="auto" w:fill="auto"/>
          </w:tcPr>
          <w:p w14:paraId="32252526" w14:textId="77777777" w:rsidR="00E16E98" w:rsidRPr="000C62F0" w:rsidRDefault="00494863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เป็นพื้นที่ปิดหรือห้องแยกเป็นสัดส่วน </w:t>
            </w:r>
            <w:r w:rsidR="00C20114"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และ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สามารถมองเห็นภายในห้องได้</w:t>
            </w:r>
          </w:p>
        </w:tc>
        <w:tc>
          <w:tcPr>
            <w:tcW w:w="1127" w:type="dxa"/>
            <w:shd w:val="clear" w:color="auto" w:fill="auto"/>
          </w:tcPr>
          <w:p w14:paraId="560EED82" w14:textId="77777777" w:rsidR="00E16E98" w:rsidRPr="000C62F0" w:rsidRDefault="00253BC9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="00393385"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ใช่</w:t>
            </w:r>
          </w:p>
          <w:p w14:paraId="15BA71BD" w14:textId="77777777" w:rsidR="00393385" w:rsidRPr="000C62F0" w:rsidRDefault="00393385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ไม่ใช่</w:t>
            </w:r>
          </w:p>
        </w:tc>
        <w:tc>
          <w:tcPr>
            <w:tcW w:w="2245" w:type="dxa"/>
            <w:shd w:val="clear" w:color="auto" w:fill="auto"/>
          </w:tcPr>
          <w:p w14:paraId="2CAA2D83" w14:textId="77777777" w:rsidR="00E16E98" w:rsidRPr="000C62F0" w:rsidRDefault="00253BC9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มีประตูเข้าออก 1 </w:t>
            </w:r>
            <w:r w:rsidR="007F1284"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ทาง</w:t>
            </w:r>
          </w:p>
        </w:tc>
      </w:tr>
      <w:tr w:rsidR="00E16E98" w:rsidRPr="000C62F0" w14:paraId="61D95135" w14:textId="77777777" w:rsidTr="0FF20535">
        <w:tc>
          <w:tcPr>
            <w:tcW w:w="895" w:type="dxa"/>
            <w:shd w:val="clear" w:color="auto" w:fill="auto"/>
          </w:tcPr>
          <w:p w14:paraId="0E6D03DF" w14:textId="77777777" w:rsidR="00E16E98" w:rsidRPr="000C62F0" w:rsidRDefault="00393385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 w:rsidR="0089338C"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.1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.2</w:t>
            </w:r>
          </w:p>
        </w:tc>
        <w:tc>
          <w:tcPr>
            <w:tcW w:w="5367" w:type="dxa"/>
            <w:shd w:val="clear" w:color="auto" w:fill="auto"/>
          </w:tcPr>
          <w:p w14:paraId="073A3AA9" w14:textId="77777777" w:rsidR="00E16E98" w:rsidRPr="000C62F0" w:rsidRDefault="00393385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มีขนาดเพียงพอสำหรับการผลิตหรือมีไว้ในครอบครอง</w:t>
            </w:r>
          </w:p>
        </w:tc>
        <w:tc>
          <w:tcPr>
            <w:tcW w:w="1127" w:type="dxa"/>
            <w:shd w:val="clear" w:color="auto" w:fill="auto"/>
          </w:tcPr>
          <w:p w14:paraId="5FE92528" w14:textId="77777777" w:rsidR="00393385" w:rsidRPr="000C62F0" w:rsidRDefault="00253BC9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="00393385"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ใช่</w:t>
            </w:r>
          </w:p>
          <w:p w14:paraId="0E435F7A" w14:textId="77777777" w:rsidR="00E16E98" w:rsidRPr="000C62F0" w:rsidRDefault="00393385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ไม่ใช่</w:t>
            </w:r>
          </w:p>
        </w:tc>
        <w:tc>
          <w:tcPr>
            <w:tcW w:w="2245" w:type="dxa"/>
            <w:shd w:val="clear" w:color="auto" w:fill="auto"/>
          </w:tcPr>
          <w:p w14:paraId="49B28D08" w14:textId="77777777" w:rsidR="00E16E98" w:rsidRPr="000C62F0" w:rsidRDefault="00253BC9" w:rsidP="00253BC9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ขนาดห้อง 24</w:t>
            </w:r>
            <w:r w:rsidR="007F1284"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ตร</w:t>
            </w:r>
            <w:r w:rsidR="008F05E9"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7F1284"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ม</w:t>
            </w:r>
            <w:r w:rsidR="008F05E9"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</w:p>
        </w:tc>
      </w:tr>
      <w:tr w:rsidR="00E16E98" w:rsidRPr="000C62F0" w14:paraId="4257DF88" w14:textId="77777777" w:rsidTr="0FF20535">
        <w:tc>
          <w:tcPr>
            <w:tcW w:w="895" w:type="dxa"/>
            <w:shd w:val="clear" w:color="auto" w:fill="auto"/>
          </w:tcPr>
          <w:p w14:paraId="690D4E45" w14:textId="77777777" w:rsidR="00E16E98" w:rsidRPr="000C62F0" w:rsidRDefault="00393385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 w:rsidR="0089338C"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.1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.3</w:t>
            </w:r>
          </w:p>
        </w:tc>
        <w:tc>
          <w:tcPr>
            <w:tcW w:w="5367" w:type="dxa"/>
            <w:shd w:val="clear" w:color="auto" w:fill="auto"/>
          </w:tcPr>
          <w:p w14:paraId="3E809C1C" w14:textId="77777777" w:rsidR="00E16E98" w:rsidRPr="000C62F0" w:rsidRDefault="00393385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มีผนัง พื้น และฝ้าเพดานที่ถูกออกแบบและก่อสร้างโดยใช้วัสดุที่คงทนและทำความสะอาดได้ง่าย</w:t>
            </w:r>
          </w:p>
        </w:tc>
        <w:tc>
          <w:tcPr>
            <w:tcW w:w="1127" w:type="dxa"/>
            <w:shd w:val="clear" w:color="auto" w:fill="auto"/>
          </w:tcPr>
          <w:p w14:paraId="66F1BF5A" w14:textId="77777777" w:rsidR="00393385" w:rsidRPr="000C62F0" w:rsidRDefault="00253BC9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="00393385"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ใช่</w:t>
            </w:r>
          </w:p>
          <w:p w14:paraId="6346D016" w14:textId="77777777" w:rsidR="00E16E98" w:rsidRPr="000C62F0" w:rsidRDefault="00393385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ไม่ใช่</w:t>
            </w:r>
          </w:p>
        </w:tc>
        <w:tc>
          <w:tcPr>
            <w:tcW w:w="2245" w:type="dxa"/>
            <w:shd w:val="clear" w:color="auto" w:fill="auto"/>
          </w:tcPr>
          <w:p w14:paraId="2EA9C784" w14:textId="77777777" w:rsidR="00E16E98" w:rsidRPr="000C62F0" w:rsidRDefault="00E16E98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7F1284" w:rsidRPr="000C62F0" w14:paraId="46EC3CBB" w14:textId="77777777" w:rsidTr="0FF20535">
        <w:tc>
          <w:tcPr>
            <w:tcW w:w="895" w:type="dxa"/>
            <w:shd w:val="clear" w:color="auto" w:fill="auto"/>
          </w:tcPr>
          <w:p w14:paraId="4027304F" w14:textId="77777777" w:rsidR="007F1284" w:rsidRPr="000C62F0" w:rsidRDefault="007F1284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1.1.4 </w:t>
            </w:r>
          </w:p>
        </w:tc>
        <w:tc>
          <w:tcPr>
            <w:tcW w:w="5367" w:type="dxa"/>
            <w:shd w:val="clear" w:color="auto" w:fill="auto"/>
          </w:tcPr>
          <w:p w14:paraId="3A75209D" w14:textId="77777777" w:rsidR="007F1284" w:rsidRPr="000C62F0" w:rsidRDefault="007F1284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มีประตูที่สามารถล็อกได้</w:t>
            </w:r>
          </w:p>
        </w:tc>
        <w:tc>
          <w:tcPr>
            <w:tcW w:w="1127" w:type="dxa"/>
            <w:shd w:val="clear" w:color="auto" w:fill="auto"/>
          </w:tcPr>
          <w:p w14:paraId="3A70FFAD" w14:textId="77777777" w:rsidR="007F1284" w:rsidRPr="000C62F0" w:rsidRDefault="00253BC9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="007F1284"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ใช่</w:t>
            </w:r>
          </w:p>
          <w:p w14:paraId="1C0D651E" w14:textId="77777777" w:rsidR="007F1284" w:rsidRPr="000C62F0" w:rsidRDefault="007F1284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ไม่ใช่</w:t>
            </w:r>
          </w:p>
        </w:tc>
        <w:tc>
          <w:tcPr>
            <w:tcW w:w="2245" w:type="dxa"/>
            <w:shd w:val="clear" w:color="auto" w:fill="auto"/>
          </w:tcPr>
          <w:p w14:paraId="48ECFE7F" w14:textId="77777777" w:rsidR="007F1284" w:rsidRPr="000C62F0" w:rsidRDefault="007F1284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7F1284" w:rsidRPr="000C62F0" w14:paraId="2A525A98" w14:textId="77777777" w:rsidTr="0FF20535">
        <w:tc>
          <w:tcPr>
            <w:tcW w:w="895" w:type="dxa"/>
            <w:shd w:val="clear" w:color="auto" w:fill="auto"/>
          </w:tcPr>
          <w:p w14:paraId="6FE2AFAB" w14:textId="77777777" w:rsidR="007F1284" w:rsidRPr="000C62F0" w:rsidRDefault="007F1284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1.1.5</w:t>
            </w:r>
          </w:p>
        </w:tc>
        <w:tc>
          <w:tcPr>
            <w:tcW w:w="5367" w:type="dxa"/>
            <w:shd w:val="clear" w:color="auto" w:fill="auto"/>
          </w:tcPr>
          <w:p w14:paraId="667A15E0" w14:textId="77777777" w:rsidR="007F1284" w:rsidRPr="000C62F0" w:rsidRDefault="007F1284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มีอุปกรณ์และเครื่องมือที่เพียงพอต่อปริมาณการผลิต</w:t>
            </w:r>
          </w:p>
        </w:tc>
        <w:tc>
          <w:tcPr>
            <w:tcW w:w="1127" w:type="dxa"/>
            <w:shd w:val="clear" w:color="auto" w:fill="auto"/>
          </w:tcPr>
          <w:p w14:paraId="74A61BCC" w14:textId="77777777" w:rsidR="007F1284" w:rsidRPr="000C62F0" w:rsidRDefault="00253BC9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="007F1284"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ใช่</w:t>
            </w:r>
          </w:p>
          <w:p w14:paraId="238550C1" w14:textId="77777777" w:rsidR="007F1284" w:rsidRPr="000C62F0" w:rsidRDefault="007F1284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ไม่ใช่</w:t>
            </w:r>
          </w:p>
        </w:tc>
        <w:tc>
          <w:tcPr>
            <w:tcW w:w="2245" w:type="dxa"/>
            <w:shd w:val="clear" w:color="auto" w:fill="auto"/>
          </w:tcPr>
          <w:p w14:paraId="4C77C877" w14:textId="77777777" w:rsidR="007F1284" w:rsidRPr="000C62F0" w:rsidRDefault="007F1284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7F1284" w:rsidRPr="000C62F0" w14:paraId="61C57043" w14:textId="77777777" w:rsidTr="0FF20535">
        <w:tc>
          <w:tcPr>
            <w:tcW w:w="895" w:type="dxa"/>
            <w:shd w:val="clear" w:color="auto" w:fill="auto"/>
          </w:tcPr>
          <w:p w14:paraId="346A3922" w14:textId="77777777" w:rsidR="007F1284" w:rsidRPr="000C62F0" w:rsidRDefault="007F1284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1.1.6</w:t>
            </w:r>
          </w:p>
        </w:tc>
        <w:tc>
          <w:tcPr>
            <w:tcW w:w="5367" w:type="dxa"/>
            <w:shd w:val="clear" w:color="auto" w:fill="auto"/>
          </w:tcPr>
          <w:p w14:paraId="6A1EA4DE" w14:textId="77777777" w:rsidR="007F1284" w:rsidRPr="000C62F0" w:rsidRDefault="007F1284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มีโต๊ะที่แข็งแรง สามารถรับน้ำหนักได้ตามปริมาณการผลิต มีพื้นผิวทำด้วยวัสดุกันน้ำ ทำความสะอาดได้ง่าย ทนต่อกรด ด่าง และน้ำยาฆ่าเชื้อ</w:t>
            </w:r>
          </w:p>
        </w:tc>
        <w:tc>
          <w:tcPr>
            <w:tcW w:w="1127" w:type="dxa"/>
            <w:shd w:val="clear" w:color="auto" w:fill="auto"/>
          </w:tcPr>
          <w:p w14:paraId="34A7B87C" w14:textId="77777777" w:rsidR="007F1284" w:rsidRPr="000C62F0" w:rsidRDefault="00253BC9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="007F1284"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ใช่</w:t>
            </w:r>
          </w:p>
          <w:p w14:paraId="215D2CBD" w14:textId="77777777" w:rsidR="007F1284" w:rsidRPr="000C62F0" w:rsidRDefault="007F1284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ไม่ใช่</w:t>
            </w:r>
          </w:p>
        </w:tc>
        <w:tc>
          <w:tcPr>
            <w:tcW w:w="2245" w:type="dxa"/>
            <w:shd w:val="clear" w:color="auto" w:fill="auto"/>
          </w:tcPr>
          <w:p w14:paraId="0E8A1146" w14:textId="77777777" w:rsidR="007F1284" w:rsidRPr="000C62F0" w:rsidRDefault="007F1284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7F1284" w:rsidRPr="000C62F0" w14:paraId="7DA8A409" w14:textId="77777777" w:rsidTr="0FF20535">
        <w:tc>
          <w:tcPr>
            <w:tcW w:w="895" w:type="dxa"/>
            <w:shd w:val="clear" w:color="auto" w:fill="auto"/>
          </w:tcPr>
          <w:p w14:paraId="6E709F44" w14:textId="77777777" w:rsidR="007F1284" w:rsidRPr="000C62F0" w:rsidRDefault="007F1284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lastRenderedPageBreak/>
              <w:t>1.1.7</w:t>
            </w:r>
          </w:p>
        </w:tc>
        <w:tc>
          <w:tcPr>
            <w:tcW w:w="5367" w:type="dxa"/>
            <w:shd w:val="clear" w:color="auto" w:fill="auto"/>
          </w:tcPr>
          <w:p w14:paraId="719AE73D" w14:textId="77777777" w:rsidR="007F1284" w:rsidRPr="000C62F0" w:rsidRDefault="007F1284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มีเก้าอี้ที่นั่งได้อย่างมั่นคงแข็งแรง ทำด้วยวัสดุที่ไม่ดูดซับของเหลวและทำความสะอาดได้ง่าย มีขนาดพอเหมาะ และมีจำนวนเพียงพอต่อผู้ใช้งาน</w:t>
            </w:r>
          </w:p>
        </w:tc>
        <w:tc>
          <w:tcPr>
            <w:tcW w:w="1127" w:type="dxa"/>
            <w:shd w:val="clear" w:color="auto" w:fill="auto"/>
          </w:tcPr>
          <w:p w14:paraId="5EA612F5" w14:textId="77777777" w:rsidR="007F1284" w:rsidRPr="000C62F0" w:rsidRDefault="00253BC9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="007F1284"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ใช่</w:t>
            </w:r>
          </w:p>
          <w:p w14:paraId="24322E54" w14:textId="10B1800F" w:rsidR="007F1284" w:rsidRPr="000C62F0" w:rsidRDefault="008D7FB1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="007F1284"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ไม่ใช่</w:t>
            </w:r>
          </w:p>
        </w:tc>
        <w:tc>
          <w:tcPr>
            <w:tcW w:w="2245" w:type="dxa"/>
            <w:shd w:val="clear" w:color="auto" w:fill="auto"/>
          </w:tcPr>
          <w:p w14:paraId="34280084" w14:textId="77777777" w:rsidR="007F1284" w:rsidRPr="000C62F0" w:rsidRDefault="007F1284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7F1284" w:rsidRPr="000C62F0" w14:paraId="33A549B4" w14:textId="77777777" w:rsidTr="0FF20535">
        <w:tc>
          <w:tcPr>
            <w:tcW w:w="895" w:type="dxa"/>
            <w:shd w:val="clear" w:color="auto" w:fill="auto"/>
          </w:tcPr>
          <w:p w14:paraId="49A9F68A" w14:textId="77777777" w:rsidR="007F1284" w:rsidRPr="000C62F0" w:rsidRDefault="007F1284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1.1.8</w:t>
            </w:r>
          </w:p>
        </w:tc>
        <w:tc>
          <w:tcPr>
            <w:tcW w:w="5367" w:type="dxa"/>
            <w:shd w:val="clear" w:color="auto" w:fill="auto"/>
          </w:tcPr>
          <w:p w14:paraId="1863DCFC" w14:textId="77777777" w:rsidR="007F1284" w:rsidRPr="000C62F0" w:rsidRDefault="007F1284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มีอ่างล้างมือภายในบริเวณที่ปฏิบัติงาน แยกจากสาธารณะ</w:t>
            </w:r>
          </w:p>
        </w:tc>
        <w:tc>
          <w:tcPr>
            <w:tcW w:w="1127" w:type="dxa"/>
            <w:shd w:val="clear" w:color="auto" w:fill="auto"/>
          </w:tcPr>
          <w:p w14:paraId="4A2162A6" w14:textId="77777777" w:rsidR="007F1284" w:rsidRPr="000C62F0" w:rsidRDefault="001D5FA5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="007F1284"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มี</w:t>
            </w:r>
          </w:p>
          <w:p w14:paraId="7DD24F7F" w14:textId="77777777" w:rsidR="007F1284" w:rsidRPr="000C62F0" w:rsidRDefault="007F1284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ไม่มี</w:t>
            </w:r>
          </w:p>
        </w:tc>
        <w:tc>
          <w:tcPr>
            <w:tcW w:w="2245" w:type="dxa"/>
            <w:shd w:val="clear" w:color="auto" w:fill="auto"/>
          </w:tcPr>
          <w:p w14:paraId="0840A923" w14:textId="77777777" w:rsidR="007F1284" w:rsidRPr="000C62F0" w:rsidRDefault="007F1284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7F1284" w:rsidRPr="000C62F0" w14:paraId="5BAE403A" w14:textId="77777777" w:rsidTr="0FF20535">
        <w:tc>
          <w:tcPr>
            <w:tcW w:w="895" w:type="dxa"/>
            <w:shd w:val="clear" w:color="auto" w:fill="auto"/>
          </w:tcPr>
          <w:p w14:paraId="67095BC0" w14:textId="77777777" w:rsidR="007F1284" w:rsidRPr="000C62F0" w:rsidRDefault="007F1284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1.1.9</w:t>
            </w:r>
          </w:p>
        </w:tc>
        <w:tc>
          <w:tcPr>
            <w:tcW w:w="5367" w:type="dxa"/>
            <w:shd w:val="clear" w:color="auto" w:fill="auto"/>
          </w:tcPr>
          <w:p w14:paraId="6D11BB06" w14:textId="77777777" w:rsidR="007F1284" w:rsidRPr="000C62F0" w:rsidRDefault="007F1284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มีพื้นที่ บริเวณ หรือห้อง สำหรับทำความสะอาดอุปกรณ์หรือวัสดุที่ใช้งานแล้ว</w:t>
            </w:r>
          </w:p>
        </w:tc>
        <w:tc>
          <w:tcPr>
            <w:tcW w:w="1127" w:type="dxa"/>
            <w:shd w:val="clear" w:color="auto" w:fill="auto"/>
          </w:tcPr>
          <w:p w14:paraId="5C40D30F" w14:textId="77777777" w:rsidR="007F1284" w:rsidRPr="000C62F0" w:rsidRDefault="001D5FA5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="007F1284"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มี</w:t>
            </w:r>
          </w:p>
          <w:p w14:paraId="3DEDC648" w14:textId="77777777" w:rsidR="007F1284" w:rsidRPr="000C62F0" w:rsidRDefault="007F1284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ไม่มี</w:t>
            </w:r>
          </w:p>
        </w:tc>
        <w:tc>
          <w:tcPr>
            <w:tcW w:w="2245" w:type="dxa"/>
            <w:shd w:val="clear" w:color="auto" w:fill="auto"/>
          </w:tcPr>
          <w:p w14:paraId="65DC9E35" w14:textId="77777777" w:rsidR="007F1284" w:rsidRPr="000C62F0" w:rsidRDefault="007F1284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7F1284" w:rsidRPr="000C62F0" w14:paraId="6790F2CA" w14:textId="77777777" w:rsidTr="0FF20535">
        <w:tc>
          <w:tcPr>
            <w:tcW w:w="895" w:type="dxa"/>
            <w:shd w:val="clear" w:color="auto" w:fill="auto"/>
          </w:tcPr>
          <w:p w14:paraId="46E2DD44" w14:textId="77777777" w:rsidR="007F1284" w:rsidRPr="000C62F0" w:rsidRDefault="007F1284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1.1.10</w:t>
            </w:r>
          </w:p>
        </w:tc>
        <w:tc>
          <w:tcPr>
            <w:tcW w:w="5367" w:type="dxa"/>
            <w:shd w:val="clear" w:color="auto" w:fill="auto"/>
          </w:tcPr>
          <w:p w14:paraId="084F5EA3" w14:textId="77777777" w:rsidR="007F1284" w:rsidRPr="000C62F0" w:rsidRDefault="007F1284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มีพื้นที่ บริเวณ หรือห้อง สำหรับรวบรวมและจัดเก็บมูลฝอย โดยแยกมูลฝอยติดเชื้อออกจากมูลฝอยประเภทอื่น ๆ มีมาตรการในการป้องกันบุคคลที่ไม่เกี่ยวข้องและสัตว์เข้าถึงมูลฝอยดังกล่าว</w:t>
            </w:r>
          </w:p>
        </w:tc>
        <w:tc>
          <w:tcPr>
            <w:tcW w:w="1127" w:type="dxa"/>
            <w:shd w:val="clear" w:color="auto" w:fill="auto"/>
          </w:tcPr>
          <w:p w14:paraId="67EE3A07" w14:textId="77777777" w:rsidR="007F1284" w:rsidRPr="000C62F0" w:rsidRDefault="001D5FA5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="007F1284"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มี</w:t>
            </w:r>
          </w:p>
          <w:p w14:paraId="3934FBD4" w14:textId="77777777" w:rsidR="007F1284" w:rsidRPr="000C62F0" w:rsidRDefault="007F1284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ไม่มี</w:t>
            </w:r>
          </w:p>
        </w:tc>
        <w:tc>
          <w:tcPr>
            <w:tcW w:w="2245" w:type="dxa"/>
            <w:shd w:val="clear" w:color="auto" w:fill="auto"/>
          </w:tcPr>
          <w:p w14:paraId="40ADD353" w14:textId="77777777" w:rsidR="007F1284" w:rsidRPr="000C62F0" w:rsidRDefault="007F1284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7F1284" w:rsidRPr="000C62F0" w14:paraId="37F0F44A" w14:textId="77777777" w:rsidTr="0FF20535">
        <w:tc>
          <w:tcPr>
            <w:tcW w:w="895" w:type="dxa"/>
            <w:shd w:val="clear" w:color="auto" w:fill="auto"/>
          </w:tcPr>
          <w:p w14:paraId="3EBF0ED8" w14:textId="77777777" w:rsidR="007F1284" w:rsidRPr="000C62F0" w:rsidRDefault="007F1284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1.1.11</w:t>
            </w:r>
          </w:p>
        </w:tc>
        <w:tc>
          <w:tcPr>
            <w:tcW w:w="5367" w:type="dxa"/>
            <w:shd w:val="clear" w:color="auto" w:fill="auto"/>
          </w:tcPr>
          <w:p w14:paraId="42A937AE" w14:textId="77777777" w:rsidR="007F1284" w:rsidRPr="000C62F0" w:rsidRDefault="007F1284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มีเสียงและอุณหภูมิในระดับที่ไม่มีผลกระทบต่อการทำงานและสุขภาพของผู้ปฏิบัติงาน</w:t>
            </w:r>
          </w:p>
        </w:tc>
        <w:tc>
          <w:tcPr>
            <w:tcW w:w="1127" w:type="dxa"/>
            <w:shd w:val="clear" w:color="auto" w:fill="auto"/>
          </w:tcPr>
          <w:p w14:paraId="70C9E56D" w14:textId="77777777" w:rsidR="007F1284" w:rsidRPr="000C62F0" w:rsidRDefault="001D5FA5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="007F1284"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ใช่</w:t>
            </w:r>
          </w:p>
          <w:p w14:paraId="0C7370ED" w14:textId="77777777" w:rsidR="007F1284" w:rsidRPr="000C62F0" w:rsidRDefault="007F1284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ไม่ใช่</w:t>
            </w:r>
          </w:p>
        </w:tc>
        <w:tc>
          <w:tcPr>
            <w:tcW w:w="2245" w:type="dxa"/>
            <w:shd w:val="clear" w:color="auto" w:fill="auto"/>
          </w:tcPr>
          <w:p w14:paraId="43BFDDFC" w14:textId="77777777" w:rsidR="001D5FA5" w:rsidRPr="000C62F0" w:rsidRDefault="001D5FA5" w:rsidP="001D5FA5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เสียงไม่ดังเกินไป</w:t>
            </w:r>
          </w:p>
          <w:p w14:paraId="32B3D4A1" w14:textId="77777777" w:rsidR="007F1284" w:rsidRPr="000C62F0" w:rsidRDefault="001D5FA5" w:rsidP="001D5FA5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มีเครื่องปรับอากาศ</w:t>
            </w:r>
          </w:p>
        </w:tc>
      </w:tr>
      <w:tr w:rsidR="007F1284" w:rsidRPr="000C62F0" w14:paraId="15C789C1" w14:textId="77777777" w:rsidTr="0FF20535">
        <w:tc>
          <w:tcPr>
            <w:tcW w:w="895" w:type="dxa"/>
            <w:shd w:val="clear" w:color="auto" w:fill="auto"/>
          </w:tcPr>
          <w:p w14:paraId="31D87F85" w14:textId="77777777" w:rsidR="007F1284" w:rsidRPr="000C62F0" w:rsidRDefault="007F1284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1.1.12</w:t>
            </w:r>
          </w:p>
        </w:tc>
        <w:tc>
          <w:tcPr>
            <w:tcW w:w="5367" w:type="dxa"/>
            <w:shd w:val="clear" w:color="auto" w:fill="auto"/>
          </w:tcPr>
          <w:p w14:paraId="59A0D37A" w14:textId="77777777" w:rsidR="007F1284" w:rsidRPr="000C62F0" w:rsidRDefault="007F1284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มีแสงสว่างในระดับที่เพียงพอต่อการปฏิบัติงาน</w:t>
            </w:r>
          </w:p>
        </w:tc>
        <w:tc>
          <w:tcPr>
            <w:tcW w:w="1127" w:type="dxa"/>
            <w:shd w:val="clear" w:color="auto" w:fill="auto"/>
          </w:tcPr>
          <w:p w14:paraId="09DDD813" w14:textId="77777777" w:rsidR="007F1284" w:rsidRPr="000C62F0" w:rsidRDefault="001D5FA5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="007F1284"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ใช่</w:t>
            </w:r>
          </w:p>
          <w:p w14:paraId="1EB701D5" w14:textId="77777777" w:rsidR="007F1284" w:rsidRPr="000C62F0" w:rsidRDefault="007F1284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ไม่ใช่</w:t>
            </w:r>
          </w:p>
        </w:tc>
        <w:tc>
          <w:tcPr>
            <w:tcW w:w="2245" w:type="dxa"/>
            <w:shd w:val="clear" w:color="auto" w:fill="auto"/>
          </w:tcPr>
          <w:p w14:paraId="6DCE134E" w14:textId="77777777" w:rsidR="007F1284" w:rsidRPr="000C62F0" w:rsidRDefault="001D5FA5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ความสว่าง ณ บริเวณปฏิบัติงานเพียงพอ</w:t>
            </w:r>
          </w:p>
        </w:tc>
      </w:tr>
      <w:tr w:rsidR="007F1284" w:rsidRPr="000C62F0" w14:paraId="7B9F1B35" w14:textId="77777777" w:rsidTr="0FF20535">
        <w:tc>
          <w:tcPr>
            <w:tcW w:w="895" w:type="dxa"/>
            <w:shd w:val="clear" w:color="auto" w:fill="auto"/>
          </w:tcPr>
          <w:p w14:paraId="22FC72AD" w14:textId="77777777" w:rsidR="007F1284" w:rsidRPr="000C62F0" w:rsidRDefault="007F1284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1.1.13</w:t>
            </w:r>
          </w:p>
        </w:tc>
        <w:tc>
          <w:tcPr>
            <w:tcW w:w="5367" w:type="dxa"/>
            <w:shd w:val="clear" w:color="auto" w:fill="auto"/>
          </w:tcPr>
          <w:p w14:paraId="49C82E37" w14:textId="77777777" w:rsidR="007F1284" w:rsidRPr="000C62F0" w:rsidRDefault="00B9263A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มีการใช้สัตว์ทดลองในงานหรือไม่ </w:t>
            </w:r>
            <w:r w:rsidR="008F05E9"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(</w:t>
            </w:r>
            <w:r w:rsidR="007F1284"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หาก</w:t>
            </w:r>
            <w:r w:rsidR="007F1284" w:rsidRPr="000C62F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ไม่มี</w:t>
            </w:r>
            <w:r w:rsidR="007F1284"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ให้ข้ามไปข้อ 1.2</w:t>
            </w:r>
            <w:r w:rsidR="008F05E9"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</w:tc>
        <w:tc>
          <w:tcPr>
            <w:tcW w:w="1127" w:type="dxa"/>
            <w:shd w:val="clear" w:color="auto" w:fill="auto"/>
          </w:tcPr>
          <w:p w14:paraId="1FA1C5E1" w14:textId="77777777" w:rsidR="007F1284" w:rsidRPr="000C62F0" w:rsidRDefault="007F1284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มี</w:t>
            </w:r>
          </w:p>
          <w:p w14:paraId="1C3110AC" w14:textId="77777777" w:rsidR="007F1284" w:rsidRPr="000C62F0" w:rsidRDefault="001D5FA5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="007F1284"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ไม่มี</w:t>
            </w:r>
          </w:p>
        </w:tc>
        <w:tc>
          <w:tcPr>
            <w:tcW w:w="2245" w:type="dxa"/>
            <w:shd w:val="clear" w:color="auto" w:fill="auto"/>
          </w:tcPr>
          <w:p w14:paraId="21595859" w14:textId="77777777" w:rsidR="007F1284" w:rsidRPr="000C62F0" w:rsidRDefault="00C06D6C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ชนิดของสัตว์ที่</w:t>
            </w:r>
            <w:r w:rsidR="003B4387"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ใช้</w:t>
            </w:r>
          </w:p>
        </w:tc>
      </w:tr>
      <w:tr w:rsidR="008A11B1" w:rsidRPr="000C62F0" w14:paraId="4C327439" w14:textId="77777777" w:rsidTr="0FF20535">
        <w:tc>
          <w:tcPr>
            <w:tcW w:w="895" w:type="dxa"/>
            <w:shd w:val="clear" w:color="auto" w:fill="auto"/>
          </w:tcPr>
          <w:p w14:paraId="21E3A808" w14:textId="77777777" w:rsidR="008A11B1" w:rsidRPr="000C62F0" w:rsidRDefault="008A11B1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367" w:type="dxa"/>
            <w:shd w:val="clear" w:color="auto" w:fill="auto"/>
          </w:tcPr>
          <w:p w14:paraId="35B20469" w14:textId="77777777" w:rsidR="00B56541" w:rsidRPr="000C62F0" w:rsidRDefault="008A11B1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) ใช้ห้องเลี้ยงสัตว์ของศูนย์สัตว์ทดลอง มช</w:t>
            </w:r>
            <w:r w:rsidR="003A2E73"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</w:p>
          <w:p w14:paraId="09601141" w14:textId="77777777" w:rsidR="008A11B1" w:rsidRPr="000C62F0" w:rsidRDefault="008F05E9" w:rsidP="00202518">
            <w:pPr>
              <w:spacing w:after="0" w:line="240" w:lineRule="auto"/>
              <w:ind w:firstLine="272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(</w:t>
            </w:r>
            <w:r w:rsidR="00B56541"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ถ้า</w:t>
            </w:r>
            <w:r w:rsidR="00B56541" w:rsidRPr="000C62F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ใช่</w:t>
            </w:r>
            <w:r w:rsidR="00B56541"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ให้ข้ามไปทำข้อ 1.2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</w:tc>
        <w:tc>
          <w:tcPr>
            <w:tcW w:w="1127" w:type="dxa"/>
            <w:shd w:val="clear" w:color="auto" w:fill="auto"/>
          </w:tcPr>
          <w:p w14:paraId="4582ADAD" w14:textId="77777777" w:rsidR="008A11B1" w:rsidRPr="000C62F0" w:rsidRDefault="008A11B1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ใช่</w:t>
            </w:r>
          </w:p>
          <w:p w14:paraId="414D8F21" w14:textId="77777777" w:rsidR="008A11B1" w:rsidRPr="000C62F0" w:rsidRDefault="008A11B1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ไม่ใช่</w:t>
            </w:r>
          </w:p>
        </w:tc>
        <w:tc>
          <w:tcPr>
            <w:tcW w:w="2245" w:type="dxa"/>
            <w:shd w:val="clear" w:color="auto" w:fill="auto"/>
          </w:tcPr>
          <w:p w14:paraId="5778B130" w14:textId="77777777" w:rsidR="008A11B1" w:rsidRPr="000C62F0" w:rsidRDefault="008A11B1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8A11B1" w:rsidRPr="000C62F0" w14:paraId="4A9650CB" w14:textId="77777777" w:rsidTr="0FF20535">
        <w:tc>
          <w:tcPr>
            <w:tcW w:w="895" w:type="dxa"/>
            <w:shd w:val="clear" w:color="auto" w:fill="auto"/>
          </w:tcPr>
          <w:p w14:paraId="46A19D3A" w14:textId="77777777" w:rsidR="008A11B1" w:rsidRPr="000C62F0" w:rsidRDefault="008A11B1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367" w:type="dxa"/>
            <w:shd w:val="clear" w:color="auto" w:fill="auto"/>
          </w:tcPr>
          <w:p w14:paraId="411990D6" w14:textId="77777777" w:rsidR="008A11B1" w:rsidRPr="000C62F0" w:rsidRDefault="008A11B1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2) เป็นห้องเลี้ยงสัตว์ของหน่วยงาน</w:t>
            </w:r>
          </w:p>
        </w:tc>
        <w:tc>
          <w:tcPr>
            <w:tcW w:w="1127" w:type="dxa"/>
            <w:shd w:val="clear" w:color="auto" w:fill="auto"/>
          </w:tcPr>
          <w:p w14:paraId="0CD6489F" w14:textId="77777777" w:rsidR="008A11B1" w:rsidRPr="000C62F0" w:rsidRDefault="008A11B1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ใช่</w:t>
            </w:r>
          </w:p>
          <w:p w14:paraId="13ACBE4D" w14:textId="77777777" w:rsidR="008A11B1" w:rsidRPr="000C62F0" w:rsidRDefault="008A11B1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ไม่ใช่</w:t>
            </w:r>
          </w:p>
        </w:tc>
        <w:tc>
          <w:tcPr>
            <w:tcW w:w="2245" w:type="dxa"/>
            <w:shd w:val="clear" w:color="auto" w:fill="auto"/>
          </w:tcPr>
          <w:p w14:paraId="650D4ED6" w14:textId="77777777" w:rsidR="008A11B1" w:rsidRPr="000C62F0" w:rsidRDefault="008A11B1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8F05E9" w:rsidRPr="000C62F0" w14:paraId="71A5DF26" w14:textId="77777777" w:rsidTr="0FF20535">
        <w:tc>
          <w:tcPr>
            <w:tcW w:w="895" w:type="dxa"/>
            <w:vMerge w:val="restart"/>
            <w:shd w:val="clear" w:color="auto" w:fill="auto"/>
          </w:tcPr>
          <w:p w14:paraId="03A6488D" w14:textId="77777777" w:rsidR="008F05E9" w:rsidRPr="000C62F0" w:rsidRDefault="008F05E9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367" w:type="dxa"/>
            <w:shd w:val="clear" w:color="auto" w:fill="auto"/>
          </w:tcPr>
          <w:p w14:paraId="1D3A03AB" w14:textId="77777777" w:rsidR="008F05E9" w:rsidRPr="000C62F0" w:rsidRDefault="008F05E9" w:rsidP="00202518">
            <w:pPr>
              <w:spacing w:after="0" w:line="240" w:lineRule="auto"/>
              <w:ind w:left="272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2.1) เป็นห้องแยก ใช้เลี้ยงสัตว์อย่างเดียว ไม่ปะปนห้องอื่น </w:t>
            </w:r>
          </w:p>
        </w:tc>
        <w:tc>
          <w:tcPr>
            <w:tcW w:w="1127" w:type="dxa"/>
            <w:shd w:val="clear" w:color="auto" w:fill="auto"/>
          </w:tcPr>
          <w:p w14:paraId="55AB84AC" w14:textId="77777777" w:rsidR="008F05E9" w:rsidRPr="000C62F0" w:rsidRDefault="008F05E9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ใช่</w:t>
            </w:r>
          </w:p>
          <w:p w14:paraId="300D9440" w14:textId="77777777" w:rsidR="008F05E9" w:rsidRPr="000C62F0" w:rsidRDefault="008F05E9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ไม่ใช่</w:t>
            </w:r>
          </w:p>
        </w:tc>
        <w:tc>
          <w:tcPr>
            <w:tcW w:w="2245" w:type="dxa"/>
            <w:shd w:val="clear" w:color="auto" w:fill="auto"/>
          </w:tcPr>
          <w:p w14:paraId="13FD25F5" w14:textId="77777777" w:rsidR="008F05E9" w:rsidRPr="000C62F0" w:rsidRDefault="008F05E9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8F05E9" w:rsidRPr="000C62F0" w14:paraId="27DCE611" w14:textId="77777777" w:rsidTr="0FF20535">
        <w:tc>
          <w:tcPr>
            <w:tcW w:w="895" w:type="dxa"/>
            <w:vMerge/>
          </w:tcPr>
          <w:p w14:paraId="036EA906" w14:textId="77777777" w:rsidR="008F05E9" w:rsidRPr="000C62F0" w:rsidRDefault="008F05E9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367" w:type="dxa"/>
            <w:shd w:val="clear" w:color="auto" w:fill="auto"/>
          </w:tcPr>
          <w:p w14:paraId="4756F42A" w14:textId="77777777" w:rsidR="008F05E9" w:rsidRPr="000C62F0" w:rsidRDefault="008F05E9" w:rsidP="00202518">
            <w:pPr>
              <w:spacing w:after="0" w:line="240" w:lineRule="auto"/>
              <w:ind w:left="272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2.2) มีการหมุนเวียนอากาศและการควบคุมอุณหภูมิที่เหมาะสม</w:t>
            </w:r>
          </w:p>
        </w:tc>
        <w:tc>
          <w:tcPr>
            <w:tcW w:w="1127" w:type="dxa"/>
            <w:shd w:val="clear" w:color="auto" w:fill="auto"/>
          </w:tcPr>
          <w:p w14:paraId="6DE1D6CE" w14:textId="77777777" w:rsidR="008F05E9" w:rsidRPr="000C62F0" w:rsidRDefault="008F05E9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ใช่</w:t>
            </w:r>
          </w:p>
          <w:p w14:paraId="0BFA9E17" w14:textId="77777777" w:rsidR="008F05E9" w:rsidRPr="000C62F0" w:rsidRDefault="008F05E9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ไม่ใช่</w:t>
            </w:r>
          </w:p>
        </w:tc>
        <w:tc>
          <w:tcPr>
            <w:tcW w:w="2245" w:type="dxa"/>
            <w:shd w:val="clear" w:color="auto" w:fill="auto"/>
          </w:tcPr>
          <w:p w14:paraId="288F9892" w14:textId="77777777" w:rsidR="008F05E9" w:rsidRPr="000C62F0" w:rsidRDefault="008F05E9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8F05E9" w:rsidRPr="000C62F0" w14:paraId="59C635CE" w14:textId="77777777" w:rsidTr="0FF20535">
        <w:tc>
          <w:tcPr>
            <w:tcW w:w="895" w:type="dxa"/>
            <w:vMerge/>
          </w:tcPr>
          <w:p w14:paraId="6072E986" w14:textId="77777777" w:rsidR="008F05E9" w:rsidRPr="000C62F0" w:rsidRDefault="008F05E9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367" w:type="dxa"/>
            <w:shd w:val="clear" w:color="auto" w:fill="auto"/>
          </w:tcPr>
          <w:p w14:paraId="3375A13B" w14:textId="77777777" w:rsidR="008F05E9" w:rsidRPr="000C62F0" w:rsidRDefault="008F05E9" w:rsidP="00202518">
            <w:pPr>
              <w:spacing w:after="0" w:line="240" w:lineRule="auto"/>
              <w:ind w:left="272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2.3) พื้นห้องทำด้วยวัสดุที่ทำความสะอาดง่าย ผิวเรียบ แข็งแรง รับน้ำหนักได้ ไม่ซึมซับน้ำ ทนกรดและด่าง</w:t>
            </w:r>
          </w:p>
        </w:tc>
        <w:tc>
          <w:tcPr>
            <w:tcW w:w="1127" w:type="dxa"/>
            <w:shd w:val="clear" w:color="auto" w:fill="auto"/>
          </w:tcPr>
          <w:p w14:paraId="42B72F52" w14:textId="77777777" w:rsidR="008F05E9" w:rsidRPr="000C62F0" w:rsidRDefault="008F05E9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ใช่</w:t>
            </w:r>
          </w:p>
          <w:p w14:paraId="089F434B" w14:textId="77777777" w:rsidR="008F05E9" w:rsidRPr="000C62F0" w:rsidRDefault="008F05E9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ไม่ใช่</w:t>
            </w:r>
          </w:p>
        </w:tc>
        <w:tc>
          <w:tcPr>
            <w:tcW w:w="2245" w:type="dxa"/>
            <w:shd w:val="clear" w:color="auto" w:fill="auto"/>
          </w:tcPr>
          <w:p w14:paraId="60E55A4D" w14:textId="77777777" w:rsidR="008F05E9" w:rsidRPr="000C62F0" w:rsidRDefault="008F05E9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8F05E9" w:rsidRPr="000C62F0" w14:paraId="4290AB83" w14:textId="77777777" w:rsidTr="0FF20535">
        <w:tc>
          <w:tcPr>
            <w:tcW w:w="895" w:type="dxa"/>
            <w:vMerge/>
          </w:tcPr>
          <w:p w14:paraId="240B0704" w14:textId="77777777" w:rsidR="008F05E9" w:rsidRPr="000C62F0" w:rsidRDefault="008F05E9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367" w:type="dxa"/>
            <w:shd w:val="clear" w:color="auto" w:fill="auto"/>
          </w:tcPr>
          <w:p w14:paraId="5618DC80" w14:textId="77777777" w:rsidR="008F05E9" w:rsidRPr="000C62F0" w:rsidRDefault="008F05E9" w:rsidP="00202518">
            <w:pPr>
              <w:spacing w:after="0" w:line="240" w:lineRule="auto"/>
              <w:ind w:left="272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2.4) มีช่องระบายน้ำที่พื้น แบบมีฝาปิดได้สนิท เปิดได้เมื่อต้องการระบายน้ำ</w:t>
            </w:r>
          </w:p>
        </w:tc>
        <w:tc>
          <w:tcPr>
            <w:tcW w:w="1127" w:type="dxa"/>
            <w:shd w:val="clear" w:color="auto" w:fill="auto"/>
          </w:tcPr>
          <w:p w14:paraId="12CFEF3F" w14:textId="77777777" w:rsidR="008F05E9" w:rsidRPr="000C62F0" w:rsidRDefault="008F05E9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ใช่</w:t>
            </w:r>
          </w:p>
          <w:p w14:paraId="4E1A0812" w14:textId="77777777" w:rsidR="008F05E9" w:rsidRPr="000C62F0" w:rsidRDefault="008F05E9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ไม่ใช่</w:t>
            </w:r>
          </w:p>
        </w:tc>
        <w:tc>
          <w:tcPr>
            <w:tcW w:w="2245" w:type="dxa"/>
            <w:shd w:val="clear" w:color="auto" w:fill="auto"/>
          </w:tcPr>
          <w:p w14:paraId="57B47F9E" w14:textId="77777777" w:rsidR="008F05E9" w:rsidRPr="000C62F0" w:rsidRDefault="008F05E9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8F05E9" w:rsidRPr="000C62F0" w14:paraId="5E9D64B8" w14:textId="77777777" w:rsidTr="0FF20535">
        <w:tc>
          <w:tcPr>
            <w:tcW w:w="895" w:type="dxa"/>
            <w:vMerge/>
          </w:tcPr>
          <w:p w14:paraId="431095A2" w14:textId="77777777" w:rsidR="008F05E9" w:rsidRPr="000C62F0" w:rsidRDefault="008F05E9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367" w:type="dxa"/>
            <w:shd w:val="clear" w:color="auto" w:fill="auto"/>
          </w:tcPr>
          <w:p w14:paraId="6E4947E8" w14:textId="77777777" w:rsidR="008F05E9" w:rsidRPr="000C62F0" w:rsidRDefault="008F05E9" w:rsidP="00202518">
            <w:pPr>
              <w:spacing w:after="0" w:line="240" w:lineRule="auto"/>
              <w:ind w:left="272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2.5) มีประตูที่ปิดเองได้</w:t>
            </w:r>
          </w:p>
        </w:tc>
        <w:tc>
          <w:tcPr>
            <w:tcW w:w="1127" w:type="dxa"/>
            <w:shd w:val="clear" w:color="auto" w:fill="auto"/>
          </w:tcPr>
          <w:p w14:paraId="0C588A3E" w14:textId="77777777" w:rsidR="008F05E9" w:rsidRPr="000C62F0" w:rsidRDefault="008F05E9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ใช่</w:t>
            </w:r>
          </w:p>
          <w:p w14:paraId="3BBC22D9" w14:textId="77777777" w:rsidR="008F05E9" w:rsidRPr="000C62F0" w:rsidRDefault="008F05E9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ไม่ใช่</w:t>
            </w:r>
          </w:p>
        </w:tc>
        <w:tc>
          <w:tcPr>
            <w:tcW w:w="2245" w:type="dxa"/>
            <w:shd w:val="clear" w:color="auto" w:fill="auto"/>
          </w:tcPr>
          <w:p w14:paraId="3B91ACC2" w14:textId="77777777" w:rsidR="008F05E9" w:rsidRPr="000C62F0" w:rsidRDefault="008F05E9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8F05E9" w:rsidRPr="000C62F0" w14:paraId="782500BD" w14:textId="77777777" w:rsidTr="0FF20535">
        <w:tc>
          <w:tcPr>
            <w:tcW w:w="895" w:type="dxa"/>
            <w:vMerge/>
          </w:tcPr>
          <w:p w14:paraId="572DC34E" w14:textId="77777777" w:rsidR="008F05E9" w:rsidRPr="000C62F0" w:rsidRDefault="008F05E9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367" w:type="dxa"/>
            <w:shd w:val="clear" w:color="auto" w:fill="auto"/>
          </w:tcPr>
          <w:p w14:paraId="11AA66B9" w14:textId="77777777" w:rsidR="008F05E9" w:rsidRPr="000C62F0" w:rsidRDefault="008F05E9" w:rsidP="00202518">
            <w:pPr>
              <w:spacing w:after="0" w:line="240" w:lineRule="auto"/>
              <w:ind w:left="272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2.6) ลักษณะสถานที่ อุปกรณ์ และการจัดการการเลี้ยง เป็นไปตาม กฎหมายว่าด้วยสัตว์เพื่องานทางวิทยาศาสตร์ หรือ มาตรฐาน ................................... (โปรดระบุ)</w:t>
            </w:r>
          </w:p>
        </w:tc>
        <w:tc>
          <w:tcPr>
            <w:tcW w:w="1127" w:type="dxa"/>
            <w:shd w:val="clear" w:color="auto" w:fill="auto"/>
          </w:tcPr>
          <w:p w14:paraId="51338373" w14:textId="77777777" w:rsidR="008F05E9" w:rsidRPr="000C62F0" w:rsidRDefault="008F05E9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ใช่</w:t>
            </w:r>
          </w:p>
          <w:p w14:paraId="4046AE1E" w14:textId="77777777" w:rsidR="008F05E9" w:rsidRPr="000C62F0" w:rsidRDefault="008F05E9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ไม่ใช่</w:t>
            </w:r>
          </w:p>
        </w:tc>
        <w:tc>
          <w:tcPr>
            <w:tcW w:w="2245" w:type="dxa"/>
            <w:shd w:val="clear" w:color="auto" w:fill="auto"/>
          </w:tcPr>
          <w:p w14:paraId="7292787B" w14:textId="77777777" w:rsidR="008F05E9" w:rsidRPr="000C62F0" w:rsidRDefault="008F05E9" w:rsidP="0020251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</w:tbl>
    <w:p w14:paraId="3E9A4ED1" w14:textId="77777777" w:rsidR="00E16E98" w:rsidRPr="000C62F0" w:rsidRDefault="00E16E98" w:rsidP="00D101F3">
      <w:pPr>
        <w:rPr>
          <w:rFonts w:ascii="TH SarabunPSK" w:hAnsi="TH SarabunPSK" w:cs="TH SarabunPSK"/>
          <w:sz w:val="32"/>
          <w:szCs w:val="32"/>
        </w:rPr>
      </w:pPr>
    </w:p>
    <w:p w14:paraId="40CE8104" w14:textId="77777777" w:rsidR="008F05E9" w:rsidRPr="000C62F0" w:rsidRDefault="008F05E9" w:rsidP="00D101F3">
      <w:pPr>
        <w:rPr>
          <w:rFonts w:ascii="TH SarabunPSK" w:hAnsi="TH SarabunPSK" w:cs="TH SarabunPSK"/>
          <w:sz w:val="32"/>
          <w:szCs w:val="32"/>
        </w:rPr>
      </w:pPr>
    </w:p>
    <w:p w14:paraId="4D384F2B" w14:textId="77777777" w:rsidR="003A2E73" w:rsidRPr="000C62F0" w:rsidRDefault="003A2E73" w:rsidP="00D101F3">
      <w:pPr>
        <w:rPr>
          <w:rFonts w:ascii="TH SarabunPSK" w:hAnsi="TH SarabunPSK" w:cs="TH SarabunPSK"/>
          <w:sz w:val="32"/>
          <w:szCs w:val="32"/>
        </w:rPr>
      </w:pPr>
    </w:p>
    <w:p w14:paraId="044200DD" w14:textId="77777777" w:rsidR="00D101F3" w:rsidRPr="000C62F0" w:rsidRDefault="0089338C" w:rsidP="008F05E9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 w:rsidRPr="000C62F0">
        <w:rPr>
          <w:rFonts w:ascii="TH SarabunPSK" w:hAnsi="TH SarabunPSK" w:cs="TH SarabunPSK"/>
          <w:b/>
          <w:bCs/>
          <w:sz w:val="32"/>
          <w:szCs w:val="32"/>
          <w:cs/>
        </w:rPr>
        <w:t xml:space="preserve">1.2 </w:t>
      </w:r>
      <w:r w:rsidR="00D101F3" w:rsidRPr="000C62F0">
        <w:rPr>
          <w:rFonts w:ascii="TH SarabunPSK" w:hAnsi="TH SarabunPSK" w:cs="TH SarabunPSK"/>
          <w:b/>
          <w:bCs/>
          <w:sz w:val="32"/>
          <w:szCs w:val="32"/>
          <w:cs/>
        </w:rPr>
        <w:t xml:space="preserve">เครื่องมือและอุปกรณ์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7"/>
        <w:gridCol w:w="5395"/>
        <w:gridCol w:w="1134"/>
        <w:gridCol w:w="2268"/>
      </w:tblGrid>
      <w:tr w:rsidR="00D70395" w:rsidRPr="000C62F0" w14:paraId="2A95F725" w14:textId="77777777" w:rsidTr="00202518">
        <w:trPr>
          <w:tblHeader/>
        </w:trPr>
        <w:tc>
          <w:tcPr>
            <w:tcW w:w="837" w:type="dxa"/>
            <w:shd w:val="clear" w:color="auto" w:fill="auto"/>
          </w:tcPr>
          <w:p w14:paraId="7327C266" w14:textId="77777777" w:rsidR="00D70395" w:rsidRPr="000C62F0" w:rsidRDefault="00D70395" w:rsidP="00202518">
            <w:pPr>
              <w:spacing w:after="0" w:line="340" w:lineRule="ex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0C62F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ที่</w:t>
            </w:r>
          </w:p>
        </w:tc>
        <w:tc>
          <w:tcPr>
            <w:tcW w:w="5395" w:type="dxa"/>
            <w:shd w:val="clear" w:color="auto" w:fill="auto"/>
          </w:tcPr>
          <w:p w14:paraId="5759B206" w14:textId="77777777" w:rsidR="00D70395" w:rsidRPr="000C62F0" w:rsidRDefault="00D70395" w:rsidP="00202518">
            <w:pPr>
              <w:spacing w:after="0" w:line="340" w:lineRule="ex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0C62F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รายละเอียด</w:t>
            </w:r>
          </w:p>
        </w:tc>
        <w:tc>
          <w:tcPr>
            <w:tcW w:w="1134" w:type="dxa"/>
            <w:shd w:val="clear" w:color="auto" w:fill="auto"/>
          </w:tcPr>
          <w:p w14:paraId="270F6A78" w14:textId="77777777" w:rsidR="00D70395" w:rsidRPr="000C62F0" w:rsidRDefault="00D70395" w:rsidP="00202518">
            <w:pPr>
              <w:spacing w:after="0" w:line="340" w:lineRule="ex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0C62F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สภาพ</w:t>
            </w:r>
          </w:p>
        </w:tc>
        <w:tc>
          <w:tcPr>
            <w:tcW w:w="2268" w:type="dxa"/>
            <w:shd w:val="clear" w:color="auto" w:fill="auto"/>
          </w:tcPr>
          <w:p w14:paraId="157452B7" w14:textId="77777777" w:rsidR="00D70395" w:rsidRPr="000C62F0" w:rsidRDefault="00D70395" w:rsidP="00202518">
            <w:pPr>
              <w:spacing w:after="0" w:line="340" w:lineRule="ex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0C62F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หมายเหตุ</w:t>
            </w:r>
          </w:p>
        </w:tc>
      </w:tr>
      <w:tr w:rsidR="002C4C15" w:rsidRPr="000C62F0" w14:paraId="091B0C82" w14:textId="77777777" w:rsidTr="00202518">
        <w:tc>
          <w:tcPr>
            <w:tcW w:w="837" w:type="dxa"/>
            <w:shd w:val="clear" w:color="auto" w:fill="auto"/>
          </w:tcPr>
          <w:p w14:paraId="563716EA" w14:textId="77777777" w:rsidR="002C4C15" w:rsidRPr="000C62F0" w:rsidRDefault="002C4C15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1.2.1</w:t>
            </w:r>
          </w:p>
        </w:tc>
        <w:tc>
          <w:tcPr>
            <w:tcW w:w="5395" w:type="dxa"/>
            <w:shd w:val="clear" w:color="auto" w:fill="auto"/>
          </w:tcPr>
          <w:p w14:paraId="1A76EBFF" w14:textId="77777777" w:rsidR="002C4C15" w:rsidRPr="000C62F0" w:rsidRDefault="002C4C15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ภาชนะบรรจุที่มีฝาปิดสนิท ไม่รั่วซึม</w:t>
            </w:r>
          </w:p>
        </w:tc>
        <w:tc>
          <w:tcPr>
            <w:tcW w:w="1134" w:type="dxa"/>
            <w:shd w:val="clear" w:color="auto" w:fill="auto"/>
          </w:tcPr>
          <w:p w14:paraId="5F485912" w14:textId="77777777" w:rsidR="002C4C15" w:rsidRPr="000C62F0" w:rsidRDefault="004247ED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="002C4C15"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ใช่</w:t>
            </w:r>
          </w:p>
          <w:p w14:paraId="758DF3A8" w14:textId="77777777" w:rsidR="002C4C15" w:rsidRPr="000C62F0" w:rsidRDefault="002C4C15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ไม่ใช่</w:t>
            </w:r>
          </w:p>
        </w:tc>
        <w:tc>
          <w:tcPr>
            <w:tcW w:w="2268" w:type="dxa"/>
            <w:shd w:val="clear" w:color="auto" w:fill="auto"/>
          </w:tcPr>
          <w:p w14:paraId="61C9785A" w14:textId="77777777" w:rsidR="002C4C15" w:rsidRPr="000C62F0" w:rsidRDefault="002C4C15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2C4C15" w:rsidRPr="000C62F0" w14:paraId="5E29319C" w14:textId="77777777" w:rsidTr="00202518">
        <w:tc>
          <w:tcPr>
            <w:tcW w:w="837" w:type="dxa"/>
            <w:shd w:val="clear" w:color="auto" w:fill="auto"/>
          </w:tcPr>
          <w:p w14:paraId="6DBB9BB5" w14:textId="77777777" w:rsidR="002C4C15" w:rsidRPr="000C62F0" w:rsidRDefault="002C4C15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1.2.2</w:t>
            </w:r>
          </w:p>
        </w:tc>
        <w:tc>
          <w:tcPr>
            <w:tcW w:w="5395" w:type="dxa"/>
            <w:shd w:val="clear" w:color="auto" w:fill="auto"/>
          </w:tcPr>
          <w:p w14:paraId="51516FB4" w14:textId="77777777" w:rsidR="002C4C15" w:rsidRPr="000C62F0" w:rsidRDefault="00E14C9B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มี</w:t>
            </w:r>
            <w:r w:rsidR="002C4C15"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เครื่องมือและอุปกรณ์ที่เหมาะสมสำหรับจัดเก็บภาชนะบรรจุ</w:t>
            </w:r>
          </w:p>
        </w:tc>
        <w:tc>
          <w:tcPr>
            <w:tcW w:w="1134" w:type="dxa"/>
            <w:shd w:val="clear" w:color="auto" w:fill="auto"/>
          </w:tcPr>
          <w:p w14:paraId="3C373D75" w14:textId="77777777" w:rsidR="002C4C15" w:rsidRPr="000C62F0" w:rsidRDefault="004247ED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="002C4C15"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ใช่</w:t>
            </w:r>
          </w:p>
          <w:p w14:paraId="2E3D8F04" w14:textId="77777777" w:rsidR="002C4C15" w:rsidRPr="000C62F0" w:rsidRDefault="002C4C15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ไม่ใช่</w:t>
            </w:r>
          </w:p>
        </w:tc>
        <w:tc>
          <w:tcPr>
            <w:tcW w:w="2268" w:type="dxa"/>
            <w:shd w:val="clear" w:color="auto" w:fill="auto"/>
          </w:tcPr>
          <w:p w14:paraId="0AA45A4F" w14:textId="77777777" w:rsidR="002C4C15" w:rsidRPr="000C62F0" w:rsidRDefault="002C4C15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2C4C15" w:rsidRPr="000C62F0" w14:paraId="33B1A2DD" w14:textId="77777777" w:rsidTr="00202518">
        <w:tc>
          <w:tcPr>
            <w:tcW w:w="837" w:type="dxa"/>
            <w:shd w:val="clear" w:color="auto" w:fill="auto"/>
          </w:tcPr>
          <w:p w14:paraId="6D610E41" w14:textId="77777777" w:rsidR="002C4C15" w:rsidRPr="000C62F0" w:rsidRDefault="002C4C15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1.2.3</w:t>
            </w:r>
          </w:p>
        </w:tc>
        <w:tc>
          <w:tcPr>
            <w:tcW w:w="5395" w:type="dxa"/>
            <w:shd w:val="clear" w:color="auto" w:fill="auto"/>
          </w:tcPr>
          <w:p w14:paraId="3F6CB29F" w14:textId="77777777" w:rsidR="002C4C15" w:rsidRPr="000C62F0" w:rsidRDefault="00E14C9B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มี</w:t>
            </w:r>
            <w:r w:rsidR="002C4C15"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เครื่องมือและอุปกรณ์สำหรับการขนส่งหรือเคลื่อนย้าย ซึ่งสามารถป้องกันการตกหล่นของภาชนะบรรจุ</w:t>
            </w:r>
          </w:p>
        </w:tc>
        <w:tc>
          <w:tcPr>
            <w:tcW w:w="1134" w:type="dxa"/>
            <w:shd w:val="clear" w:color="auto" w:fill="auto"/>
          </w:tcPr>
          <w:p w14:paraId="480D63E4" w14:textId="77777777" w:rsidR="002C4C15" w:rsidRPr="000C62F0" w:rsidRDefault="004247ED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="002C4C15"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มี</w:t>
            </w:r>
          </w:p>
          <w:p w14:paraId="44BDEB68" w14:textId="77777777" w:rsidR="002C4C15" w:rsidRPr="000C62F0" w:rsidRDefault="002C4C15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ไม่มี</w:t>
            </w:r>
          </w:p>
        </w:tc>
        <w:tc>
          <w:tcPr>
            <w:tcW w:w="2268" w:type="dxa"/>
            <w:shd w:val="clear" w:color="auto" w:fill="auto"/>
          </w:tcPr>
          <w:p w14:paraId="44FCDCDB" w14:textId="77777777" w:rsidR="002C4C15" w:rsidRPr="000C62F0" w:rsidRDefault="002C4C15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2C4C15" w:rsidRPr="000C62F0" w14:paraId="029288EB" w14:textId="77777777" w:rsidTr="00202518">
        <w:tc>
          <w:tcPr>
            <w:tcW w:w="837" w:type="dxa"/>
            <w:shd w:val="clear" w:color="auto" w:fill="auto"/>
          </w:tcPr>
          <w:p w14:paraId="40C1C1F1" w14:textId="77777777" w:rsidR="002C4C15" w:rsidRPr="000C62F0" w:rsidRDefault="002C4C15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1.2.4</w:t>
            </w:r>
          </w:p>
        </w:tc>
        <w:tc>
          <w:tcPr>
            <w:tcW w:w="5395" w:type="dxa"/>
            <w:shd w:val="clear" w:color="auto" w:fill="auto"/>
          </w:tcPr>
          <w:p w14:paraId="643A033B" w14:textId="77777777" w:rsidR="002C4C15" w:rsidRPr="000C62F0" w:rsidRDefault="00E14C9B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มี</w:t>
            </w:r>
            <w:r w:rsidR="002C4C15"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ถังขยะที่มีฝาปิดซึ่งสามารถเปิดได้โดยไม่ใช้มือสัมผัส</w:t>
            </w:r>
          </w:p>
        </w:tc>
        <w:tc>
          <w:tcPr>
            <w:tcW w:w="1134" w:type="dxa"/>
            <w:shd w:val="clear" w:color="auto" w:fill="auto"/>
          </w:tcPr>
          <w:p w14:paraId="209ACF9E" w14:textId="77777777" w:rsidR="002C4C15" w:rsidRPr="000C62F0" w:rsidRDefault="004247ED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="002C4C15"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มี</w:t>
            </w:r>
          </w:p>
          <w:p w14:paraId="6E1BAA6D" w14:textId="77777777" w:rsidR="002C4C15" w:rsidRPr="000C62F0" w:rsidRDefault="002C4C15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ไม่มี</w:t>
            </w:r>
          </w:p>
        </w:tc>
        <w:tc>
          <w:tcPr>
            <w:tcW w:w="2268" w:type="dxa"/>
            <w:shd w:val="clear" w:color="auto" w:fill="auto"/>
          </w:tcPr>
          <w:p w14:paraId="3666031F" w14:textId="77777777" w:rsidR="002C4C15" w:rsidRPr="000C62F0" w:rsidRDefault="002C4C15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2C4C15" w:rsidRPr="000C62F0" w14:paraId="0FDAE3DA" w14:textId="77777777" w:rsidTr="00202518">
        <w:tc>
          <w:tcPr>
            <w:tcW w:w="837" w:type="dxa"/>
            <w:shd w:val="clear" w:color="auto" w:fill="auto"/>
          </w:tcPr>
          <w:p w14:paraId="4A9B4BE1" w14:textId="77777777" w:rsidR="002C4C15" w:rsidRPr="000C62F0" w:rsidRDefault="002C4C15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1.2.5</w:t>
            </w:r>
          </w:p>
        </w:tc>
        <w:tc>
          <w:tcPr>
            <w:tcW w:w="5395" w:type="dxa"/>
            <w:shd w:val="clear" w:color="auto" w:fill="auto"/>
          </w:tcPr>
          <w:p w14:paraId="42BACC89" w14:textId="77777777" w:rsidR="002C4C15" w:rsidRPr="000C62F0" w:rsidRDefault="00E14C9B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มี</w:t>
            </w:r>
            <w:r w:rsidR="002C4C15"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เครื่องมือและอุปกรณ์ในการทำลายเชื้อโรค เช่น หม้อนึ่งอัดไอน้ำ (</w:t>
            </w:r>
            <w:r w:rsidR="002C4C15" w:rsidRPr="000C62F0">
              <w:rPr>
                <w:rFonts w:ascii="TH SarabunPSK" w:hAnsi="TH SarabunPSK" w:cs="TH SarabunPSK"/>
                <w:sz w:val="32"/>
                <w:szCs w:val="32"/>
              </w:rPr>
              <w:t>autoclave</w:t>
            </w:r>
            <w:r w:rsidR="002C4C15"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) หรือวิธีการอื่นที่เหมาะสมเพื่อทำลายเชื้อโรค</w:t>
            </w:r>
          </w:p>
        </w:tc>
        <w:tc>
          <w:tcPr>
            <w:tcW w:w="1134" w:type="dxa"/>
            <w:shd w:val="clear" w:color="auto" w:fill="auto"/>
          </w:tcPr>
          <w:p w14:paraId="13456D6D" w14:textId="77777777" w:rsidR="002C4C15" w:rsidRPr="000C62F0" w:rsidRDefault="004247ED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="002C4C15"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มี</w:t>
            </w:r>
          </w:p>
          <w:p w14:paraId="6983B747" w14:textId="77777777" w:rsidR="002C4C15" w:rsidRPr="000C62F0" w:rsidRDefault="002C4C15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ไม่มี</w:t>
            </w:r>
          </w:p>
        </w:tc>
        <w:tc>
          <w:tcPr>
            <w:tcW w:w="2268" w:type="dxa"/>
            <w:shd w:val="clear" w:color="auto" w:fill="auto"/>
          </w:tcPr>
          <w:p w14:paraId="7D1AFFF9" w14:textId="77777777" w:rsidR="002C4C15" w:rsidRPr="000C62F0" w:rsidRDefault="004247ED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มี</w:t>
            </w:r>
            <w:r w:rsidRPr="000C62F0">
              <w:rPr>
                <w:rFonts w:ascii="TH SarabunPSK" w:hAnsi="TH SarabunPSK" w:cs="TH SarabunPSK"/>
                <w:sz w:val="32"/>
                <w:szCs w:val="32"/>
              </w:rPr>
              <w:t xml:space="preserve"> autoclave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อยู่ภายในอาคาร</w:t>
            </w:r>
          </w:p>
        </w:tc>
      </w:tr>
      <w:tr w:rsidR="002C4C15" w:rsidRPr="000C62F0" w14:paraId="6EE0C328" w14:textId="77777777" w:rsidTr="00202518">
        <w:tc>
          <w:tcPr>
            <w:tcW w:w="837" w:type="dxa"/>
            <w:shd w:val="clear" w:color="auto" w:fill="auto"/>
          </w:tcPr>
          <w:p w14:paraId="5B63E75A" w14:textId="77777777" w:rsidR="002C4C15" w:rsidRPr="000C62F0" w:rsidRDefault="002C4C15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1.2.6</w:t>
            </w:r>
          </w:p>
        </w:tc>
        <w:tc>
          <w:tcPr>
            <w:tcW w:w="5395" w:type="dxa"/>
            <w:shd w:val="clear" w:color="auto" w:fill="auto"/>
          </w:tcPr>
          <w:p w14:paraId="22AF5AA3" w14:textId="77777777" w:rsidR="002C4C15" w:rsidRPr="000C62F0" w:rsidRDefault="00E14C9B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มี</w:t>
            </w:r>
            <w:r w:rsidR="002C4C15"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อุปกรณ์หรือน้ำเกลือสำหรับล้างตา</w:t>
            </w:r>
          </w:p>
        </w:tc>
        <w:tc>
          <w:tcPr>
            <w:tcW w:w="1134" w:type="dxa"/>
            <w:shd w:val="clear" w:color="auto" w:fill="auto"/>
          </w:tcPr>
          <w:p w14:paraId="3C34EB1E" w14:textId="77777777" w:rsidR="002C4C15" w:rsidRPr="000C62F0" w:rsidRDefault="004247ED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="002C4C15"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มี</w:t>
            </w:r>
          </w:p>
          <w:p w14:paraId="552CB7D0" w14:textId="77777777" w:rsidR="002C4C15" w:rsidRPr="000C62F0" w:rsidRDefault="002C4C15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ไม่มี</w:t>
            </w:r>
          </w:p>
        </w:tc>
        <w:tc>
          <w:tcPr>
            <w:tcW w:w="2268" w:type="dxa"/>
            <w:shd w:val="clear" w:color="auto" w:fill="auto"/>
          </w:tcPr>
          <w:p w14:paraId="2F947F34" w14:textId="77777777" w:rsidR="002C4C15" w:rsidRPr="000C62F0" w:rsidRDefault="004247ED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เป็นน้ำเกลือชนิดขวดแบบบีบใช้ได้ทันที</w:t>
            </w:r>
          </w:p>
        </w:tc>
      </w:tr>
      <w:tr w:rsidR="002C4C15" w:rsidRPr="000C62F0" w14:paraId="1CE48775" w14:textId="77777777" w:rsidTr="00202518">
        <w:tc>
          <w:tcPr>
            <w:tcW w:w="837" w:type="dxa"/>
            <w:shd w:val="clear" w:color="auto" w:fill="auto"/>
          </w:tcPr>
          <w:p w14:paraId="3FABCA7F" w14:textId="77777777" w:rsidR="002C4C15" w:rsidRPr="000C62F0" w:rsidRDefault="002C4C15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1.2.7</w:t>
            </w:r>
          </w:p>
        </w:tc>
        <w:tc>
          <w:tcPr>
            <w:tcW w:w="5395" w:type="dxa"/>
            <w:shd w:val="clear" w:color="auto" w:fill="auto"/>
          </w:tcPr>
          <w:p w14:paraId="3C843271" w14:textId="77777777" w:rsidR="002C4C15" w:rsidRPr="000C62F0" w:rsidRDefault="00E14C9B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มี</w:t>
            </w:r>
            <w:r w:rsidR="002C4C15"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ชุดปฐมพยาบาล</w:t>
            </w:r>
          </w:p>
        </w:tc>
        <w:tc>
          <w:tcPr>
            <w:tcW w:w="1134" w:type="dxa"/>
            <w:shd w:val="clear" w:color="auto" w:fill="auto"/>
          </w:tcPr>
          <w:p w14:paraId="368FFDC1" w14:textId="77777777" w:rsidR="002C4C15" w:rsidRPr="000C62F0" w:rsidRDefault="004247ED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="002C4C15"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มี</w:t>
            </w:r>
          </w:p>
          <w:p w14:paraId="4D06B3BF" w14:textId="77777777" w:rsidR="002C4C15" w:rsidRPr="000C62F0" w:rsidRDefault="002C4C15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ไม่มี</w:t>
            </w:r>
          </w:p>
        </w:tc>
        <w:tc>
          <w:tcPr>
            <w:tcW w:w="2268" w:type="dxa"/>
            <w:shd w:val="clear" w:color="auto" w:fill="auto"/>
          </w:tcPr>
          <w:p w14:paraId="152A900A" w14:textId="77777777" w:rsidR="002C4C15" w:rsidRPr="000C62F0" w:rsidRDefault="002C4C15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2C4C15" w:rsidRPr="000C62F0" w14:paraId="78EA1EEF" w14:textId="77777777" w:rsidTr="00202518">
        <w:tc>
          <w:tcPr>
            <w:tcW w:w="837" w:type="dxa"/>
            <w:shd w:val="clear" w:color="auto" w:fill="auto"/>
          </w:tcPr>
          <w:p w14:paraId="062D5359" w14:textId="77777777" w:rsidR="002C4C15" w:rsidRPr="000C62F0" w:rsidRDefault="002C4C15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1.2.8</w:t>
            </w:r>
          </w:p>
        </w:tc>
        <w:tc>
          <w:tcPr>
            <w:tcW w:w="5395" w:type="dxa"/>
            <w:shd w:val="clear" w:color="auto" w:fill="auto"/>
          </w:tcPr>
          <w:p w14:paraId="13E32785" w14:textId="77777777" w:rsidR="002C4C15" w:rsidRPr="000C62F0" w:rsidRDefault="00E14C9B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มี</w:t>
            </w:r>
            <w:r w:rsidR="002C4C15"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ชุดจัดการสารชีวภาพรั่วไหล (</w:t>
            </w:r>
            <w:r w:rsidR="002C4C15" w:rsidRPr="000C62F0">
              <w:rPr>
                <w:rFonts w:ascii="TH SarabunPSK" w:hAnsi="TH SarabunPSK" w:cs="TH SarabunPSK"/>
                <w:sz w:val="32"/>
                <w:szCs w:val="32"/>
              </w:rPr>
              <w:t>biological spill kit</w:t>
            </w:r>
            <w:r w:rsidR="002C4C15"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</w:tc>
        <w:tc>
          <w:tcPr>
            <w:tcW w:w="1134" w:type="dxa"/>
            <w:shd w:val="clear" w:color="auto" w:fill="auto"/>
          </w:tcPr>
          <w:p w14:paraId="0C6FD6E9" w14:textId="77777777" w:rsidR="002C4C15" w:rsidRPr="000C62F0" w:rsidRDefault="004247ED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="002C4C15"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มี</w:t>
            </w:r>
          </w:p>
          <w:p w14:paraId="399467F6" w14:textId="77777777" w:rsidR="002C4C15" w:rsidRPr="000C62F0" w:rsidRDefault="002C4C15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ไม่มี</w:t>
            </w:r>
          </w:p>
        </w:tc>
        <w:tc>
          <w:tcPr>
            <w:tcW w:w="2268" w:type="dxa"/>
            <w:shd w:val="clear" w:color="auto" w:fill="auto"/>
          </w:tcPr>
          <w:p w14:paraId="0D650E81" w14:textId="77777777" w:rsidR="002C4C15" w:rsidRPr="000C62F0" w:rsidRDefault="002C4C15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แนบรายการของที่บรรจุภายในชุด</w:t>
            </w:r>
          </w:p>
        </w:tc>
      </w:tr>
      <w:tr w:rsidR="002C4C15" w:rsidRPr="000C62F0" w14:paraId="30715EB7" w14:textId="77777777" w:rsidTr="00202518">
        <w:tc>
          <w:tcPr>
            <w:tcW w:w="837" w:type="dxa"/>
            <w:shd w:val="clear" w:color="auto" w:fill="auto"/>
          </w:tcPr>
          <w:p w14:paraId="48B1C03E" w14:textId="77777777" w:rsidR="002C4C15" w:rsidRPr="000C62F0" w:rsidRDefault="002C4C15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1.2.9</w:t>
            </w:r>
          </w:p>
        </w:tc>
        <w:tc>
          <w:tcPr>
            <w:tcW w:w="5395" w:type="dxa"/>
            <w:shd w:val="clear" w:color="auto" w:fill="auto"/>
          </w:tcPr>
          <w:p w14:paraId="6628E975" w14:textId="77777777" w:rsidR="002C4C15" w:rsidRPr="000C62F0" w:rsidRDefault="002C4C15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กรณีมีการขนย้ายเชื้อโรคและพิษจากสัตว์ บรรจุในภาชนะหรือหีบห่อตามข้อกำหนด</w:t>
            </w:r>
          </w:p>
        </w:tc>
        <w:tc>
          <w:tcPr>
            <w:tcW w:w="1134" w:type="dxa"/>
            <w:shd w:val="clear" w:color="auto" w:fill="auto"/>
          </w:tcPr>
          <w:p w14:paraId="4A910CAA" w14:textId="77777777" w:rsidR="002C4C15" w:rsidRPr="000C62F0" w:rsidRDefault="004247ED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="002C4C15"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ใช่</w:t>
            </w:r>
          </w:p>
          <w:p w14:paraId="399FA376" w14:textId="77777777" w:rsidR="002C4C15" w:rsidRPr="000C62F0" w:rsidRDefault="002C4C15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ไม่ใช่</w:t>
            </w:r>
          </w:p>
        </w:tc>
        <w:tc>
          <w:tcPr>
            <w:tcW w:w="2268" w:type="dxa"/>
            <w:shd w:val="clear" w:color="auto" w:fill="auto"/>
          </w:tcPr>
          <w:p w14:paraId="3C4EA735" w14:textId="77777777" w:rsidR="002C4C15" w:rsidRPr="000C62F0" w:rsidRDefault="002C4C15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2C4C15" w:rsidRPr="000C62F0" w14:paraId="1008E067" w14:textId="77777777" w:rsidTr="00202518">
        <w:tc>
          <w:tcPr>
            <w:tcW w:w="837" w:type="dxa"/>
            <w:shd w:val="clear" w:color="auto" w:fill="auto"/>
          </w:tcPr>
          <w:p w14:paraId="084B70BE" w14:textId="77777777" w:rsidR="002C4C15" w:rsidRPr="000C62F0" w:rsidRDefault="002C4C15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1.2.10</w:t>
            </w:r>
          </w:p>
        </w:tc>
        <w:tc>
          <w:tcPr>
            <w:tcW w:w="5395" w:type="dxa"/>
            <w:shd w:val="clear" w:color="auto" w:fill="auto"/>
          </w:tcPr>
          <w:p w14:paraId="5130EFD4" w14:textId="77777777" w:rsidR="002C4C15" w:rsidRPr="000C62F0" w:rsidRDefault="002C4C15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ภาชนะบรรจุติดฉลากที่บ่งชี้ข้อมูลของเชื้อโรคหรือพิษจากสัตว์ ได้แก่ ชื่อวิทยาศาสตร์เป็นภาษาอังกฤษ และวันเดือนปีที่ผลิตหรือบรรจุ</w:t>
            </w:r>
          </w:p>
        </w:tc>
        <w:tc>
          <w:tcPr>
            <w:tcW w:w="1134" w:type="dxa"/>
            <w:shd w:val="clear" w:color="auto" w:fill="auto"/>
          </w:tcPr>
          <w:p w14:paraId="5D6D8ACE" w14:textId="77777777" w:rsidR="002C4C15" w:rsidRPr="000C62F0" w:rsidRDefault="004247ED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="002C4C15"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ใช่</w:t>
            </w:r>
          </w:p>
          <w:p w14:paraId="4E72E52A" w14:textId="77777777" w:rsidR="002C4C15" w:rsidRPr="000C62F0" w:rsidRDefault="002C4C15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ไม่ใช่</w:t>
            </w:r>
          </w:p>
        </w:tc>
        <w:tc>
          <w:tcPr>
            <w:tcW w:w="2268" w:type="dxa"/>
            <w:shd w:val="clear" w:color="auto" w:fill="auto"/>
          </w:tcPr>
          <w:p w14:paraId="28CE5E6A" w14:textId="77777777" w:rsidR="002C4C15" w:rsidRPr="000C62F0" w:rsidRDefault="002C4C15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2C4C15" w:rsidRPr="000C62F0" w14:paraId="78BDCEDD" w14:textId="77777777" w:rsidTr="00202518">
        <w:tc>
          <w:tcPr>
            <w:tcW w:w="837" w:type="dxa"/>
            <w:shd w:val="clear" w:color="auto" w:fill="auto"/>
          </w:tcPr>
          <w:p w14:paraId="3F95855E" w14:textId="77777777" w:rsidR="002C4C15" w:rsidRPr="000C62F0" w:rsidRDefault="002C4C15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1.2.11</w:t>
            </w:r>
          </w:p>
        </w:tc>
        <w:tc>
          <w:tcPr>
            <w:tcW w:w="5395" w:type="dxa"/>
            <w:shd w:val="clear" w:color="auto" w:fill="auto"/>
          </w:tcPr>
          <w:p w14:paraId="662A3898" w14:textId="77777777" w:rsidR="002C4C15" w:rsidRPr="000C62F0" w:rsidRDefault="002C4C15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มีการนำเข้า หรือส่งออก เชื้อโรคและพิษจากสัตว์</w:t>
            </w:r>
          </w:p>
        </w:tc>
        <w:tc>
          <w:tcPr>
            <w:tcW w:w="1134" w:type="dxa"/>
            <w:shd w:val="clear" w:color="auto" w:fill="auto"/>
          </w:tcPr>
          <w:p w14:paraId="7CCA0A10" w14:textId="77777777" w:rsidR="002C4C15" w:rsidRPr="000C62F0" w:rsidRDefault="002C4C15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มี</w:t>
            </w:r>
          </w:p>
          <w:p w14:paraId="6DF108C3" w14:textId="77777777" w:rsidR="002C4C15" w:rsidRPr="000C62F0" w:rsidRDefault="004247ED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="002C4C15"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ไม่มี</w:t>
            </w:r>
          </w:p>
        </w:tc>
        <w:tc>
          <w:tcPr>
            <w:tcW w:w="2268" w:type="dxa"/>
            <w:shd w:val="clear" w:color="auto" w:fill="auto"/>
          </w:tcPr>
          <w:p w14:paraId="52EA11E8" w14:textId="77777777" w:rsidR="002C4C15" w:rsidRPr="000C62F0" w:rsidRDefault="0032793A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แนบเอกสาร </w:t>
            </w:r>
            <w:r w:rsidRPr="000C62F0">
              <w:rPr>
                <w:rFonts w:ascii="TH SarabunPSK" w:hAnsi="TH SarabunPSK" w:cs="TH SarabunPSK"/>
                <w:sz w:val="32"/>
                <w:szCs w:val="32"/>
              </w:rPr>
              <w:t xml:space="preserve">MTA 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/ รายละเอียดของการนำเข้า หรือส่งออก</w:t>
            </w:r>
          </w:p>
        </w:tc>
      </w:tr>
    </w:tbl>
    <w:p w14:paraId="24B5EF78" w14:textId="77777777" w:rsidR="00D101F3" w:rsidRPr="000C62F0" w:rsidRDefault="0089338C" w:rsidP="00773EEF">
      <w:pPr>
        <w:spacing w:before="240" w:after="0"/>
        <w:rPr>
          <w:rFonts w:ascii="TH SarabunPSK" w:hAnsi="TH SarabunPSK" w:cs="TH SarabunPSK"/>
          <w:b/>
          <w:bCs/>
          <w:sz w:val="32"/>
          <w:szCs w:val="32"/>
        </w:rPr>
      </w:pPr>
      <w:r w:rsidRPr="000C62F0">
        <w:rPr>
          <w:rFonts w:ascii="TH SarabunPSK" w:hAnsi="TH SarabunPSK" w:cs="TH SarabunPSK"/>
          <w:b/>
          <w:bCs/>
          <w:sz w:val="32"/>
          <w:szCs w:val="32"/>
          <w:cs/>
        </w:rPr>
        <w:t>1.3. ร</w:t>
      </w:r>
      <w:r w:rsidR="00D101F3" w:rsidRPr="000C62F0">
        <w:rPr>
          <w:rFonts w:ascii="TH SarabunPSK" w:hAnsi="TH SarabunPSK" w:cs="TH SarabunPSK"/>
          <w:b/>
          <w:bCs/>
          <w:sz w:val="32"/>
          <w:szCs w:val="32"/>
          <w:cs/>
        </w:rPr>
        <w:t>ะบบ</w:t>
      </w:r>
      <w:r w:rsidRPr="000C62F0">
        <w:rPr>
          <w:rFonts w:ascii="TH SarabunPSK" w:hAnsi="TH SarabunPSK" w:cs="TH SarabunPSK"/>
          <w:b/>
          <w:bCs/>
          <w:sz w:val="32"/>
          <w:szCs w:val="32"/>
          <w:cs/>
        </w:rPr>
        <w:t>ความปลอดภัยและระบบคุณภาพในการดำ</w:t>
      </w:r>
      <w:r w:rsidR="00D101F3" w:rsidRPr="000C62F0">
        <w:rPr>
          <w:rFonts w:ascii="TH SarabunPSK" w:hAnsi="TH SarabunPSK" w:cs="TH SarabunPSK"/>
          <w:b/>
          <w:bCs/>
          <w:sz w:val="32"/>
          <w:szCs w:val="32"/>
          <w:cs/>
        </w:rPr>
        <w:t>เนินการ</w:t>
      </w:r>
    </w:p>
    <w:tbl>
      <w:tblPr>
        <w:tblW w:w="97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46"/>
        <w:gridCol w:w="5386"/>
        <w:gridCol w:w="1134"/>
        <w:gridCol w:w="2363"/>
      </w:tblGrid>
      <w:tr w:rsidR="00D70395" w:rsidRPr="000C62F0" w14:paraId="4D1D49A6" w14:textId="77777777" w:rsidTr="00202518">
        <w:trPr>
          <w:tblHeader/>
        </w:trPr>
        <w:tc>
          <w:tcPr>
            <w:tcW w:w="846" w:type="dxa"/>
            <w:shd w:val="clear" w:color="auto" w:fill="auto"/>
          </w:tcPr>
          <w:p w14:paraId="72B099BE" w14:textId="77777777" w:rsidR="00D70395" w:rsidRPr="000C62F0" w:rsidRDefault="00D70395" w:rsidP="00202518">
            <w:pPr>
              <w:spacing w:after="0" w:line="340" w:lineRule="ex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0C62F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ที่</w:t>
            </w:r>
          </w:p>
        </w:tc>
        <w:tc>
          <w:tcPr>
            <w:tcW w:w="5386" w:type="dxa"/>
            <w:shd w:val="clear" w:color="auto" w:fill="auto"/>
          </w:tcPr>
          <w:p w14:paraId="7C071557" w14:textId="77777777" w:rsidR="00D70395" w:rsidRPr="000C62F0" w:rsidRDefault="00D70395" w:rsidP="00202518">
            <w:pPr>
              <w:spacing w:after="0" w:line="340" w:lineRule="ex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0C62F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รายละเอียด</w:t>
            </w:r>
          </w:p>
        </w:tc>
        <w:tc>
          <w:tcPr>
            <w:tcW w:w="1134" w:type="dxa"/>
            <w:shd w:val="clear" w:color="auto" w:fill="auto"/>
          </w:tcPr>
          <w:p w14:paraId="36CAAC9B" w14:textId="77777777" w:rsidR="00D70395" w:rsidRPr="000C62F0" w:rsidRDefault="00D70395" w:rsidP="00202518">
            <w:pPr>
              <w:spacing w:after="0" w:line="340" w:lineRule="ex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0C62F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สภาพ</w:t>
            </w:r>
          </w:p>
        </w:tc>
        <w:tc>
          <w:tcPr>
            <w:tcW w:w="2363" w:type="dxa"/>
            <w:shd w:val="clear" w:color="auto" w:fill="auto"/>
          </w:tcPr>
          <w:p w14:paraId="184C95D8" w14:textId="77777777" w:rsidR="00D70395" w:rsidRPr="000C62F0" w:rsidRDefault="00D70395" w:rsidP="00202518">
            <w:pPr>
              <w:spacing w:after="0" w:line="340" w:lineRule="ex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0C62F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หมายเหตุ</w:t>
            </w:r>
          </w:p>
        </w:tc>
      </w:tr>
      <w:tr w:rsidR="004247ED" w:rsidRPr="000C62F0" w14:paraId="6A5B10AD" w14:textId="77777777" w:rsidTr="00202518">
        <w:tc>
          <w:tcPr>
            <w:tcW w:w="846" w:type="dxa"/>
            <w:shd w:val="clear" w:color="auto" w:fill="auto"/>
          </w:tcPr>
          <w:p w14:paraId="779F3866" w14:textId="77777777" w:rsidR="004247ED" w:rsidRPr="000C62F0" w:rsidRDefault="004247ED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1.3.1</w:t>
            </w:r>
          </w:p>
        </w:tc>
        <w:tc>
          <w:tcPr>
            <w:tcW w:w="5386" w:type="dxa"/>
            <w:shd w:val="clear" w:color="auto" w:fill="auto"/>
          </w:tcPr>
          <w:p w14:paraId="32438BC1" w14:textId="77777777" w:rsidR="004247ED" w:rsidRPr="000C62F0" w:rsidRDefault="004247ED" w:rsidP="00A701D3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มีการรักษาความปลอดภัยของสถานที่ผลิตหรือสถานที่มีไว้ในครอบครอง การควบคุมดูแลกระบวนการจัดเก็บ ผลิต นำเข้า ส่งออก ขาย นำผ่าน หรือมีไว้ในครอบครอง</w:t>
            </w:r>
          </w:p>
        </w:tc>
        <w:tc>
          <w:tcPr>
            <w:tcW w:w="1134" w:type="dxa"/>
            <w:shd w:val="clear" w:color="auto" w:fill="auto"/>
          </w:tcPr>
          <w:p w14:paraId="645537C3" w14:textId="77777777" w:rsidR="004247ED" w:rsidRPr="000C62F0" w:rsidRDefault="004247ED" w:rsidP="00A701D3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มี</w:t>
            </w:r>
          </w:p>
          <w:p w14:paraId="34492D13" w14:textId="77777777" w:rsidR="004247ED" w:rsidRPr="000C62F0" w:rsidRDefault="004247ED" w:rsidP="00A701D3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ไม่มี</w:t>
            </w:r>
          </w:p>
        </w:tc>
        <w:tc>
          <w:tcPr>
            <w:tcW w:w="2363" w:type="dxa"/>
            <w:shd w:val="clear" w:color="auto" w:fill="auto"/>
          </w:tcPr>
          <w:p w14:paraId="765307B1" w14:textId="77777777" w:rsidR="004247ED" w:rsidRPr="000C62F0" w:rsidRDefault="004247ED" w:rsidP="00A701D3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</w:rPr>
              <w:t>keycard</w:t>
            </w:r>
          </w:p>
        </w:tc>
      </w:tr>
      <w:tr w:rsidR="004247ED" w:rsidRPr="000C62F0" w14:paraId="27114C25" w14:textId="77777777" w:rsidTr="00202518">
        <w:tc>
          <w:tcPr>
            <w:tcW w:w="846" w:type="dxa"/>
            <w:shd w:val="clear" w:color="auto" w:fill="auto"/>
          </w:tcPr>
          <w:p w14:paraId="429BB4F5" w14:textId="77777777" w:rsidR="004247ED" w:rsidRPr="000C62F0" w:rsidRDefault="004247ED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1.3.2</w:t>
            </w:r>
          </w:p>
        </w:tc>
        <w:tc>
          <w:tcPr>
            <w:tcW w:w="5386" w:type="dxa"/>
            <w:shd w:val="clear" w:color="auto" w:fill="auto"/>
          </w:tcPr>
          <w:p w14:paraId="6A79FB5C" w14:textId="77777777" w:rsidR="004247ED" w:rsidRPr="000C62F0" w:rsidRDefault="004247ED" w:rsidP="00A701D3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มีมาตรการควบคุมการเข้าถึงโดยบุคคลอื่นที่ไม่เกี่ยวข้อง</w:t>
            </w:r>
          </w:p>
        </w:tc>
        <w:tc>
          <w:tcPr>
            <w:tcW w:w="1134" w:type="dxa"/>
            <w:shd w:val="clear" w:color="auto" w:fill="auto"/>
          </w:tcPr>
          <w:p w14:paraId="64ACE8E3" w14:textId="77777777" w:rsidR="004247ED" w:rsidRPr="000C62F0" w:rsidRDefault="004247ED" w:rsidP="00A701D3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มี</w:t>
            </w:r>
          </w:p>
          <w:p w14:paraId="586F3EF4" w14:textId="77777777" w:rsidR="004247ED" w:rsidRPr="000C62F0" w:rsidRDefault="004247ED" w:rsidP="00A701D3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ไม่มี</w:t>
            </w:r>
          </w:p>
        </w:tc>
        <w:tc>
          <w:tcPr>
            <w:tcW w:w="2363" w:type="dxa"/>
            <w:shd w:val="clear" w:color="auto" w:fill="auto"/>
          </w:tcPr>
          <w:p w14:paraId="3ECF0576" w14:textId="77777777" w:rsidR="004247ED" w:rsidRPr="000C62F0" w:rsidRDefault="004247ED" w:rsidP="00A701D3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</w:rPr>
              <w:t>keycard</w:t>
            </w:r>
          </w:p>
        </w:tc>
      </w:tr>
      <w:tr w:rsidR="004247ED" w:rsidRPr="000C62F0" w14:paraId="66C4FEF6" w14:textId="77777777" w:rsidTr="00202518">
        <w:tc>
          <w:tcPr>
            <w:tcW w:w="846" w:type="dxa"/>
            <w:shd w:val="clear" w:color="auto" w:fill="auto"/>
          </w:tcPr>
          <w:p w14:paraId="5DA2FDD5" w14:textId="77777777" w:rsidR="004247ED" w:rsidRPr="000C62F0" w:rsidRDefault="004247ED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1.3.3</w:t>
            </w:r>
          </w:p>
        </w:tc>
        <w:tc>
          <w:tcPr>
            <w:tcW w:w="5386" w:type="dxa"/>
            <w:shd w:val="clear" w:color="auto" w:fill="auto"/>
          </w:tcPr>
          <w:p w14:paraId="50F0BEC7" w14:textId="77777777" w:rsidR="004247ED" w:rsidRPr="000C62F0" w:rsidRDefault="004247ED" w:rsidP="00A701D3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มีการใช้อุปกรณ์ปกป้องส่วนบุคคลที่เหมาะสมตามหลักวิชาการ</w:t>
            </w:r>
          </w:p>
        </w:tc>
        <w:tc>
          <w:tcPr>
            <w:tcW w:w="1134" w:type="dxa"/>
            <w:shd w:val="clear" w:color="auto" w:fill="auto"/>
          </w:tcPr>
          <w:p w14:paraId="3ED3AF6F" w14:textId="77777777" w:rsidR="004247ED" w:rsidRPr="000C62F0" w:rsidRDefault="004247ED" w:rsidP="00A701D3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มี</w:t>
            </w:r>
          </w:p>
          <w:p w14:paraId="59FE18AE" w14:textId="77777777" w:rsidR="004247ED" w:rsidRPr="000C62F0" w:rsidRDefault="004247ED" w:rsidP="00A701D3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ไม่มี</w:t>
            </w:r>
          </w:p>
        </w:tc>
        <w:tc>
          <w:tcPr>
            <w:tcW w:w="2363" w:type="dxa"/>
            <w:shd w:val="clear" w:color="auto" w:fill="auto"/>
          </w:tcPr>
          <w:p w14:paraId="04059F82" w14:textId="77777777" w:rsidR="004247ED" w:rsidRPr="000C62F0" w:rsidRDefault="004247ED" w:rsidP="00A701D3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ถุงมือยาง</w:t>
            </w:r>
            <w:r w:rsidRPr="000C62F0">
              <w:rPr>
                <w:rFonts w:ascii="TH SarabunPSK" w:hAnsi="TH SarabunPSK" w:cs="TH SarabunPSK"/>
                <w:sz w:val="32"/>
                <w:szCs w:val="32"/>
              </w:rPr>
              <w:t xml:space="preserve">, Mask, 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เสื้อกาวน์</w:t>
            </w:r>
            <w:r w:rsidRPr="000C62F0">
              <w:rPr>
                <w:rFonts w:ascii="TH SarabunPSK" w:hAnsi="TH SarabunPSK" w:cs="TH SarabunPSK"/>
                <w:sz w:val="32"/>
                <w:szCs w:val="32"/>
              </w:rPr>
              <w:t xml:space="preserve">, </w:t>
            </w:r>
          </w:p>
        </w:tc>
      </w:tr>
      <w:tr w:rsidR="00F2600F" w:rsidRPr="000C62F0" w14:paraId="554DBE29" w14:textId="77777777" w:rsidTr="00202518">
        <w:tc>
          <w:tcPr>
            <w:tcW w:w="846" w:type="dxa"/>
            <w:shd w:val="clear" w:color="auto" w:fill="auto"/>
          </w:tcPr>
          <w:p w14:paraId="2E76212C" w14:textId="77777777" w:rsidR="00F2600F" w:rsidRPr="000C62F0" w:rsidRDefault="00F2600F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1.3.4</w:t>
            </w:r>
          </w:p>
        </w:tc>
        <w:tc>
          <w:tcPr>
            <w:tcW w:w="5386" w:type="dxa"/>
            <w:shd w:val="clear" w:color="auto" w:fill="auto"/>
          </w:tcPr>
          <w:p w14:paraId="04E36DDA" w14:textId="77777777" w:rsidR="00F2600F" w:rsidRPr="000C62F0" w:rsidRDefault="00F2600F" w:rsidP="00A701D3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มีการรวบรวม จัดเก็บ เคลื่อนย้าย และทำลายมูลฝอยติดเชื้อที่เป็นไปตามกฎหมายว่าด้วยการสาธารณสุข</w:t>
            </w:r>
          </w:p>
        </w:tc>
        <w:tc>
          <w:tcPr>
            <w:tcW w:w="1134" w:type="dxa"/>
            <w:shd w:val="clear" w:color="auto" w:fill="auto"/>
          </w:tcPr>
          <w:p w14:paraId="23FA0802" w14:textId="77777777" w:rsidR="00F2600F" w:rsidRPr="000C62F0" w:rsidRDefault="00F2600F" w:rsidP="00A701D3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มี</w:t>
            </w:r>
          </w:p>
          <w:p w14:paraId="4A11F6F6" w14:textId="77777777" w:rsidR="00F2600F" w:rsidRPr="000C62F0" w:rsidRDefault="00F2600F" w:rsidP="00A701D3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ไม่มี</w:t>
            </w:r>
          </w:p>
        </w:tc>
        <w:tc>
          <w:tcPr>
            <w:tcW w:w="2363" w:type="dxa"/>
            <w:shd w:val="clear" w:color="auto" w:fill="auto"/>
          </w:tcPr>
          <w:p w14:paraId="2E3C2B16" w14:textId="77777777" w:rsidR="00F2600F" w:rsidRPr="000C62F0" w:rsidRDefault="00F2600F" w:rsidP="00A701D3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แนบเอกสารวิธีการ</w:t>
            </w:r>
          </w:p>
        </w:tc>
      </w:tr>
      <w:tr w:rsidR="00F2600F" w:rsidRPr="000C62F0" w14:paraId="64CA834C" w14:textId="77777777" w:rsidTr="00202518">
        <w:tc>
          <w:tcPr>
            <w:tcW w:w="846" w:type="dxa"/>
            <w:shd w:val="clear" w:color="auto" w:fill="auto"/>
          </w:tcPr>
          <w:p w14:paraId="22851C90" w14:textId="77777777" w:rsidR="00F2600F" w:rsidRPr="000C62F0" w:rsidRDefault="00F2600F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lastRenderedPageBreak/>
              <w:t>1.3.5</w:t>
            </w:r>
          </w:p>
        </w:tc>
        <w:tc>
          <w:tcPr>
            <w:tcW w:w="5386" w:type="dxa"/>
            <w:shd w:val="clear" w:color="auto" w:fill="auto"/>
          </w:tcPr>
          <w:p w14:paraId="67A588D7" w14:textId="77777777" w:rsidR="00F2600F" w:rsidRPr="000C62F0" w:rsidRDefault="00F2600F" w:rsidP="00A701D3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มีการทำความสะอาดวัสดุ อุปกรณ์ สิ่งปนเปื้อนเชื้อโรคหรือพิษจากสัตว์ที่เหมาะสม ตามหลักวิชาการ</w:t>
            </w:r>
          </w:p>
        </w:tc>
        <w:tc>
          <w:tcPr>
            <w:tcW w:w="1134" w:type="dxa"/>
            <w:shd w:val="clear" w:color="auto" w:fill="auto"/>
          </w:tcPr>
          <w:p w14:paraId="547F99B7" w14:textId="77777777" w:rsidR="00F2600F" w:rsidRPr="000C62F0" w:rsidRDefault="00F2600F" w:rsidP="00A701D3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มี</w:t>
            </w:r>
          </w:p>
          <w:p w14:paraId="3E38D3C1" w14:textId="77777777" w:rsidR="00F2600F" w:rsidRPr="000C62F0" w:rsidRDefault="00F2600F" w:rsidP="00A701D3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ไม่มี</w:t>
            </w:r>
          </w:p>
        </w:tc>
        <w:tc>
          <w:tcPr>
            <w:tcW w:w="2363" w:type="dxa"/>
            <w:shd w:val="clear" w:color="auto" w:fill="auto"/>
          </w:tcPr>
          <w:p w14:paraId="25205786" w14:textId="77777777" w:rsidR="00F2600F" w:rsidRPr="000C62F0" w:rsidRDefault="00F2600F" w:rsidP="00A701D3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แนบเอกสารวิธีการและ </w:t>
            </w:r>
            <w:r w:rsidRPr="000C62F0">
              <w:rPr>
                <w:rFonts w:ascii="TH SarabunPSK" w:hAnsi="TH SarabunPSK" w:cs="TH SarabunPSK"/>
                <w:sz w:val="32"/>
                <w:szCs w:val="32"/>
              </w:rPr>
              <w:t xml:space="preserve">disinfectant 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ที่ใช้</w:t>
            </w:r>
          </w:p>
        </w:tc>
      </w:tr>
      <w:tr w:rsidR="00F2600F" w:rsidRPr="000C62F0" w14:paraId="07FBA34F" w14:textId="77777777" w:rsidTr="00202518">
        <w:tc>
          <w:tcPr>
            <w:tcW w:w="846" w:type="dxa"/>
            <w:shd w:val="clear" w:color="auto" w:fill="auto"/>
          </w:tcPr>
          <w:p w14:paraId="481BEFB9" w14:textId="77777777" w:rsidR="00F2600F" w:rsidRPr="000C62F0" w:rsidRDefault="00F2600F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1.3.6</w:t>
            </w:r>
          </w:p>
        </w:tc>
        <w:tc>
          <w:tcPr>
            <w:tcW w:w="5386" w:type="dxa"/>
            <w:shd w:val="clear" w:color="auto" w:fill="auto"/>
          </w:tcPr>
          <w:p w14:paraId="72C8625F" w14:textId="77777777" w:rsidR="00F2600F" w:rsidRPr="000C62F0" w:rsidRDefault="00F2600F" w:rsidP="00A701D3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มีการบันทึกรายการและจำนวนเชื้อโรคหรือพิษจากสัตว์ที่ผลิตหรือมีไว้ในครอบครอง</w:t>
            </w:r>
          </w:p>
        </w:tc>
        <w:tc>
          <w:tcPr>
            <w:tcW w:w="1134" w:type="dxa"/>
            <w:shd w:val="clear" w:color="auto" w:fill="auto"/>
          </w:tcPr>
          <w:p w14:paraId="0C72D25F" w14:textId="77777777" w:rsidR="00F2600F" w:rsidRPr="000C62F0" w:rsidRDefault="00F2600F" w:rsidP="00A701D3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มี</w:t>
            </w:r>
          </w:p>
          <w:p w14:paraId="2BFD43BB" w14:textId="77777777" w:rsidR="00F2600F" w:rsidRPr="000C62F0" w:rsidRDefault="00F2600F" w:rsidP="00A701D3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ไม่มี</w:t>
            </w:r>
          </w:p>
        </w:tc>
        <w:tc>
          <w:tcPr>
            <w:tcW w:w="2363" w:type="dxa"/>
            <w:shd w:val="clear" w:color="auto" w:fill="auto"/>
          </w:tcPr>
          <w:p w14:paraId="2E1C1FC5" w14:textId="77777777" w:rsidR="00F2600F" w:rsidRPr="000C62F0" w:rsidRDefault="00F2600F" w:rsidP="00A701D3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แนบสำเนาที่ส่งให้กรมวิทยาศาสตร์การแพทย์</w:t>
            </w:r>
          </w:p>
        </w:tc>
      </w:tr>
      <w:tr w:rsidR="00F2600F" w:rsidRPr="000C62F0" w14:paraId="6C5E4633" w14:textId="77777777" w:rsidTr="00202518">
        <w:tc>
          <w:tcPr>
            <w:tcW w:w="846" w:type="dxa"/>
            <w:shd w:val="clear" w:color="auto" w:fill="auto"/>
          </w:tcPr>
          <w:p w14:paraId="5BB4BFE6" w14:textId="77777777" w:rsidR="00F2600F" w:rsidRPr="000C62F0" w:rsidRDefault="00F2600F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1.3.7</w:t>
            </w:r>
          </w:p>
        </w:tc>
        <w:tc>
          <w:tcPr>
            <w:tcW w:w="5386" w:type="dxa"/>
            <w:shd w:val="clear" w:color="auto" w:fill="auto"/>
          </w:tcPr>
          <w:p w14:paraId="4032CF38" w14:textId="77777777" w:rsidR="00F2600F" w:rsidRPr="000C62F0" w:rsidRDefault="00F2600F" w:rsidP="00A701D3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มีการบันทึกการรายงานและการสอบสวนอุบัติเหตุจากการดำเนินการอย่างเหมาะสม</w:t>
            </w:r>
          </w:p>
        </w:tc>
        <w:tc>
          <w:tcPr>
            <w:tcW w:w="1134" w:type="dxa"/>
            <w:shd w:val="clear" w:color="auto" w:fill="auto"/>
          </w:tcPr>
          <w:p w14:paraId="78446A10" w14:textId="77777777" w:rsidR="00F2600F" w:rsidRPr="000C62F0" w:rsidRDefault="00F2600F" w:rsidP="00A701D3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มี</w:t>
            </w:r>
          </w:p>
          <w:p w14:paraId="73A5D607" w14:textId="77777777" w:rsidR="00F2600F" w:rsidRPr="000C62F0" w:rsidRDefault="00F2600F" w:rsidP="00A701D3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ไม่มี</w:t>
            </w:r>
          </w:p>
        </w:tc>
        <w:tc>
          <w:tcPr>
            <w:tcW w:w="2363" w:type="dxa"/>
            <w:shd w:val="clear" w:color="auto" w:fill="auto"/>
          </w:tcPr>
          <w:p w14:paraId="3C10D23D" w14:textId="77777777" w:rsidR="00F2600F" w:rsidRPr="000C62F0" w:rsidRDefault="00F2600F" w:rsidP="00A701D3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แนบสรุปรายงานในรอบปีที่ผ่านมา</w:t>
            </w:r>
          </w:p>
        </w:tc>
      </w:tr>
      <w:tr w:rsidR="00F2600F" w:rsidRPr="000C62F0" w14:paraId="4A240B7B" w14:textId="77777777" w:rsidTr="00202518">
        <w:tc>
          <w:tcPr>
            <w:tcW w:w="846" w:type="dxa"/>
            <w:shd w:val="clear" w:color="auto" w:fill="auto"/>
          </w:tcPr>
          <w:p w14:paraId="77B7FCC6" w14:textId="77777777" w:rsidR="00F2600F" w:rsidRPr="000C62F0" w:rsidRDefault="00F2600F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1.3.8</w:t>
            </w:r>
          </w:p>
        </w:tc>
        <w:tc>
          <w:tcPr>
            <w:tcW w:w="5386" w:type="dxa"/>
            <w:shd w:val="clear" w:color="auto" w:fill="auto"/>
          </w:tcPr>
          <w:p w14:paraId="686927A5" w14:textId="77777777" w:rsidR="00F2600F" w:rsidRPr="000C62F0" w:rsidRDefault="00F2600F" w:rsidP="00A701D3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มีวิธีปฏิบัติในการป้องกันและควบคุมสัตว์หรือแมลงในบริเวณสถานปฏิบัติการ</w:t>
            </w:r>
          </w:p>
        </w:tc>
        <w:tc>
          <w:tcPr>
            <w:tcW w:w="1134" w:type="dxa"/>
            <w:shd w:val="clear" w:color="auto" w:fill="auto"/>
          </w:tcPr>
          <w:p w14:paraId="2522DE8D" w14:textId="77777777" w:rsidR="00F2600F" w:rsidRPr="000C62F0" w:rsidRDefault="00F2600F" w:rsidP="00A701D3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มี</w:t>
            </w:r>
          </w:p>
          <w:p w14:paraId="45C0997E" w14:textId="77777777" w:rsidR="00F2600F" w:rsidRPr="000C62F0" w:rsidRDefault="00F2600F" w:rsidP="00A701D3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ไม่มี</w:t>
            </w:r>
          </w:p>
        </w:tc>
        <w:tc>
          <w:tcPr>
            <w:tcW w:w="2363" w:type="dxa"/>
            <w:shd w:val="clear" w:color="auto" w:fill="auto"/>
          </w:tcPr>
          <w:p w14:paraId="08CD618D" w14:textId="77777777" w:rsidR="00F2600F" w:rsidRPr="000C62F0" w:rsidRDefault="00F2600F" w:rsidP="00A701D3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แนบเอกสารวิธีการ</w:t>
            </w:r>
          </w:p>
        </w:tc>
      </w:tr>
      <w:tr w:rsidR="00995BAD" w:rsidRPr="000C62F0" w14:paraId="25FEE5E8" w14:textId="77777777" w:rsidTr="00202518">
        <w:tc>
          <w:tcPr>
            <w:tcW w:w="846" w:type="dxa"/>
            <w:shd w:val="clear" w:color="auto" w:fill="auto"/>
          </w:tcPr>
          <w:p w14:paraId="63D93C6E" w14:textId="77777777" w:rsidR="00995BAD" w:rsidRPr="000C62F0" w:rsidRDefault="00995BAD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1.3.9</w:t>
            </w:r>
          </w:p>
        </w:tc>
        <w:tc>
          <w:tcPr>
            <w:tcW w:w="5386" w:type="dxa"/>
            <w:shd w:val="clear" w:color="auto" w:fill="auto"/>
          </w:tcPr>
          <w:p w14:paraId="1FF0447E" w14:textId="77777777" w:rsidR="00995BAD" w:rsidRPr="000C62F0" w:rsidRDefault="00995BAD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มีมาตรการป้องกันการแพร่กระจายของเชื้อโรคหรือพิษจากสัตว์สู่สิ่งแวดล้อม</w:t>
            </w:r>
          </w:p>
        </w:tc>
        <w:tc>
          <w:tcPr>
            <w:tcW w:w="1134" w:type="dxa"/>
            <w:shd w:val="clear" w:color="auto" w:fill="auto"/>
          </w:tcPr>
          <w:p w14:paraId="5F806B44" w14:textId="77777777" w:rsidR="00995BAD" w:rsidRPr="000C62F0" w:rsidRDefault="00F2600F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="00995BAD"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มี</w:t>
            </w:r>
          </w:p>
          <w:p w14:paraId="5C9FF335" w14:textId="77777777" w:rsidR="00995BAD" w:rsidRPr="000C62F0" w:rsidRDefault="00995BAD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ไม่มี</w:t>
            </w:r>
          </w:p>
        </w:tc>
        <w:tc>
          <w:tcPr>
            <w:tcW w:w="2363" w:type="dxa"/>
            <w:shd w:val="clear" w:color="auto" w:fill="auto"/>
          </w:tcPr>
          <w:p w14:paraId="7F421A7B" w14:textId="77777777" w:rsidR="00995BAD" w:rsidRPr="000C62F0" w:rsidRDefault="00995BAD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แนบเอกสารมาตรการที่ใช้</w:t>
            </w:r>
          </w:p>
        </w:tc>
      </w:tr>
      <w:tr w:rsidR="009A5DBB" w:rsidRPr="000C62F0" w14:paraId="67E28856" w14:textId="77777777" w:rsidTr="00202518">
        <w:tc>
          <w:tcPr>
            <w:tcW w:w="846" w:type="dxa"/>
            <w:shd w:val="clear" w:color="auto" w:fill="auto"/>
          </w:tcPr>
          <w:p w14:paraId="3EC6CD9F" w14:textId="77777777" w:rsidR="009A5DBB" w:rsidRPr="000C62F0" w:rsidRDefault="009A5DBB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TH SarabunPSK" w:hAnsi="TH SarabunPSK" w:cs="TH SarabunPSK"/>
                <w:sz w:val="28"/>
              </w:rPr>
              <w:t>1</w:t>
            </w:r>
            <w:r w:rsidRPr="000C62F0">
              <w:rPr>
                <w:rFonts w:ascii="TH SarabunPSK" w:hAnsi="TH SarabunPSK" w:cs="TH SarabunPSK"/>
                <w:sz w:val="28"/>
                <w:cs/>
              </w:rPr>
              <w:t>.</w:t>
            </w:r>
            <w:r w:rsidRPr="000C62F0">
              <w:rPr>
                <w:rFonts w:ascii="TH SarabunPSK" w:hAnsi="TH SarabunPSK" w:cs="TH SarabunPSK"/>
                <w:sz w:val="28"/>
              </w:rPr>
              <w:t>3</w:t>
            </w:r>
            <w:r w:rsidRPr="000C62F0">
              <w:rPr>
                <w:rFonts w:ascii="TH SarabunPSK" w:hAnsi="TH SarabunPSK" w:cs="TH SarabunPSK"/>
                <w:sz w:val="28"/>
                <w:cs/>
              </w:rPr>
              <w:t>.</w:t>
            </w:r>
            <w:r w:rsidRPr="000C62F0">
              <w:rPr>
                <w:rFonts w:ascii="TH SarabunPSK" w:hAnsi="TH SarabunPSK" w:cs="TH SarabunPSK"/>
                <w:sz w:val="28"/>
              </w:rPr>
              <w:t>10</w:t>
            </w:r>
          </w:p>
        </w:tc>
        <w:tc>
          <w:tcPr>
            <w:tcW w:w="5386" w:type="dxa"/>
            <w:shd w:val="clear" w:color="auto" w:fill="auto"/>
          </w:tcPr>
          <w:p w14:paraId="6BCB2C85" w14:textId="77777777" w:rsidR="009A5DBB" w:rsidRPr="000C62F0" w:rsidRDefault="009A5DBB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มีวิธีปฏิบัติ</w:t>
            </w:r>
            <w:r w:rsidR="000414C8"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ใน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การจัดการเชื้อที่ปนเปื้อนสารกัมมันตภาพรังสี และทิ้งเป็นขยะรังสี</w:t>
            </w:r>
          </w:p>
        </w:tc>
        <w:tc>
          <w:tcPr>
            <w:tcW w:w="1134" w:type="dxa"/>
            <w:shd w:val="clear" w:color="auto" w:fill="auto"/>
          </w:tcPr>
          <w:p w14:paraId="6C77C966" w14:textId="77777777" w:rsidR="009A5DBB" w:rsidRPr="000C62F0" w:rsidRDefault="009A5DBB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มี</w:t>
            </w:r>
          </w:p>
          <w:p w14:paraId="4A763B3A" w14:textId="77777777" w:rsidR="009A5DBB" w:rsidRPr="000C62F0" w:rsidRDefault="00F2600F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</w:rPr>
            </w:pPr>
            <w:r w:rsidRPr="000C62F0"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="009A5DBB" w:rsidRPr="000C62F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ไม่มี</w:t>
            </w:r>
          </w:p>
        </w:tc>
        <w:tc>
          <w:tcPr>
            <w:tcW w:w="2363" w:type="dxa"/>
            <w:shd w:val="clear" w:color="auto" w:fill="auto"/>
          </w:tcPr>
          <w:p w14:paraId="34CAEC93" w14:textId="77777777" w:rsidR="009A5DBB" w:rsidRPr="000C62F0" w:rsidRDefault="009A5DBB" w:rsidP="00202518">
            <w:pPr>
              <w:spacing w:after="0" w:line="340" w:lineRule="exact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C62F0">
              <w:rPr>
                <w:rFonts w:ascii="TH SarabunPSK" w:hAnsi="TH SarabunPSK" w:cs="TH SarabunPSK"/>
                <w:sz w:val="32"/>
                <w:szCs w:val="32"/>
                <w:cs/>
              </w:rPr>
              <w:t>แนบเอกสารวิธีการ</w:t>
            </w:r>
          </w:p>
        </w:tc>
      </w:tr>
    </w:tbl>
    <w:p w14:paraId="78952946" w14:textId="77777777" w:rsidR="00E706E5" w:rsidRPr="000C62F0" w:rsidRDefault="00E706E5" w:rsidP="00D101F3">
      <w:pPr>
        <w:rPr>
          <w:rFonts w:ascii="TH SarabunPSK" w:hAnsi="TH SarabunPSK" w:cs="TH SarabunPSK"/>
          <w:sz w:val="32"/>
          <w:szCs w:val="32"/>
        </w:rPr>
      </w:pPr>
    </w:p>
    <w:p w14:paraId="0D5D6110" w14:textId="77777777" w:rsidR="006B717E" w:rsidRPr="007D0414" w:rsidRDefault="006B717E" w:rsidP="006B717E">
      <w:pPr>
        <w:shd w:val="clear" w:color="auto" w:fill="E2EFD9"/>
        <w:rPr>
          <w:rFonts w:ascii="TH Niramit AS" w:hAnsi="TH Niramit AS" w:cs="TH Niramit AS"/>
          <w:b/>
          <w:bCs/>
          <w:sz w:val="32"/>
          <w:szCs w:val="32"/>
        </w:rPr>
      </w:pPr>
      <w:r w:rsidRPr="007D0414">
        <w:rPr>
          <w:rFonts w:ascii="TH Niramit AS" w:hAnsi="TH Niramit AS" w:cs="TH Niramit AS" w:hint="cs"/>
          <w:b/>
          <w:bCs/>
          <w:sz w:val="32"/>
          <w:szCs w:val="32"/>
          <w:cs/>
        </w:rPr>
        <w:t>2. สถานปฏิบัติการระดับ 2 (</w:t>
      </w:r>
      <w:r w:rsidRPr="007D0414">
        <w:rPr>
          <w:rFonts w:ascii="TH Niramit AS" w:hAnsi="TH Niramit AS" w:cs="TH Niramit AS" w:hint="cs"/>
          <w:b/>
          <w:bCs/>
          <w:sz w:val="32"/>
          <w:szCs w:val="32"/>
        </w:rPr>
        <w:t>BSL2</w:t>
      </w:r>
      <w:r w:rsidRPr="007D0414">
        <w:rPr>
          <w:rFonts w:ascii="TH Niramit AS" w:hAnsi="TH Niramit AS" w:cs="TH Niramit AS" w:hint="cs"/>
          <w:b/>
          <w:bCs/>
          <w:sz w:val="32"/>
          <w:szCs w:val="32"/>
          <w:cs/>
        </w:rPr>
        <w:t>)</w:t>
      </w:r>
    </w:p>
    <w:p w14:paraId="52615563" w14:textId="77777777" w:rsidR="006B717E" w:rsidRPr="007D0414" w:rsidRDefault="006B717E" w:rsidP="006B717E">
      <w:pPr>
        <w:spacing w:after="0"/>
        <w:rPr>
          <w:rFonts w:ascii="TH Niramit AS" w:hAnsi="TH Niramit AS" w:cs="TH Niramit AS"/>
          <w:b/>
          <w:bCs/>
          <w:sz w:val="32"/>
          <w:szCs w:val="32"/>
        </w:rPr>
      </w:pPr>
      <w:r w:rsidRPr="007D0414">
        <w:rPr>
          <w:rFonts w:ascii="TH Niramit AS" w:hAnsi="TH Niramit AS" w:cs="TH Niramit AS" w:hint="cs"/>
          <w:b/>
          <w:bCs/>
          <w:sz w:val="32"/>
          <w:szCs w:val="32"/>
          <w:cs/>
        </w:rPr>
        <w:t xml:space="preserve">2.1 ลักษณะสถานที่ เพิ่มเติมจาก </w:t>
      </w:r>
      <w:r w:rsidRPr="007D0414">
        <w:rPr>
          <w:rFonts w:ascii="TH Niramit AS" w:hAnsi="TH Niramit AS" w:cs="TH Niramit AS" w:hint="cs"/>
          <w:b/>
          <w:bCs/>
          <w:sz w:val="32"/>
          <w:szCs w:val="32"/>
        </w:rPr>
        <w:t>BSL1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7"/>
        <w:gridCol w:w="5395"/>
        <w:gridCol w:w="1134"/>
        <w:gridCol w:w="2268"/>
      </w:tblGrid>
      <w:tr w:rsidR="006B717E" w:rsidRPr="007D0414" w14:paraId="169E7687" w14:textId="77777777" w:rsidTr="008231A5">
        <w:trPr>
          <w:tblHeader/>
        </w:trPr>
        <w:tc>
          <w:tcPr>
            <w:tcW w:w="837" w:type="dxa"/>
            <w:shd w:val="clear" w:color="auto" w:fill="auto"/>
          </w:tcPr>
          <w:p w14:paraId="7B15A81A" w14:textId="77777777" w:rsidR="006B717E" w:rsidRPr="007D0414" w:rsidRDefault="006B717E" w:rsidP="008231A5">
            <w:pPr>
              <w:spacing w:after="0" w:line="340" w:lineRule="exact"/>
              <w:jc w:val="center"/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b/>
                <w:bCs/>
                <w:sz w:val="32"/>
                <w:szCs w:val="32"/>
                <w:cs/>
              </w:rPr>
              <w:t>ข้อที่</w:t>
            </w:r>
          </w:p>
        </w:tc>
        <w:tc>
          <w:tcPr>
            <w:tcW w:w="5395" w:type="dxa"/>
            <w:shd w:val="clear" w:color="auto" w:fill="auto"/>
          </w:tcPr>
          <w:p w14:paraId="08DEF84B" w14:textId="77777777" w:rsidR="006B717E" w:rsidRPr="007D0414" w:rsidRDefault="006B717E" w:rsidP="008231A5">
            <w:pPr>
              <w:spacing w:after="0" w:line="340" w:lineRule="exact"/>
              <w:jc w:val="center"/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  <w:r w:rsidRPr="007D0414">
              <w:rPr>
                <w:rFonts w:ascii="TH Niramit AS" w:hAnsi="TH Niramit AS" w:cs="TH Niramit AS" w:hint="cs"/>
                <w:b/>
                <w:bCs/>
                <w:sz w:val="32"/>
                <w:szCs w:val="32"/>
                <w:cs/>
              </w:rPr>
              <w:t>รายละเอียด</w:t>
            </w:r>
          </w:p>
        </w:tc>
        <w:tc>
          <w:tcPr>
            <w:tcW w:w="1134" w:type="dxa"/>
            <w:shd w:val="clear" w:color="auto" w:fill="auto"/>
          </w:tcPr>
          <w:p w14:paraId="6CE7F8AF" w14:textId="77777777" w:rsidR="006B717E" w:rsidRPr="007D0414" w:rsidRDefault="006B717E" w:rsidP="008231A5">
            <w:pPr>
              <w:spacing w:after="0" w:line="340" w:lineRule="exact"/>
              <w:jc w:val="center"/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  <w:r w:rsidRPr="007D0414">
              <w:rPr>
                <w:rFonts w:ascii="TH Niramit AS" w:hAnsi="TH Niramit AS" w:cs="TH Niramit AS" w:hint="cs"/>
                <w:b/>
                <w:bCs/>
                <w:sz w:val="32"/>
                <w:szCs w:val="32"/>
                <w:cs/>
              </w:rPr>
              <w:t>สภาพ</w:t>
            </w:r>
          </w:p>
        </w:tc>
        <w:tc>
          <w:tcPr>
            <w:tcW w:w="2268" w:type="dxa"/>
            <w:shd w:val="clear" w:color="auto" w:fill="auto"/>
          </w:tcPr>
          <w:p w14:paraId="1A3C4E8F" w14:textId="77777777" w:rsidR="006B717E" w:rsidRPr="007D0414" w:rsidRDefault="006B717E" w:rsidP="008231A5">
            <w:pPr>
              <w:spacing w:after="0" w:line="340" w:lineRule="exact"/>
              <w:jc w:val="center"/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  <w:r w:rsidRPr="007D0414">
              <w:rPr>
                <w:rFonts w:ascii="TH Niramit AS" w:hAnsi="TH Niramit AS" w:cs="TH Niramit AS" w:hint="cs"/>
                <w:b/>
                <w:bCs/>
                <w:sz w:val="32"/>
                <w:szCs w:val="32"/>
                <w:cs/>
              </w:rPr>
              <w:t>หมายเหตุ</w:t>
            </w:r>
          </w:p>
        </w:tc>
      </w:tr>
      <w:tr w:rsidR="006B717E" w:rsidRPr="007D0414" w14:paraId="45001FE8" w14:textId="77777777" w:rsidTr="008231A5">
        <w:tc>
          <w:tcPr>
            <w:tcW w:w="837" w:type="dxa"/>
            <w:shd w:val="clear" w:color="auto" w:fill="auto"/>
          </w:tcPr>
          <w:p w14:paraId="5835E3D2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2.1.1</w:t>
            </w:r>
          </w:p>
        </w:tc>
        <w:tc>
          <w:tcPr>
            <w:tcW w:w="5395" w:type="dxa"/>
            <w:shd w:val="clear" w:color="auto" w:fill="auto"/>
          </w:tcPr>
          <w:p w14:paraId="2671D3C5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มีมาตรการควบคุมผู้มีสิทธิเข้าออก</w:t>
            </w:r>
          </w:p>
        </w:tc>
        <w:tc>
          <w:tcPr>
            <w:tcW w:w="1134" w:type="dxa"/>
            <w:shd w:val="clear" w:color="auto" w:fill="auto"/>
          </w:tcPr>
          <w:p w14:paraId="77D5F64B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มี</w:t>
            </w:r>
          </w:p>
          <w:p w14:paraId="66569142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ไม่มี</w:t>
            </w:r>
          </w:p>
        </w:tc>
        <w:tc>
          <w:tcPr>
            <w:tcW w:w="2268" w:type="dxa"/>
            <w:shd w:val="clear" w:color="auto" w:fill="auto"/>
          </w:tcPr>
          <w:p w14:paraId="220F6E1D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>
              <w:rPr>
                <w:rFonts w:ascii="TH Niramit AS" w:hAnsi="TH Niramit AS" w:cs="TH Niramit AS"/>
                <w:sz w:val="32"/>
                <w:szCs w:val="32"/>
              </w:rPr>
              <w:t>keycard</w:t>
            </w:r>
          </w:p>
        </w:tc>
      </w:tr>
      <w:tr w:rsidR="006B717E" w:rsidRPr="007D0414" w14:paraId="1DA2920F" w14:textId="77777777" w:rsidTr="008231A5">
        <w:tc>
          <w:tcPr>
            <w:tcW w:w="837" w:type="dxa"/>
            <w:shd w:val="clear" w:color="auto" w:fill="auto"/>
          </w:tcPr>
          <w:p w14:paraId="30D4EB29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2.1.2</w:t>
            </w:r>
          </w:p>
        </w:tc>
        <w:tc>
          <w:tcPr>
            <w:tcW w:w="5395" w:type="dxa"/>
            <w:shd w:val="clear" w:color="auto" w:fill="auto"/>
          </w:tcPr>
          <w:p w14:paraId="734E629A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มีป้ายสัญลักษณ์ “อันตรายทางชีวภาพ” ติดที่ประตู</w:t>
            </w:r>
          </w:p>
        </w:tc>
        <w:tc>
          <w:tcPr>
            <w:tcW w:w="1134" w:type="dxa"/>
            <w:shd w:val="clear" w:color="auto" w:fill="auto"/>
          </w:tcPr>
          <w:p w14:paraId="21299E91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มี</w:t>
            </w:r>
          </w:p>
          <w:p w14:paraId="54B4D473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ไม่มี</w:t>
            </w:r>
          </w:p>
        </w:tc>
        <w:tc>
          <w:tcPr>
            <w:tcW w:w="2268" w:type="dxa"/>
            <w:shd w:val="clear" w:color="auto" w:fill="auto"/>
          </w:tcPr>
          <w:p w14:paraId="38472D53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</w:p>
        </w:tc>
      </w:tr>
      <w:tr w:rsidR="006B717E" w:rsidRPr="007D0414" w14:paraId="0ADCF96B" w14:textId="77777777" w:rsidTr="008231A5">
        <w:tc>
          <w:tcPr>
            <w:tcW w:w="837" w:type="dxa"/>
            <w:shd w:val="clear" w:color="auto" w:fill="auto"/>
          </w:tcPr>
          <w:p w14:paraId="00CA192D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2.1.3</w:t>
            </w:r>
          </w:p>
        </w:tc>
        <w:tc>
          <w:tcPr>
            <w:tcW w:w="5395" w:type="dxa"/>
            <w:shd w:val="clear" w:color="auto" w:fill="auto"/>
          </w:tcPr>
          <w:p w14:paraId="64349103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มีการใช้สัตว์ในการดำเนินการกับเชื้อโรคให้มีลักษณะเช่นเดียวกับข้อ 1.1.13 (ถ้า</w:t>
            </w:r>
            <w:r w:rsidRPr="007D0414">
              <w:rPr>
                <w:rFonts w:ascii="TH Niramit AS" w:hAnsi="TH Niramit AS" w:cs="TH Niramit AS" w:hint="cs"/>
                <w:b/>
                <w:bCs/>
                <w:sz w:val="32"/>
                <w:szCs w:val="32"/>
                <w:cs/>
              </w:rPr>
              <w:t>ไม่มี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ให้ข้ามไปข้อ 2.2)</w:t>
            </w:r>
          </w:p>
        </w:tc>
        <w:tc>
          <w:tcPr>
            <w:tcW w:w="1134" w:type="dxa"/>
            <w:shd w:val="clear" w:color="auto" w:fill="auto"/>
          </w:tcPr>
          <w:p w14:paraId="4FAC0CBD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มี</w:t>
            </w:r>
          </w:p>
          <w:p w14:paraId="16717C24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ไม่มี</w:t>
            </w:r>
          </w:p>
        </w:tc>
        <w:tc>
          <w:tcPr>
            <w:tcW w:w="2268" w:type="dxa"/>
            <w:shd w:val="clear" w:color="auto" w:fill="auto"/>
          </w:tcPr>
          <w:p w14:paraId="1AB41D83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</w:p>
        </w:tc>
      </w:tr>
      <w:tr w:rsidR="006B717E" w:rsidRPr="007D0414" w14:paraId="2D6F30BC" w14:textId="77777777" w:rsidTr="008231A5">
        <w:tc>
          <w:tcPr>
            <w:tcW w:w="837" w:type="dxa"/>
            <w:vMerge w:val="restart"/>
            <w:shd w:val="clear" w:color="auto" w:fill="auto"/>
          </w:tcPr>
          <w:p w14:paraId="5A5934A4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  <w:tc>
          <w:tcPr>
            <w:tcW w:w="5395" w:type="dxa"/>
            <w:shd w:val="clear" w:color="auto" w:fill="auto"/>
          </w:tcPr>
          <w:p w14:paraId="2B456F51" w14:textId="77777777" w:rsidR="006B717E" w:rsidRPr="007D0414" w:rsidRDefault="006B717E" w:rsidP="008231A5">
            <w:pPr>
              <w:spacing w:after="0" w:line="340" w:lineRule="exact"/>
              <w:ind w:left="332" w:hanging="332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</w:rPr>
              <w:t>1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)  ใช้ห้องเลี้ยงสัตว์ของศูนย์สัตว์ทดลอง มช</w:t>
            </w:r>
          </w:p>
          <w:p w14:paraId="21CC33F2" w14:textId="77777777" w:rsidR="006B717E" w:rsidRPr="007D0414" w:rsidRDefault="006B717E" w:rsidP="008231A5">
            <w:pPr>
              <w:spacing w:after="0" w:line="340" w:lineRule="exact"/>
              <w:ind w:left="332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(ถ้า</w:t>
            </w:r>
            <w:r w:rsidRPr="007D0414">
              <w:rPr>
                <w:rFonts w:ascii="TH Niramit AS" w:hAnsi="TH Niramit AS" w:cs="TH Niramit AS" w:hint="cs"/>
                <w:b/>
                <w:bCs/>
                <w:sz w:val="32"/>
                <w:szCs w:val="32"/>
                <w:cs/>
              </w:rPr>
              <w:t>ใช่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ให้ข้ามไปข้อ 2.2)</w:t>
            </w:r>
          </w:p>
        </w:tc>
        <w:tc>
          <w:tcPr>
            <w:tcW w:w="1134" w:type="dxa"/>
            <w:shd w:val="clear" w:color="auto" w:fill="auto"/>
          </w:tcPr>
          <w:p w14:paraId="31F18343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</w:rPr>
              <w:t>o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ใช่</w:t>
            </w:r>
          </w:p>
          <w:p w14:paraId="19456B99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</w:rPr>
              <w:t>o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ไม่ใช่</w:t>
            </w:r>
          </w:p>
        </w:tc>
        <w:tc>
          <w:tcPr>
            <w:tcW w:w="2268" w:type="dxa"/>
            <w:shd w:val="clear" w:color="auto" w:fill="auto"/>
          </w:tcPr>
          <w:p w14:paraId="173D8049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</w:p>
        </w:tc>
      </w:tr>
      <w:tr w:rsidR="006B717E" w:rsidRPr="007D0414" w14:paraId="0C2F5669" w14:textId="77777777" w:rsidTr="008231A5">
        <w:tc>
          <w:tcPr>
            <w:tcW w:w="837" w:type="dxa"/>
            <w:vMerge/>
            <w:shd w:val="clear" w:color="auto" w:fill="auto"/>
          </w:tcPr>
          <w:p w14:paraId="1DAD6953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  <w:tc>
          <w:tcPr>
            <w:tcW w:w="5395" w:type="dxa"/>
            <w:shd w:val="clear" w:color="auto" w:fill="auto"/>
          </w:tcPr>
          <w:p w14:paraId="20AE6481" w14:textId="77777777" w:rsidR="006B717E" w:rsidRPr="007D0414" w:rsidRDefault="006B717E" w:rsidP="008231A5">
            <w:pPr>
              <w:spacing w:after="0" w:line="340" w:lineRule="exact"/>
              <w:ind w:left="332" w:hanging="332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2)  มีการไหลเข้าของอากาศในทิศทางเดียว (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</w:rPr>
              <w:t>directional airflow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)</w:t>
            </w:r>
          </w:p>
        </w:tc>
        <w:tc>
          <w:tcPr>
            <w:tcW w:w="1134" w:type="dxa"/>
            <w:shd w:val="clear" w:color="auto" w:fill="auto"/>
          </w:tcPr>
          <w:p w14:paraId="5D526A0D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ใช่</w:t>
            </w:r>
          </w:p>
          <w:p w14:paraId="3DBB4F9C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ไม่ใช่</w:t>
            </w:r>
          </w:p>
        </w:tc>
        <w:tc>
          <w:tcPr>
            <w:tcW w:w="2268" w:type="dxa"/>
            <w:shd w:val="clear" w:color="auto" w:fill="auto"/>
          </w:tcPr>
          <w:p w14:paraId="55E9FA2C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</w:p>
        </w:tc>
      </w:tr>
      <w:tr w:rsidR="006B717E" w:rsidRPr="007D0414" w14:paraId="60481E07" w14:textId="77777777" w:rsidTr="008231A5">
        <w:tc>
          <w:tcPr>
            <w:tcW w:w="837" w:type="dxa"/>
            <w:vMerge/>
            <w:shd w:val="clear" w:color="auto" w:fill="auto"/>
          </w:tcPr>
          <w:p w14:paraId="0F12A741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  <w:tc>
          <w:tcPr>
            <w:tcW w:w="5395" w:type="dxa"/>
            <w:shd w:val="clear" w:color="auto" w:fill="auto"/>
          </w:tcPr>
          <w:p w14:paraId="59A7296D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3) มีท่ออากาศออก (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</w:rPr>
              <w:t>exhaust air duct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) ภายนอกอาคาร</w:t>
            </w:r>
          </w:p>
        </w:tc>
        <w:tc>
          <w:tcPr>
            <w:tcW w:w="1134" w:type="dxa"/>
            <w:shd w:val="clear" w:color="auto" w:fill="auto"/>
          </w:tcPr>
          <w:p w14:paraId="7CED1901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มี</w:t>
            </w:r>
          </w:p>
          <w:p w14:paraId="2EE53679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ไม่มี</w:t>
            </w:r>
          </w:p>
        </w:tc>
        <w:tc>
          <w:tcPr>
            <w:tcW w:w="2268" w:type="dxa"/>
            <w:shd w:val="clear" w:color="auto" w:fill="auto"/>
          </w:tcPr>
          <w:p w14:paraId="2A678438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</w:p>
        </w:tc>
      </w:tr>
      <w:tr w:rsidR="006B717E" w:rsidRPr="007D0414" w14:paraId="6D433549" w14:textId="77777777" w:rsidTr="008231A5">
        <w:tc>
          <w:tcPr>
            <w:tcW w:w="837" w:type="dxa"/>
            <w:vMerge/>
            <w:shd w:val="clear" w:color="auto" w:fill="auto"/>
          </w:tcPr>
          <w:p w14:paraId="49B4C989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  <w:tc>
          <w:tcPr>
            <w:tcW w:w="5395" w:type="dxa"/>
            <w:shd w:val="clear" w:color="auto" w:fill="auto"/>
          </w:tcPr>
          <w:p w14:paraId="37A46230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4) มีมาตรการอื่นเพื่อป้องกันการแพร่กระจายของเชื้อโรค</w:t>
            </w:r>
          </w:p>
        </w:tc>
        <w:tc>
          <w:tcPr>
            <w:tcW w:w="1134" w:type="dxa"/>
            <w:shd w:val="clear" w:color="auto" w:fill="auto"/>
          </w:tcPr>
          <w:p w14:paraId="3857A7FA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มี</w:t>
            </w:r>
          </w:p>
          <w:p w14:paraId="15D3E1D0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ไม่มี</w:t>
            </w:r>
          </w:p>
        </w:tc>
        <w:tc>
          <w:tcPr>
            <w:tcW w:w="2268" w:type="dxa"/>
            <w:shd w:val="clear" w:color="auto" w:fill="auto"/>
          </w:tcPr>
          <w:p w14:paraId="7C8AA0AE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ระบุมาตรการที่ใช้</w:t>
            </w:r>
          </w:p>
        </w:tc>
      </w:tr>
      <w:tr w:rsidR="006B717E" w:rsidRPr="007D0414" w14:paraId="076F9C9D" w14:textId="77777777" w:rsidTr="008231A5">
        <w:tc>
          <w:tcPr>
            <w:tcW w:w="837" w:type="dxa"/>
            <w:shd w:val="clear" w:color="auto" w:fill="auto"/>
          </w:tcPr>
          <w:p w14:paraId="466017F2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2.1.4</w:t>
            </w:r>
          </w:p>
        </w:tc>
        <w:tc>
          <w:tcPr>
            <w:tcW w:w="5395" w:type="dxa"/>
            <w:shd w:val="clear" w:color="auto" w:fill="auto"/>
          </w:tcPr>
          <w:p w14:paraId="6F838470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มีการดำเนินการเกี่ยวกับศพ ซากสัตว์ ชิ้นส่วน อวัยวะ เนื้อเยื่อ หรือวัตถุตัวอย่างอื่นใดของคนหรือสัตว์ที่อาจปนเปื้อนเชื้อโรค</w:t>
            </w:r>
          </w:p>
        </w:tc>
        <w:tc>
          <w:tcPr>
            <w:tcW w:w="1134" w:type="dxa"/>
            <w:shd w:val="clear" w:color="auto" w:fill="auto"/>
          </w:tcPr>
          <w:p w14:paraId="237CC19D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>
              <w:rPr>
                <w:rFonts w:ascii="TH Niramit AS" w:hAnsi="TH Niramit AS" w:cs="TH Niramit AS"/>
                <w:sz w:val="32"/>
                <w:szCs w:val="32"/>
              </w:rPr>
              <w:t xml:space="preserve"> 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มี</w:t>
            </w:r>
          </w:p>
          <w:p w14:paraId="041C6082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ไม่มี</w:t>
            </w:r>
          </w:p>
        </w:tc>
        <w:tc>
          <w:tcPr>
            <w:tcW w:w="2268" w:type="dxa"/>
            <w:shd w:val="clear" w:color="auto" w:fill="auto"/>
          </w:tcPr>
          <w:p w14:paraId="4FAEFEBE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ระบุวิธีการที่ใช้ระบุการดำเนินการเกี่ยวกับ .......</w:t>
            </w:r>
          </w:p>
        </w:tc>
      </w:tr>
      <w:tr w:rsidR="006B717E" w:rsidRPr="007D0414" w14:paraId="7F57E154" w14:textId="77777777" w:rsidTr="008231A5">
        <w:tc>
          <w:tcPr>
            <w:tcW w:w="837" w:type="dxa"/>
            <w:vMerge w:val="restart"/>
            <w:shd w:val="clear" w:color="auto" w:fill="auto"/>
          </w:tcPr>
          <w:p w14:paraId="5FD7E17D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  <w:tc>
          <w:tcPr>
            <w:tcW w:w="5395" w:type="dxa"/>
            <w:shd w:val="clear" w:color="auto" w:fill="auto"/>
          </w:tcPr>
          <w:p w14:paraId="77F269EC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1)  มีบริเวณหรือห้องสำหรับผ่าศพหรือผ่าซากสัตว์ โดยเฉพาะ</w:t>
            </w:r>
          </w:p>
        </w:tc>
        <w:tc>
          <w:tcPr>
            <w:tcW w:w="1134" w:type="dxa"/>
            <w:shd w:val="clear" w:color="auto" w:fill="auto"/>
          </w:tcPr>
          <w:p w14:paraId="29D68A0E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มี</w:t>
            </w:r>
          </w:p>
          <w:p w14:paraId="267B16BA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ไม่มี</w:t>
            </w:r>
          </w:p>
        </w:tc>
        <w:tc>
          <w:tcPr>
            <w:tcW w:w="2268" w:type="dxa"/>
            <w:shd w:val="clear" w:color="auto" w:fill="auto"/>
          </w:tcPr>
          <w:p w14:paraId="5B2396AA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</w:p>
        </w:tc>
      </w:tr>
      <w:tr w:rsidR="006B717E" w:rsidRPr="007D0414" w14:paraId="19C24468" w14:textId="77777777" w:rsidTr="008231A5">
        <w:tc>
          <w:tcPr>
            <w:tcW w:w="837" w:type="dxa"/>
            <w:vMerge/>
            <w:shd w:val="clear" w:color="auto" w:fill="auto"/>
          </w:tcPr>
          <w:p w14:paraId="696C5118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  <w:tc>
          <w:tcPr>
            <w:tcW w:w="5395" w:type="dxa"/>
            <w:shd w:val="clear" w:color="auto" w:fill="auto"/>
          </w:tcPr>
          <w:p w14:paraId="7B6FF00A" w14:textId="77777777" w:rsidR="006B717E" w:rsidRPr="007D0414" w:rsidRDefault="006B717E" w:rsidP="008231A5">
            <w:pPr>
              <w:spacing w:after="0" w:line="340" w:lineRule="exact"/>
              <w:ind w:left="332" w:hanging="332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2)  มีมาตรการควบคุมเพื่อการปกป้องส่วนบุคคลและป้องกันการแพร่กระจายของเชื้อโรค กรณีผ่าซากสัตว์ขนาดใหญ่</w:t>
            </w:r>
          </w:p>
        </w:tc>
        <w:tc>
          <w:tcPr>
            <w:tcW w:w="1134" w:type="dxa"/>
            <w:shd w:val="clear" w:color="auto" w:fill="auto"/>
          </w:tcPr>
          <w:p w14:paraId="1058A62C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มี</w:t>
            </w:r>
          </w:p>
          <w:p w14:paraId="33EBA73F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ไม่มี</w:t>
            </w:r>
          </w:p>
        </w:tc>
        <w:tc>
          <w:tcPr>
            <w:tcW w:w="2268" w:type="dxa"/>
            <w:shd w:val="clear" w:color="auto" w:fill="auto"/>
          </w:tcPr>
          <w:p w14:paraId="727BFDBE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  <w:r>
              <w:rPr>
                <w:rFonts w:ascii="TH Niramit AS" w:hAnsi="TH Niramit AS" w:cs="TH Niramit AS" w:hint="cs"/>
                <w:sz w:val="32"/>
                <w:szCs w:val="32"/>
                <w:cs/>
              </w:rPr>
              <w:t>ไม่มีการผ่าซากขนาดใหญ่</w:t>
            </w:r>
          </w:p>
        </w:tc>
      </w:tr>
      <w:tr w:rsidR="006B717E" w:rsidRPr="007D0414" w14:paraId="4DE34557" w14:textId="77777777" w:rsidTr="008231A5">
        <w:tc>
          <w:tcPr>
            <w:tcW w:w="837" w:type="dxa"/>
            <w:vMerge/>
            <w:shd w:val="clear" w:color="auto" w:fill="auto"/>
          </w:tcPr>
          <w:p w14:paraId="4CC7104A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  <w:tc>
          <w:tcPr>
            <w:tcW w:w="5395" w:type="dxa"/>
            <w:shd w:val="clear" w:color="auto" w:fill="auto"/>
          </w:tcPr>
          <w:p w14:paraId="0BC8BDCE" w14:textId="77777777" w:rsidR="006B717E" w:rsidRPr="007D0414" w:rsidRDefault="006B717E" w:rsidP="008231A5">
            <w:pPr>
              <w:spacing w:after="0" w:line="340" w:lineRule="exact"/>
              <w:ind w:left="332" w:hanging="332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3)  ปฏิบัติงานเกี่ยวกับชิ้นส่วน อวัยวะ เนื้อเยื่อ หรือวัตถุตัวอย่างอื่นใดของคนหรือสัตว์ที่อาจปนเปื้อนเชื้อโรค ให้ปฏิบัติงานในตู้ชีวนิรภัย</w:t>
            </w:r>
          </w:p>
        </w:tc>
        <w:tc>
          <w:tcPr>
            <w:tcW w:w="1134" w:type="dxa"/>
            <w:shd w:val="clear" w:color="auto" w:fill="auto"/>
          </w:tcPr>
          <w:p w14:paraId="2F262FED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ใช่</w:t>
            </w:r>
          </w:p>
          <w:p w14:paraId="67095164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ไม่ใช่</w:t>
            </w:r>
          </w:p>
        </w:tc>
        <w:tc>
          <w:tcPr>
            <w:tcW w:w="2268" w:type="dxa"/>
            <w:shd w:val="clear" w:color="auto" w:fill="auto"/>
          </w:tcPr>
          <w:p w14:paraId="6B844F4E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</w:p>
        </w:tc>
      </w:tr>
      <w:tr w:rsidR="006B717E" w:rsidRPr="007D0414" w14:paraId="74EF628C" w14:textId="77777777" w:rsidTr="008231A5">
        <w:tc>
          <w:tcPr>
            <w:tcW w:w="837" w:type="dxa"/>
            <w:vMerge/>
            <w:shd w:val="clear" w:color="auto" w:fill="auto"/>
          </w:tcPr>
          <w:p w14:paraId="22E80AED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  <w:tc>
          <w:tcPr>
            <w:tcW w:w="5395" w:type="dxa"/>
            <w:shd w:val="clear" w:color="auto" w:fill="auto"/>
          </w:tcPr>
          <w:p w14:paraId="3AF7E44A" w14:textId="77777777" w:rsidR="006B717E" w:rsidRPr="007D0414" w:rsidRDefault="006B717E" w:rsidP="008231A5">
            <w:pPr>
              <w:spacing w:after="0" w:line="340" w:lineRule="exact"/>
              <w:ind w:left="332" w:hanging="332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4)  มีพื้นที่สำหรับรวบรวมหรือจัดเก็บ ชิ้นส่วน อวัยวะ เนื้อเยื่อ หรือวัตถุตัวอย่างนั้นโดยเฉพาะ</w:t>
            </w:r>
          </w:p>
        </w:tc>
        <w:tc>
          <w:tcPr>
            <w:tcW w:w="1134" w:type="dxa"/>
            <w:shd w:val="clear" w:color="auto" w:fill="auto"/>
          </w:tcPr>
          <w:p w14:paraId="52FDBB94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มี</w:t>
            </w:r>
          </w:p>
          <w:p w14:paraId="6B120EA8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ไม่มี</w:t>
            </w:r>
          </w:p>
        </w:tc>
        <w:tc>
          <w:tcPr>
            <w:tcW w:w="2268" w:type="dxa"/>
            <w:shd w:val="clear" w:color="auto" w:fill="auto"/>
          </w:tcPr>
          <w:p w14:paraId="2EC92078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</w:p>
        </w:tc>
      </w:tr>
      <w:tr w:rsidR="006B717E" w:rsidRPr="007D0414" w14:paraId="022217C6" w14:textId="77777777" w:rsidTr="008231A5">
        <w:tc>
          <w:tcPr>
            <w:tcW w:w="837" w:type="dxa"/>
            <w:vMerge/>
            <w:shd w:val="clear" w:color="auto" w:fill="auto"/>
          </w:tcPr>
          <w:p w14:paraId="1EA49597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  <w:tc>
          <w:tcPr>
            <w:tcW w:w="5395" w:type="dxa"/>
            <w:shd w:val="clear" w:color="auto" w:fill="auto"/>
          </w:tcPr>
          <w:p w14:paraId="2B0B77BB" w14:textId="77777777" w:rsidR="006B717E" w:rsidRPr="007D0414" w:rsidRDefault="006B717E" w:rsidP="008231A5">
            <w:pPr>
              <w:spacing w:after="0" w:line="340" w:lineRule="exact"/>
              <w:ind w:left="332" w:hanging="332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5)  มีพื้นที่ บริเวณ หรือห้องสำหรับรวบรวมศพ ซากสัตว์ ชิ้นส่วน อวัยวะ เนื้อเยื่อ และมูลฝอยติดเชื้อเพื่อรอการทำลาย</w:t>
            </w:r>
          </w:p>
        </w:tc>
        <w:tc>
          <w:tcPr>
            <w:tcW w:w="1134" w:type="dxa"/>
            <w:shd w:val="clear" w:color="auto" w:fill="auto"/>
          </w:tcPr>
          <w:p w14:paraId="71FD0B69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มี</w:t>
            </w:r>
          </w:p>
          <w:p w14:paraId="13ABAA1E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ไม่มี</w:t>
            </w:r>
          </w:p>
        </w:tc>
        <w:tc>
          <w:tcPr>
            <w:tcW w:w="2268" w:type="dxa"/>
            <w:shd w:val="clear" w:color="auto" w:fill="auto"/>
          </w:tcPr>
          <w:p w14:paraId="3BA9F4D3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</w:p>
        </w:tc>
      </w:tr>
      <w:tr w:rsidR="006B717E" w:rsidRPr="007D0414" w14:paraId="7B796545" w14:textId="77777777" w:rsidTr="008231A5">
        <w:tc>
          <w:tcPr>
            <w:tcW w:w="837" w:type="dxa"/>
            <w:vMerge/>
            <w:shd w:val="clear" w:color="auto" w:fill="auto"/>
          </w:tcPr>
          <w:p w14:paraId="70F6C797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  <w:tc>
          <w:tcPr>
            <w:tcW w:w="5395" w:type="dxa"/>
            <w:shd w:val="clear" w:color="auto" w:fill="auto"/>
          </w:tcPr>
          <w:p w14:paraId="4653E2B2" w14:textId="77777777" w:rsidR="006B717E" w:rsidRPr="007D0414" w:rsidRDefault="006B717E" w:rsidP="008231A5">
            <w:pPr>
              <w:spacing w:after="0" w:line="340" w:lineRule="exact"/>
              <w:ind w:left="332" w:hanging="332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6)  มีวิธีการทำลายที่สามารถป้องกันการแพร่กระจายของเชื้อโรค</w:t>
            </w:r>
          </w:p>
        </w:tc>
        <w:tc>
          <w:tcPr>
            <w:tcW w:w="1134" w:type="dxa"/>
            <w:shd w:val="clear" w:color="auto" w:fill="auto"/>
          </w:tcPr>
          <w:p w14:paraId="1B2C945E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มี</w:t>
            </w:r>
          </w:p>
          <w:p w14:paraId="18449B7D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ไม่มี</w:t>
            </w:r>
          </w:p>
        </w:tc>
        <w:tc>
          <w:tcPr>
            <w:tcW w:w="2268" w:type="dxa"/>
            <w:shd w:val="clear" w:color="auto" w:fill="auto"/>
          </w:tcPr>
          <w:p w14:paraId="1B0DCCE0" w14:textId="5DA41F5D" w:rsidR="006B717E" w:rsidRPr="007D0414" w:rsidRDefault="008D7FB1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>
              <w:rPr>
                <w:rFonts w:ascii="TH Niramit AS" w:hAnsi="TH Niramit AS" w:cs="TH Niramit AS" w:hint="cs"/>
                <w:sz w:val="32"/>
                <w:szCs w:val="32"/>
                <w:cs/>
              </w:rPr>
              <w:t>มีขวดใส่น้ำยาฆ่าเชื้อสำหรับฆ่าเชื้ออุปกร</w:t>
            </w:r>
            <w:r w:rsidR="00002ACC">
              <w:rPr>
                <w:rFonts w:ascii="TH Niramit AS" w:hAnsi="TH Niramit AS" w:cs="TH Niramit AS" w:hint="cs"/>
                <w:sz w:val="32"/>
                <w:szCs w:val="32"/>
                <w:cs/>
              </w:rPr>
              <w:t>ณ์ที่ปนเปื้อนเชื้อโรคและมีถังขยะ</w:t>
            </w:r>
            <w:r>
              <w:rPr>
                <w:rFonts w:ascii="TH Niramit AS" w:hAnsi="TH Niramit AS" w:cs="TH Niramit AS" w:hint="cs"/>
                <w:sz w:val="32"/>
                <w:szCs w:val="32"/>
                <w:cs/>
              </w:rPr>
              <w:t>สำหรับทิ้งขยะติดเชื้อที่มีฝาปิดมิดชิด</w:t>
            </w:r>
          </w:p>
        </w:tc>
      </w:tr>
    </w:tbl>
    <w:p w14:paraId="7B2EF53C" w14:textId="77777777" w:rsidR="006B717E" w:rsidRPr="007D0414" w:rsidRDefault="006B717E" w:rsidP="006B717E">
      <w:pPr>
        <w:rPr>
          <w:rFonts w:ascii="TH Niramit AS" w:hAnsi="TH Niramit AS" w:cs="TH Niramit AS"/>
          <w:sz w:val="32"/>
          <w:szCs w:val="32"/>
        </w:rPr>
      </w:pPr>
    </w:p>
    <w:p w14:paraId="5382F1A9" w14:textId="77777777" w:rsidR="006B717E" w:rsidRPr="007D0414" w:rsidRDefault="006B717E" w:rsidP="006B717E">
      <w:pPr>
        <w:spacing w:after="0"/>
        <w:rPr>
          <w:rFonts w:ascii="TH Niramit AS" w:hAnsi="TH Niramit AS" w:cs="TH Niramit AS"/>
          <w:b/>
          <w:bCs/>
          <w:sz w:val="32"/>
          <w:szCs w:val="32"/>
        </w:rPr>
      </w:pPr>
      <w:r w:rsidRPr="007D0414">
        <w:rPr>
          <w:rFonts w:ascii="TH Niramit AS" w:hAnsi="TH Niramit AS" w:cs="TH Niramit AS" w:hint="cs"/>
          <w:b/>
          <w:bCs/>
          <w:sz w:val="32"/>
          <w:szCs w:val="32"/>
          <w:cs/>
        </w:rPr>
        <w:t xml:space="preserve">2.2 เครื่องมือและอุปกรณ์ เพิ่มเติมจาก </w:t>
      </w:r>
      <w:r w:rsidRPr="007D0414">
        <w:rPr>
          <w:rFonts w:ascii="TH Niramit AS" w:hAnsi="TH Niramit AS" w:cs="TH Niramit AS" w:hint="cs"/>
          <w:b/>
          <w:bCs/>
          <w:sz w:val="32"/>
          <w:szCs w:val="32"/>
        </w:rPr>
        <w:t>BSL1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7"/>
        <w:gridCol w:w="5395"/>
        <w:gridCol w:w="1134"/>
        <w:gridCol w:w="2268"/>
      </w:tblGrid>
      <w:tr w:rsidR="006B717E" w:rsidRPr="007D0414" w14:paraId="626C5A07" w14:textId="77777777" w:rsidTr="008231A5">
        <w:trPr>
          <w:tblHeader/>
        </w:trPr>
        <w:tc>
          <w:tcPr>
            <w:tcW w:w="837" w:type="dxa"/>
            <w:shd w:val="clear" w:color="auto" w:fill="auto"/>
          </w:tcPr>
          <w:p w14:paraId="617DCBC4" w14:textId="77777777" w:rsidR="006B717E" w:rsidRPr="007D0414" w:rsidRDefault="006B717E" w:rsidP="008231A5">
            <w:pPr>
              <w:spacing w:after="0" w:line="340" w:lineRule="exact"/>
              <w:jc w:val="center"/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b/>
                <w:bCs/>
                <w:sz w:val="32"/>
                <w:szCs w:val="32"/>
                <w:cs/>
              </w:rPr>
              <w:t>ข้อที่</w:t>
            </w:r>
          </w:p>
        </w:tc>
        <w:tc>
          <w:tcPr>
            <w:tcW w:w="5395" w:type="dxa"/>
            <w:shd w:val="clear" w:color="auto" w:fill="auto"/>
          </w:tcPr>
          <w:p w14:paraId="31FF0335" w14:textId="77777777" w:rsidR="006B717E" w:rsidRPr="007D0414" w:rsidRDefault="006B717E" w:rsidP="008231A5">
            <w:pPr>
              <w:spacing w:after="0" w:line="340" w:lineRule="exact"/>
              <w:jc w:val="center"/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  <w:r w:rsidRPr="007D0414">
              <w:rPr>
                <w:rFonts w:ascii="TH Niramit AS" w:hAnsi="TH Niramit AS" w:cs="TH Niramit AS" w:hint="cs"/>
                <w:b/>
                <w:bCs/>
                <w:sz w:val="32"/>
                <w:szCs w:val="32"/>
                <w:cs/>
              </w:rPr>
              <w:t>รายละเอียด</w:t>
            </w:r>
          </w:p>
        </w:tc>
        <w:tc>
          <w:tcPr>
            <w:tcW w:w="1134" w:type="dxa"/>
            <w:shd w:val="clear" w:color="auto" w:fill="auto"/>
          </w:tcPr>
          <w:p w14:paraId="1F2ADC67" w14:textId="77777777" w:rsidR="006B717E" w:rsidRPr="007D0414" w:rsidRDefault="006B717E" w:rsidP="008231A5">
            <w:pPr>
              <w:spacing w:after="0" w:line="340" w:lineRule="exact"/>
              <w:jc w:val="center"/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  <w:r w:rsidRPr="007D0414">
              <w:rPr>
                <w:rFonts w:ascii="TH Niramit AS" w:hAnsi="TH Niramit AS" w:cs="TH Niramit AS" w:hint="cs"/>
                <w:b/>
                <w:bCs/>
                <w:sz w:val="32"/>
                <w:szCs w:val="32"/>
                <w:cs/>
              </w:rPr>
              <w:t>สภาพ</w:t>
            </w:r>
          </w:p>
        </w:tc>
        <w:tc>
          <w:tcPr>
            <w:tcW w:w="2268" w:type="dxa"/>
            <w:shd w:val="clear" w:color="auto" w:fill="auto"/>
          </w:tcPr>
          <w:p w14:paraId="4A560E38" w14:textId="77777777" w:rsidR="006B717E" w:rsidRPr="007D0414" w:rsidRDefault="006B717E" w:rsidP="008231A5">
            <w:pPr>
              <w:spacing w:after="0" w:line="340" w:lineRule="exact"/>
              <w:jc w:val="center"/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  <w:r w:rsidRPr="007D0414">
              <w:rPr>
                <w:rFonts w:ascii="TH Niramit AS" w:hAnsi="TH Niramit AS" w:cs="TH Niramit AS" w:hint="cs"/>
                <w:b/>
                <w:bCs/>
                <w:sz w:val="32"/>
                <w:szCs w:val="32"/>
                <w:cs/>
              </w:rPr>
              <w:t>หมายเหตุ</w:t>
            </w:r>
          </w:p>
        </w:tc>
      </w:tr>
      <w:tr w:rsidR="006B717E" w:rsidRPr="007D0414" w14:paraId="3B41F16A" w14:textId="77777777" w:rsidTr="008231A5">
        <w:tc>
          <w:tcPr>
            <w:tcW w:w="837" w:type="dxa"/>
            <w:shd w:val="clear" w:color="auto" w:fill="auto"/>
          </w:tcPr>
          <w:p w14:paraId="71C696A8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2.2.1</w:t>
            </w:r>
          </w:p>
        </w:tc>
        <w:tc>
          <w:tcPr>
            <w:tcW w:w="5395" w:type="dxa"/>
            <w:shd w:val="clear" w:color="auto" w:fill="auto"/>
          </w:tcPr>
          <w:p w14:paraId="6A8E9C3F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มีตู้ชีวนิรภัย (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</w:rPr>
              <w:t>Biosafety cabinet, BSC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)</w:t>
            </w:r>
          </w:p>
        </w:tc>
        <w:tc>
          <w:tcPr>
            <w:tcW w:w="1134" w:type="dxa"/>
            <w:shd w:val="clear" w:color="auto" w:fill="auto"/>
          </w:tcPr>
          <w:p w14:paraId="7C0D0868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มี</w:t>
            </w:r>
          </w:p>
          <w:p w14:paraId="1B0870B9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ไม่มี</w:t>
            </w:r>
          </w:p>
        </w:tc>
        <w:tc>
          <w:tcPr>
            <w:tcW w:w="2268" w:type="dxa"/>
            <w:shd w:val="clear" w:color="auto" w:fill="auto"/>
          </w:tcPr>
          <w:p w14:paraId="2DD93543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1. 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</w:rPr>
              <w:t>class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</w:t>
            </w:r>
            <w:r w:rsidR="00DC25EA">
              <w:rPr>
                <w:rFonts w:ascii="TH Niramit AS" w:hAnsi="TH Niramit AS" w:cs="TH Niramit AS"/>
                <w:sz w:val="32"/>
                <w:szCs w:val="32"/>
              </w:rPr>
              <w:t>II</w:t>
            </w:r>
          </w:p>
          <w:p w14:paraId="00DD0CD5" w14:textId="5E9781A6" w:rsidR="006B717E" w:rsidRPr="007D0414" w:rsidRDefault="006B717E" w:rsidP="008D7FB1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2. ตรวจสอบครั้งสุดท้าย</w:t>
            </w:r>
            <w:r w:rsidR="00DC25EA">
              <w:rPr>
                <w:rFonts w:ascii="TH Niramit AS" w:hAnsi="TH Niramit AS" w:cs="TH Niramit AS" w:hint="cs"/>
                <w:sz w:val="32"/>
                <w:szCs w:val="32"/>
                <w:cs/>
              </w:rPr>
              <w:t>เมื่อ</w:t>
            </w:r>
            <w:r w:rsidR="008D7FB1">
              <w:rPr>
                <w:rFonts w:ascii="TH Niramit AS" w:hAnsi="TH Niramit AS" w:cs="TH Niramit AS" w:hint="cs"/>
                <w:sz w:val="32"/>
                <w:szCs w:val="32"/>
                <w:cs/>
              </w:rPr>
              <w:t>25ธ.ค.</w:t>
            </w:r>
            <w:r w:rsidR="00DC25EA">
              <w:rPr>
                <w:rFonts w:ascii="TH Niramit AS" w:hAnsi="TH Niramit AS" w:cs="TH Niramit AS" w:hint="cs"/>
                <w:sz w:val="32"/>
                <w:szCs w:val="32"/>
                <w:cs/>
              </w:rPr>
              <w:t>256</w:t>
            </w:r>
            <w:r w:rsidR="008D7FB1">
              <w:rPr>
                <w:rFonts w:ascii="TH Niramit AS" w:hAnsi="TH Niramit AS" w:cs="TH Niramit AS" w:hint="cs"/>
                <w:sz w:val="32"/>
                <w:szCs w:val="32"/>
                <w:cs/>
              </w:rPr>
              <w:t>6</w:t>
            </w:r>
          </w:p>
        </w:tc>
      </w:tr>
      <w:tr w:rsidR="006B717E" w:rsidRPr="007D0414" w14:paraId="43372188" w14:textId="77777777" w:rsidTr="008231A5">
        <w:tc>
          <w:tcPr>
            <w:tcW w:w="837" w:type="dxa"/>
            <w:shd w:val="clear" w:color="auto" w:fill="auto"/>
          </w:tcPr>
          <w:p w14:paraId="6BD74586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</w:rPr>
              <w:t>2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.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</w:rPr>
              <w:t>2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.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</w:rPr>
              <w:t>2</w:t>
            </w:r>
          </w:p>
        </w:tc>
        <w:tc>
          <w:tcPr>
            <w:tcW w:w="5395" w:type="dxa"/>
            <w:shd w:val="clear" w:color="auto" w:fill="auto"/>
          </w:tcPr>
          <w:p w14:paraId="3C931F10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มีการดำเนินการกับพิษจากสัตว์ กลุ่มที่ 1 </w:t>
            </w:r>
          </w:p>
          <w:p w14:paraId="731B8C8A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(ถ้า</w:t>
            </w:r>
            <w:r w:rsidRPr="007D0414">
              <w:rPr>
                <w:rFonts w:ascii="TH Niramit AS" w:hAnsi="TH Niramit AS" w:cs="TH Niramit AS" w:hint="cs"/>
                <w:b/>
                <w:bCs/>
                <w:sz w:val="32"/>
                <w:szCs w:val="32"/>
                <w:cs/>
              </w:rPr>
              <w:t>ไม่มี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ให้ข้ามไปข้อ 2.2.6)</w:t>
            </w:r>
          </w:p>
        </w:tc>
        <w:tc>
          <w:tcPr>
            <w:tcW w:w="1134" w:type="dxa"/>
            <w:shd w:val="clear" w:color="auto" w:fill="auto"/>
          </w:tcPr>
          <w:p w14:paraId="02EB8146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มี</w:t>
            </w:r>
          </w:p>
          <w:p w14:paraId="1FCB06B7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ไม่มี</w:t>
            </w:r>
          </w:p>
        </w:tc>
        <w:tc>
          <w:tcPr>
            <w:tcW w:w="2268" w:type="dxa"/>
            <w:shd w:val="clear" w:color="auto" w:fill="auto"/>
          </w:tcPr>
          <w:p w14:paraId="4ACD5B5F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</w:p>
        </w:tc>
      </w:tr>
      <w:tr w:rsidR="006B717E" w:rsidRPr="007D0414" w14:paraId="49A641B5" w14:textId="77777777" w:rsidTr="008231A5">
        <w:tc>
          <w:tcPr>
            <w:tcW w:w="837" w:type="dxa"/>
            <w:shd w:val="clear" w:color="auto" w:fill="auto"/>
          </w:tcPr>
          <w:p w14:paraId="350E25F7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2.2.3</w:t>
            </w:r>
          </w:p>
        </w:tc>
        <w:tc>
          <w:tcPr>
            <w:tcW w:w="5395" w:type="dxa"/>
            <w:shd w:val="clear" w:color="auto" w:fill="auto"/>
          </w:tcPr>
          <w:p w14:paraId="7AD33A1C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การดำเนินการกับพิษจากสัตว์กลุ่มที่ 1 โดยไม่มีการดำเนินการกับเชื้อก่อโรค ได้ดำเนินการในตู้ชนิดใด</w:t>
            </w:r>
          </w:p>
        </w:tc>
        <w:tc>
          <w:tcPr>
            <w:tcW w:w="1134" w:type="dxa"/>
            <w:shd w:val="clear" w:color="auto" w:fill="auto"/>
          </w:tcPr>
          <w:p w14:paraId="14694C05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</w:rPr>
              <w:t>BSC</w:t>
            </w:r>
          </w:p>
          <w:p w14:paraId="26961B6F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</w:rPr>
              <w:t>fume hood</w:t>
            </w:r>
          </w:p>
        </w:tc>
        <w:tc>
          <w:tcPr>
            <w:tcW w:w="2268" w:type="dxa"/>
            <w:shd w:val="clear" w:color="auto" w:fill="auto"/>
          </w:tcPr>
          <w:p w14:paraId="67A72CF7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1. 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</w:rPr>
              <w:t xml:space="preserve">class </w:t>
            </w:r>
            <w:r w:rsidR="00DC25EA">
              <w:rPr>
                <w:rFonts w:ascii="TH Niramit AS" w:hAnsi="TH Niramit AS" w:cs="TH Niramit AS"/>
                <w:sz w:val="32"/>
                <w:szCs w:val="32"/>
              </w:rPr>
              <w:t>II</w:t>
            </w:r>
          </w:p>
          <w:p w14:paraId="1374F00D" w14:textId="213D0362" w:rsidR="006B717E" w:rsidRPr="00DC25EA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2. วันที่ตรวจสอบ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</w:rPr>
              <w:t xml:space="preserve"> BSC 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ครั้งสุดท้าย</w:t>
            </w:r>
            <w:r w:rsidR="008D7FB1">
              <w:rPr>
                <w:rFonts w:ascii="TH Niramit AS" w:hAnsi="TH Niramit AS" w:cs="TH Niramit AS" w:hint="cs"/>
                <w:sz w:val="32"/>
                <w:szCs w:val="32"/>
                <w:cs/>
              </w:rPr>
              <w:t>25ธ.ค.2566</w:t>
            </w:r>
          </w:p>
          <w:p w14:paraId="0829E0EB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3. ระบุวันที่ตรวจสอบ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</w:rPr>
              <w:t xml:space="preserve"> fume hood 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ครั้งสุดท้าย</w:t>
            </w:r>
          </w:p>
        </w:tc>
      </w:tr>
      <w:tr w:rsidR="006B717E" w:rsidRPr="007D0414" w14:paraId="7D49C83E" w14:textId="77777777" w:rsidTr="008231A5">
        <w:tc>
          <w:tcPr>
            <w:tcW w:w="837" w:type="dxa"/>
            <w:shd w:val="clear" w:color="auto" w:fill="auto"/>
          </w:tcPr>
          <w:p w14:paraId="0A338849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2.2.4</w:t>
            </w:r>
          </w:p>
        </w:tc>
        <w:tc>
          <w:tcPr>
            <w:tcW w:w="5395" w:type="dxa"/>
            <w:shd w:val="clear" w:color="auto" w:fill="auto"/>
          </w:tcPr>
          <w:p w14:paraId="76000F97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มีการดำเนินการกับสารชีวภาพที่เป็นอนุภาคโปรตีนก่อโรค</w:t>
            </w:r>
          </w:p>
        </w:tc>
        <w:tc>
          <w:tcPr>
            <w:tcW w:w="1134" w:type="dxa"/>
            <w:shd w:val="clear" w:color="auto" w:fill="auto"/>
          </w:tcPr>
          <w:p w14:paraId="7B630119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มี</w:t>
            </w:r>
          </w:p>
          <w:p w14:paraId="202E15FE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ไม่มี</w:t>
            </w:r>
          </w:p>
        </w:tc>
        <w:tc>
          <w:tcPr>
            <w:tcW w:w="2268" w:type="dxa"/>
            <w:shd w:val="clear" w:color="auto" w:fill="auto"/>
          </w:tcPr>
          <w:p w14:paraId="230E7922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</w:p>
        </w:tc>
      </w:tr>
      <w:tr w:rsidR="006B717E" w:rsidRPr="007D0414" w14:paraId="127E43C3" w14:textId="77777777" w:rsidTr="008231A5">
        <w:tc>
          <w:tcPr>
            <w:tcW w:w="837" w:type="dxa"/>
            <w:shd w:val="clear" w:color="auto" w:fill="auto"/>
          </w:tcPr>
          <w:p w14:paraId="1293E9E3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2.2.5</w:t>
            </w:r>
          </w:p>
        </w:tc>
        <w:tc>
          <w:tcPr>
            <w:tcW w:w="5395" w:type="dxa"/>
            <w:shd w:val="clear" w:color="auto" w:fill="auto"/>
          </w:tcPr>
          <w:p w14:paraId="4F806A94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มีมาตรการทำลายอนุภาคโปรตีนก่อโรคนั้นๆ</w:t>
            </w:r>
          </w:p>
        </w:tc>
        <w:tc>
          <w:tcPr>
            <w:tcW w:w="1134" w:type="dxa"/>
            <w:shd w:val="clear" w:color="auto" w:fill="auto"/>
          </w:tcPr>
          <w:p w14:paraId="0C8583B0" w14:textId="77777777" w:rsidR="006B717E" w:rsidRPr="007D0414" w:rsidRDefault="00491486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="006B717E"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มี</w:t>
            </w:r>
          </w:p>
          <w:p w14:paraId="7919BB32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ไม่มี</w:t>
            </w:r>
          </w:p>
        </w:tc>
        <w:tc>
          <w:tcPr>
            <w:tcW w:w="2268" w:type="dxa"/>
            <w:shd w:val="clear" w:color="auto" w:fill="auto"/>
          </w:tcPr>
          <w:p w14:paraId="6B2F5935" w14:textId="77777777" w:rsidR="006B717E" w:rsidRPr="007D0414" w:rsidRDefault="00491486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>
              <w:rPr>
                <w:rFonts w:ascii="TH Niramit AS" w:hAnsi="TH Niramit AS" w:cs="TH Niramit AS" w:hint="cs"/>
                <w:sz w:val="32"/>
                <w:szCs w:val="32"/>
                <w:cs/>
              </w:rPr>
              <w:t>นึ่งฆ่าเชื้อ</w:t>
            </w:r>
          </w:p>
        </w:tc>
      </w:tr>
      <w:tr w:rsidR="006B717E" w:rsidRPr="007D0414" w14:paraId="2934FF94" w14:textId="77777777" w:rsidTr="008231A5">
        <w:tc>
          <w:tcPr>
            <w:tcW w:w="837" w:type="dxa"/>
            <w:shd w:val="clear" w:color="auto" w:fill="auto"/>
          </w:tcPr>
          <w:p w14:paraId="10FA4CE9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2.2.6</w:t>
            </w:r>
          </w:p>
        </w:tc>
        <w:tc>
          <w:tcPr>
            <w:tcW w:w="5395" w:type="dxa"/>
            <w:shd w:val="clear" w:color="auto" w:fill="auto"/>
          </w:tcPr>
          <w:p w14:paraId="6D653B8B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ภาชนะบรรจุต้องมีอย่างน้อย 2 ชั้น และมีลักษณะดังนี้</w:t>
            </w:r>
          </w:p>
          <w:p w14:paraId="5FAA267A" w14:textId="77777777" w:rsidR="006B717E" w:rsidRPr="007D0414" w:rsidRDefault="006B717E" w:rsidP="008231A5">
            <w:pPr>
              <w:spacing w:after="0" w:line="340" w:lineRule="exact"/>
              <w:ind w:left="272" w:hanging="272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lastRenderedPageBreak/>
              <w:t>1) ภาชนะชั้นในต้องปิดสนิท กันน้ำหรือของเหลวซึมผ่าน และมีความคงทนไม่แตกง่าย</w:t>
            </w:r>
          </w:p>
          <w:p w14:paraId="1D92EE37" w14:textId="77777777" w:rsidR="006B717E" w:rsidRPr="007D0414" w:rsidRDefault="006B717E" w:rsidP="008231A5">
            <w:pPr>
              <w:spacing w:after="0" w:line="340" w:lineRule="exact"/>
              <w:ind w:left="272" w:hanging="272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2) ภาชนะชั้นนอกต้องปิดสนิท กันน้ำหรือของเหลวซึมผ่าน และมีความคงทนไม่แตกง่ายสามารถรองรับของเหลวหรือสิ่งอื่นใดในกรณีที่ภาชนะชั้นในแตกหรือรั่ว</w:t>
            </w:r>
          </w:p>
        </w:tc>
        <w:tc>
          <w:tcPr>
            <w:tcW w:w="1134" w:type="dxa"/>
            <w:shd w:val="clear" w:color="auto" w:fill="auto"/>
          </w:tcPr>
          <w:p w14:paraId="28C969EE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>
              <w:rPr>
                <w:rFonts w:ascii="Wingdings" w:eastAsia="Wingdings" w:hAnsi="Wingdings" w:cs="Wingdings"/>
                <w:sz w:val="32"/>
                <w:szCs w:val="32"/>
              </w:rPr>
              <w:lastRenderedPageBreak/>
              <w:t>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ใช่</w:t>
            </w:r>
          </w:p>
          <w:p w14:paraId="51F1A0E8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ไม่ใช่</w:t>
            </w:r>
          </w:p>
        </w:tc>
        <w:tc>
          <w:tcPr>
            <w:tcW w:w="2268" w:type="dxa"/>
            <w:shd w:val="clear" w:color="auto" w:fill="auto"/>
          </w:tcPr>
          <w:p w14:paraId="3DB6CF21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6B717E" w:rsidRPr="007D0414" w14:paraId="674BFCC5" w14:textId="77777777" w:rsidTr="008231A5">
        <w:tc>
          <w:tcPr>
            <w:tcW w:w="837" w:type="dxa"/>
            <w:shd w:val="clear" w:color="auto" w:fill="auto"/>
          </w:tcPr>
          <w:p w14:paraId="713D9B64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lastRenderedPageBreak/>
              <w:t>2.2.7</w:t>
            </w:r>
          </w:p>
        </w:tc>
        <w:tc>
          <w:tcPr>
            <w:tcW w:w="5395" w:type="dxa"/>
            <w:shd w:val="clear" w:color="auto" w:fill="auto"/>
          </w:tcPr>
          <w:p w14:paraId="637F483B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จัดให้มีข้อมูลของชนิด จำนวนภาชนะบรรจุซึ่งระบุจำนวนหรือปริมาณ วันเดือนปีที่ผลิต สถานที่เก็บเชื้อโรคหรือพิษจากสัตว์ ซึ่งสามารถตรวจสอบย้อนกลับได้</w:t>
            </w:r>
          </w:p>
        </w:tc>
        <w:tc>
          <w:tcPr>
            <w:tcW w:w="1134" w:type="dxa"/>
            <w:shd w:val="clear" w:color="auto" w:fill="auto"/>
          </w:tcPr>
          <w:p w14:paraId="2502F7D8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มี</w:t>
            </w:r>
          </w:p>
          <w:p w14:paraId="7DEAEF55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ไม่มี</w:t>
            </w:r>
          </w:p>
        </w:tc>
        <w:tc>
          <w:tcPr>
            <w:tcW w:w="2268" w:type="dxa"/>
            <w:shd w:val="clear" w:color="auto" w:fill="auto"/>
          </w:tcPr>
          <w:p w14:paraId="38EC963A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มีการจัดทำบัญชีรายชื่อเชื้อจดแจ้ง</w:t>
            </w:r>
          </w:p>
        </w:tc>
      </w:tr>
      <w:tr w:rsidR="006B717E" w:rsidRPr="007D0414" w14:paraId="4FF851A1" w14:textId="77777777" w:rsidTr="008231A5">
        <w:tc>
          <w:tcPr>
            <w:tcW w:w="837" w:type="dxa"/>
            <w:shd w:val="clear" w:color="auto" w:fill="auto"/>
          </w:tcPr>
          <w:p w14:paraId="692CF944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2.2.8</w:t>
            </w:r>
          </w:p>
        </w:tc>
        <w:tc>
          <w:tcPr>
            <w:tcW w:w="5395" w:type="dxa"/>
            <w:shd w:val="clear" w:color="auto" w:fill="auto"/>
          </w:tcPr>
          <w:p w14:paraId="7D638E86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กรณีมีการดำเนินการกับเชื้อโรค กลุ่มที่ 3 ที่สามารถดำเนินการได้ในสถานปฏิบัติการระดับ 2 ตามที่กำหนดในประกาศที่ออกตามมาตรา 6 (1) ให้มีข้อมูลความปลอดภัยของเชื้อโรค (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</w:rPr>
              <w:t>Pathogen Safety Data Sheets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: 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</w:rPr>
              <w:t>PSDS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) ประกอบด้วย ประเภท แหล่งที่พบ พาหะนำโรคการแพร่เชื้อ การก่อโรค อาการของโรค การรักษาและวัคซีนป้องกัน อุปกรณ์ปกป้องส่วนบุคคล การปฐมพยาบาลกรณีเกิดอุบัติเหตุ วิธีการทิ้ง และวิธีการทำลาย</w:t>
            </w:r>
          </w:p>
        </w:tc>
        <w:tc>
          <w:tcPr>
            <w:tcW w:w="1134" w:type="dxa"/>
            <w:shd w:val="clear" w:color="auto" w:fill="auto"/>
          </w:tcPr>
          <w:p w14:paraId="6F5FAF4D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มี</w:t>
            </w:r>
          </w:p>
          <w:p w14:paraId="44D50A4B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ไม่มี</w:t>
            </w:r>
          </w:p>
        </w:tc>
        <w:tc>
          <w:tcPr>
            <w:tcW w:w="2268" w:type="dxa"/>
            <w:shd w:val="clear" w:color="auto" w:fill="auto"/>
          </w:tcPr>
          <w:p w14:paraId="3BF8B9AF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ต้องมี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</w:rPr>
              <w:t xml:space="preserve"> PSDS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สำหรับทุกเชื้อที่ดำเนินการในห้องนั้นๆ</w:t>
            </w:r>
          </w:p>
        </w:tc>
      </w:tr>
      <w:tr w:rsidR="006B717E" w:rsidRPr="007D0414" w14:paraId="736505E4" w14:textId="77777777" w:rsidTr="008231A5">
        <w:tc>
          <w:tcPr>
            <w:tcW w:w="837" w:type="dxa"/>
            <w:shd w:val="clear" w:color="auto" w:fill="auto"/>
          </w:tcPr>
          <w:p w14:paraId="04606C47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2.2.9</w:t>
            </w:r>
          </w:p>
        </w:tc>
        <w:tc>
          <w:tcPr>
            <w:tcW w:w="5395" w:type="dxa"/>
            <w:shd w:val="clear" w:color="auto" w:fill="auto"/>
          </w:tcPr>
          <w:p w14:paraId="02268AA8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กรณีมีการดำเนินการกับพิษจากสัตว์ กลุ่มที่ 1 ให้มีข้อมูลความปลอดภัยของพิษนั้น (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</w:rPr>
              <w:t>Safety Data Sheets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: 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</w:rPr>
              <w:t>SDS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) ประกอบด้วย ประเภท แหล่งที่มา ค่าความเป็นพิษ (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</w:rPr>
              <w:t>LD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50) การก่อให้เกิดอันตราย การรักษา อุปกรณ์ปกป้องส่วนบุคคล การปฐมพยาบาลกรณีเกิดอุบัติเหตุ วิธีการทิ้ง และวิธีการทำลาย</w:t>
            </w:r>
          </w:p>
        </w:tc>
        <w:tc>
          <w:tcPr>
            <w:tcW w:w="1134" w:type="dxa"/>
            <w:shd w:val="clear" w:color="auto" w:fill="auto"/>
          </w:tcPr>
          <w:p w14:paraId="1BA1FE9D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มี</w:t>
            </w:r>
          </w:p>
          <w:p w14:paraId="30B18DA0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ไม่มี</w:t>
            </w:r>
          </w:p>
        </w:tc>
        <w:tc>
          <w:tcPr>
            <w:tcW w:w="2268" w:type="dxa"/>
            <w:shd w:val="clear" w:color="auto" w:fill="auto"/>
          </w:tcPr>
          <w:p w14:paraId="269313A2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ต้องมี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</w:rPr>
              <w:t xml:space="preserve"> SDS 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สำหรับทุกสารพิษที่ดำเนินการในห้องนั้นๆ</w:t>
            </w:r>
          </w:p>
        </w:tc>
      </w:tr>
      <w:tr w:rsidR="006B717E" w:rsidRPr="007D0414" w14:paraId="15354391" w14:textId="77777777" w:rsidTr="008231A5">
        <w:tc>
          <w:tcPr>
            <w:tcW w:w="837" w:type="dxa"/>
            <w:shd w:val="clear" w:color="auto" w:fill="auto"/>
          </w:tcPr>
          <w:p w14:paraId="059FE615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2.2.10</w:t>
            </w:r>
          </w:p>
        </w:tc>
        <w:tc>
          <w:tcPr>
            <w:tcW w:w="5395" w:type="dxa"/>
            <w:shd w:val="clear" w:color="auto" w:fill="auto"/>
          </w:tcPr>
          <w:p w14:paraId="624A569E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เชื้อโรคหรือพิษจากสัตว์ที่สามารถมีไว้ในครอบครอง ต้องมีจำนวนหรือปริมาณไม่เกินกว่าที่ได้แจ้งไว้ </w:t>
            </w:r>
          </w:p>
        </w:tc>
        <w:tc>
          <w:tcPr>
            <w:tcW w:w="1134" w:type="dxa"/>
            <w:shd w:val="clear" w:color="auto" w:fill="auto"/>
          </w:tcPr>
          <w:p w14:paraId="58E9E4EE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ใช่</w:t>
            </w:r>
          </w:p>
          <w:p w14:paraId="20007021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ไม่ใช่</w:t>
            </w:r>
          </w:p>
        </w:tc>
        <w:tc>
          <w:tcPr>
            <w:tcW w:w="2268" w:type="dxa"/>
            <w:shd w:val="clear" w:color="auto" w:fill="auto"/>
          </w:tcPr>
          <w:p w14:paraId="4BDA6A85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6B717E" w:rsidRPr="007D0414" w14:paraId="21EDB890" w14:textId="77777777" w:rsidTr="008231A5">
        <w:tc>
          <w:tcPr>
            <w:tcW w:w="837" w:type="dxa"/>
            <w:shd w:val="clear" w:color="auto" w:fill="auto"/>
          </w:tcPr>
          <w:p w14:paraId="376DBD96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  <w:tc>
          <w:tcPr>
            <w:tcW w:w="5395" w:type="dxa"/>
            <w:shd w:val="clear" w:color="auto" w:fill="auto"/>
          </w:tcPr>
          <w:p w14:paraId="080EE7E8" w14:textId="77777777" w:rsidR="006B717E" w:rsidRPr="007D0414" w:rsidRDefault="006B717E" w:rsidP="008231A5">
            <w:pPr>
              <w:spacing w:after="0" w:line="340" w:lineRule="exact"/>
              <w:ind w:left="272" w:hanging="272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1) จำนวนหรือปริมาณของเชื้อโรคหรือพิษจากสัตว์ที่สามารถมีไว้ในครอบครอง ได้คำนึงถึงความพร้อมของสถานที่ ความสามารถในการดำเนินการด้านความปลอดภัยทางชีวภาพ (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</w:rPr>
              <w:t>biosafety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) และการรักษาความปลอดภัยทางชีวภาพ (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</w:rPr>
              <w:t>biosecurity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)</w:t>
            </w:r>
          </w:p>
        </w:tc>
        <w:tc>
          <w:tcPr>
            <w:tcW w:w="1134" w:type="dxa"/>
            <w:shd w:val="clear" w:color="auto" w:fill="auto"/>
          </w:tcPr>
          <w:p w14:paraId="3EE35C8A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ใช่</w:t>
            </w:r>
          </w:p>
          <w:p w14:paraId="3361E8E2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ไม่ใช่</w:t>
            </w:r>
          </w:p>
        </w:tc>
        <w:tc>
          <w:tcPr>
            <w:tcW w:w="2268" w:type="dxa"/>
            <w:shd w:val="clear" w:color="auto" w:fill="auto"/>
          </w:tcPr>
          <w:p w14:paraId="4E2FFC45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</w:tbl>
    <w:p w14:paraId="37CE2974" w14:textId="77777777" w:rsidR="006B717E" w:rsidRPr="007D0414" w:rsidRDefault="006B717E" w:rsidP="006B717E">
      <w:pPr>
        <w:rPr>
          <w:rFonts w:ascii="TH Niramit AS" w:hAnsi="TH Niramit AS" w:cs="TH Niramit AS"/>
          <w:sz w:val="32"/>
          <w:szCs w:val="32"/>
        </w:rPr>
      </w:pPr>
    </w:p>
    <w:p w14:paraId="7B19295E" w14:textId="77777777" w:rsidR="006B717E" w:rsidRPr="007D0414" w:rsidRDefault="006B717E" w:rsidP="006B717E">
      <w:pPr>
        <w:spacing w:after="0"/>
        <w:rPr>
          <w:rFonts w:ascii="TH Niramit AS" w:hAnsi="TH Niramit AS" w:cs="TH Niramit AS"/>
          <w:b/>
          <w:bCs/>
          <w:sz w:val="32"/>
          <w:szCs w:val="32"/>
        </w:rPr>
      </w:pPr>
      <w:r w:rsidRPr="007D0414">
        <w:rPr>
          <w:rFonts w:ascii="TH Niramit AS" w:hAnsi="TH Niramit AS" w:cs="TH Niramit AS" w:hint="cs"/>
          <w:b/>
          <w:bCs/>
          <w:sz w:val="32"/>
          <w:szCs w:val="32"/>
        </w:rPr>
        <w:t>2</w:t>
      </w:r>
      <w:r w:rsidRPr="007D0414">
        <w:rPr>
          <w:rFonts w:ascii="TH Niramit AS" w:hAnsi="TH Niramit AS" w:cs="TH Niramit AS" w:hint="cs"/>
          <w:b/>
          <w:bCs/>
          <w:sz w:val="32"/>
          <w:szCs w:val="32"/>
          <w:cs/>
        </w:rPr>
        <w:t xml:space="preserve">.3. ระบบความปลอดภัยและระบบคุณภาพในการดำเนินการ เพิ่มเติมจาก </w:t>
      </w:r>
      <w:r w:rsidRPr="007D0414">
        <w:rPr>
          <w:rFonts w:ascii="TH Niramit AS" w:hAnsi="TH Niramit AS" w:cs="TH Niramit AS" w:hint="cs"/>
          <w:b/>
          <w:bCs/>
          <w:sz w:val="32"/>
          <w:szCs w:val="32"/>
        </w:rPr>
        <w:t>BSL1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7"/>
        <w:gridCol w:w="5395"/>
        <w:gridCol w:w="1134"/>
        <w:gridCol w:w="2268"/>
      </w:tblGrid>
      <w:tr w:rsidR="006B717E" w:rsidRPr="007D0414" w14:paraId="20C7B74E" w14:textId="77777777" w:rsidTr="008231A5">
        <w:trPr>
          <w:tblHeader/>
        </w:trPr>
        <w:tc>
          <w:tcPr>
            <w:tcW w:w="837" w:type="dxa"/>
            <w:shd w:val="clear" w:color="auto" w:fill="auto"/>
          </w:tcPr>
          <w:p w14:paraId="0F550060" w14:textId="77777777" w:rsidR="006B717E" w:rsidRPr="007D0414" w:rsidRDefault="006B717E" w:rsidP="008231A5">
            <w:pPr>
              <w:spacing w:after="0" w:line="340" w:lineRule="exact"/>
              <w:jc w:val="center"/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b/>
                <w:bCs/>
                <w:sz w:val="32"/>
                <w:szCs w:val="32"/>
                <w:cs/>
              </w:rPr>
              <w:t>ข้อที่</w:t>
            </w:r>
          </w:p>
        </w:tc>
        <w:tc>
          <w:tcPr>
            <w:tcW w:w="5395" w:type="dxa"/>
            <w:shd w:val="clear" w:color="auto" w:fill="auto"/>
          </w:tcPr>
          <w:p w14:paraId="4AFC14DA" w14:textId="77777777" w:rsidR="006B717E" w:rsidRPr="007D0414" w:rsidRDefault="006B717E" w:rsidP="008231A5">
            <w:pPr>
              <w:spacing w:after="0" w:line="340" w:lineRule="exact"/>
              <w:jc w:val="center"/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  <w:r w:rsidRPr="007D0414">
              <w:rPr>
                <w:rFonts w:ascii="TH Niramit AS" w:hAnsi="TH Niramit AS" w:cs="TH Niramit AS" w:hint="cs"/>
                <w:b/>
                <w:bCs/>
                <w:sz w:val="32"/>
                <w:szCs w:val="32"/>
                <w:cs/>
              </w:rPr>
              <w:t>รายละเอียด</w:t>
            </w:r>
          </w:p>
        </w:tc>
        <w:tc>
          <w:tcPr>
            <w:tcW w:w="1134" w:type="dxa"/>
            <w:shd w:val="clear" w:color="auto" w:fill="auto"/>
          </w:tcPr>
          <w:p w14:paraId="43B8CEF4" w14:textId="77777777" w:rsidR="006B717E" w:rsidRPr="007D0414" w:rsidRDefault="006B717E" w:rsidP="008231A5">
            <w:pPr>
              <w:spacing w:after="0" w:line="340" w:lineRule="exact"/>
              <w:jc w:val="center"/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  <w:r w:rsidRPr="007D0414">
              <w:rPr>
                <w:rFonts w:ascii="TH Niramit AS" w:hAnsi="TH Niramit AS" w:cs="TH Niramit AS" w:hint="cs"/>
                <w:b/>
                <w:bCs/>
                <w:sz w:val="32"/>
                <w:szCs w:val="32"/>
                <w:cs/>
              </w:rPr>
              <w:t>สภาพ</w:t>
            </w:r>
          </w:p>
        </w:tc>
        <w:tc>
          <w:tcPr>
            <w:tcW w:w="2268" w:type="dxa"/>
            <w:shd w:val="clear" w:color="auto" w:fill="auto"/>
          </w:tcPr>
          <w:p w14:paraId="23E845BA" w14:textId="77777777" w:rsidR="006B717E" w:rsidRPr="007D0414" w:rsidRDefault="006B717E" w:rsidP="008231A5">
            <w:pPr>
              <w:spacing w:after="0" w:line="340" w:lineRule="exact"/>
              <w:jc w:val="center"/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  <w:r w:rsidRPr="007D0414">
              <w:rPr>
                <w:rFonts w:ascii="TH Niramit AS" w:hAnsi="TH Niramit AS" w:cs="TH Niramit AS" w:hint="cs"/>
                <w:b/>
                <w:bCs/>
                <w:sz w:val="32"/>
                <w:szCs w:val="32"/>
                <w:cs/>
              </w:rPr>
              <w:t>หมายเหตุ</w:t>
            </w:r>
          </w:p>
        </w:tc>
      </w:tr>
      <w:tr w:rsidR="006B717E" w:rsidRPr="007D0414" w14:paraId="6EACB51C" w14:textId="77777777" w:rsidTr="008231A5">
        <w:tc>
          <w:tcPr>
            <w:tcW w:w="837" w:type="dxa"/>
            <w:shd w:val="clear" w:color="auto" w:fill="auto"/>
          </w:tcPr>
          <w:p w14:paraId="28CFF0CC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2.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</w:rPr>
              <w:t>3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.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</w:rPr>
              <w:t>1</w:t>
            </w:r>
          </w:p>
        </w:tc>
        <w:tc>
          <w:tcPr>
            <w:tcW w:w="5395" w:type="dxa"/>
            <w:shd w:val="clear" w:color="auto" w:fill="auto"/>
          </w:tcPr>
          <w:p w14:paraId="4C558432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มีเอกสารกำหนดขั้นตอน วิธีการ หรือมาตรฐานการปฏิบัติงาน รวมทั้งมีการออกแบบระบบความปลอดภัยและระบบคุณภาพที่เกี่ยวข้องกับการผลิต นำเข้า ส่งออก ขาย นำผ่าน หรือมีไว้ในครอบครองเชื้อโรคหรือพิษจากสัตว์</w:t>
            </w:r>
          </w:p>
        </w:tc>
        <w:tc>
          <w:tcPr>
            <w:tcW w:w="1134" w:type="dxa"/>
            <w:shd w:val="clear" w:color="auto" w:fill="auto"/>
          </w:tcPr>
          <w:p w14:paraId="07BD53F3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มี</w:t>
            </w:r>
          </w:p>
          <w:p w14:paraId="054A4655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ไม่มี</w:t>
            </w:r>
          </w:p>
        </w:tc>
        <w:tc>
          <w:tcPr>
            <w:tcW w:w="2268" w:type="dxa"/>
            <w:shd w:val="clear" w:color="auto" w:fill="auto"/>
          </w:tcPr>
          <w:p w14:paraId="0D78CF13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แนบบัญชีเอกสาร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</w:rPr>
              <w:t xml:space="preserve"> SOP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ที่เกี่ยวข้องที่มี</w:t>
            </w:r>
          </w:p>
        </w:tc>
      </w:tr>
      <w:tr w:rsidR="006B717E" w:rsidRPr="007D0414" w14:paraId="29B124E4" w14:textId="77777777" w:rsidTr="008231A5">
        <w:tc>
          <w:tcPr>
            <w:tcW w:w="837" w:type="dxa"/>
            <w:shd w:val="clear" w:color="auto" w:fill="auto"/>
          </w:tcPr>
          <w:p w14:paraId="72ACEFA0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2.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</w:rPr>
              <w:t>3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.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</w:rPr>
              <w:t>2</w:t>
            </w:r>
          </w:p>
        </w:tc>
        <w:tc>
          <w:tcPr>
            <w:tcW w:w="5395" w:type="dxa"/>
            <w:shd w:val="clear" w:color="auto" w:fill="auto"/>
          </w:tcPr>
          <w:p w14:paraId="6F71C216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มีการจัดเก็บข้อมูลอย่างเป็นระบบโดยป้องกันความเสียหายและสูญหายของข้อมูล</w:t>
            </w:r>
          </w:p>
        </w:tc>
        <w:tc>
          <w:tcPr>
            <w:tcW w:w="1134" w:type="dxa"/>
            <w:shd w:val="clear" w:color="auto" w:fill="auto"/>
          </w:tcPr>
          <w:p w14:paraId="7A2FB4A8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มี</w:t>
            </w:r>
          </w:p>
          <w:p w14:paraId="13329C2D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ไม่มี</w:t>
            </w:r>
          </w:p>
        </w:tc>
        <w:tc>
          <w:tcPr>
            <w:tcW w:w="2268" w:type="dxa"/>
            <w:shd w:val="clear" w:color="auto" w:fill="auto"/>
          </w:tcPr>
          <w:p w14:paraId="179E29AA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6B717E" w:rsidRPr="007D0414" w14:paraId="2656622F" w14:textId="77777777" w:rsidTr="008231A5">
        <w:tc>
          <w:tcPr>
            <w:tcW w:w="837" w:type="dxa"/>
            <w:shd w:val="clear" w:color="auto" w:fill="auto"/>
          </w:tcPr>
          <w:p w14:paraId="0BE11945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lastRenderedPageBreak/>
              <w:t>2.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</w:rPr>
              <w:t>3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.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</w:rPr>
              <w:t>3</w:t>
            </w:r>
          </w:p>
        </w:tc>
        <w:tc>
          <w:tcPr>
            <w:tcW w:w="5395" w:type="dxa"/>
            <w:shd w:val="clear" w:color="auto" w:fill="auto"/>
          </w:tcPr>
          <w:p w14:paraId="559328C2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มีการจัดทำบัญชีรายชื่อผู้มีสิทธิเข้าถึงข้อมูลเกี่ยวกับเชื้อโรคหรือพิษจากสัตว์ และมีมาตรการป้องกันไม่ให้บุคคลอื่นเข้าถึงข้อมูล</w:t>
            </w:r>
          </w:p>
        </w:tc>
        <w:tc>
          <w:tcPr>
            <w:tcW w:w="1134" w:type="dxa"/>
            <w:shd w:val="clear" w:color="auto" w:fill="auto"/>
          </w:tcPr>
          <w:p w14:paraId="098F7944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มี</w:t>
            </w:r>
          </w:p>
          <w:p w14:paraId="602BD08F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ไม่มี</w:t>
            </w:r>
          </w:p>
        </w:tc>
        <w:tc>
          <w:tcPr>
            <w:tcW w:w="2268" w:type="dxa"/>
            <w:shd w:val="clear" w:color="auto" w:fill="auto"/>
          </w:tcPr>
          <w:p w14:paraId="0BECFA42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ให้มีไว้เพื่อการตรวจสอบ</w:t>
            </w:r>
          </w:p>
          <w:p w14:paraId="1D497691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มี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</w:rPr>
              <w:t xml:space="preserve"> SOP 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ให้ตรวจสอบได้</w:t>
            </w:r>
          </w:p>
        </w:tc>
      </w:tr>
      <w:tr w:rsidR="006B717E" w:rsidRPr="007D0414" w14:paraId="418CC3D9" w14:textId="77777777" w:rsidTr="008231A5">
        <w:tc>
          <w:tcPr>
            <w:tcW w:w="837" w:type="dxa"/>
            <w:shd w:val="clear" w:color="auto" w:fill="auto"/>
          </w:tcPr>
          <w:p w14:paraId="5B015FD1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2.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</w:rPr>
              <w:t>3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.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</w:rPr>
              <w:t>4</w:t>
            </w:r>
          </w:p>
        </w:tc>
        <w:tc>
          <w:tcPr>
            <w:tcW w:w="5395" w:type="dxa"/>
            <w:shd w:val="clear" w:color="auto" w:fill="auto"/>
          </w:tcPr>
          <w:p w14:paraId="5EC5BE59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จัดให้มีบัญชีรายชื่อเชื้อโรคหรือพิษจากสัตว์และแก้ไขปรับปรุงให้เป็นปัจจุบันเสมอโดยบัญชีรายชื่อเชื้อโรคหรือพิษจากสัตว์ต้องมีรายละเอียดอย่างน้อย ดังต่อไปนี้</w:t>
            </w:r>
          </w:p>
          <w:p w14:paraId="63244BF9" w14:textId="77777777" w:rsidR="006B717E" w:rsidRPr="007D0414" w:rsidRDefault="006B717E" w:rsidP="008231A5">
            <w:pPr>
              <w:spacing w:after="0" w:line="340" w:lineRule="exact"/>
              <w:ind w:left="474" w:hanging="474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(ก)  ชื่อวิทยาศาสตร์ของเชื้อโรคหรือพิษจากสัตว์เป็นภาษาอังกฤษ</w:t>
            </w:r>
          </w:p>
          <w:p w14:paraId="02838207" w14:textId="77777777" w:rsidR="006B717E" w:rsidRPr="007D0414" w:rsidRDefault="006B717E" w:rsidP="008231A5">
            <w:pPr>
              <w:spacing w:after="0" w:line="340" w:lineRule="exact"/>
              <w:ind w:left="474" w:hanging="474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(ข)  ระดับความเสี่ยงหรือความอันตรายของเชื้อโรคหรือพิษจากสัตว์ตามประกาศที่ออกตาม ม 18 และ ม 19</w:t>
            </w:r>
          </w:p>
          <w:p w14:paraId="0A1FEF9B" w14:textId="77777777" w:rsidR="006B717E" w:rsidRPr="007D0414" w:rsidRDefault="006B717E" w:rsidP="008231A5">
            <w:pPr>
              <w:spacing w:after="0" w:line="340" w:lineRule="exact"/>
              <w:ind w:left="474" w:hanging="474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(ค)  จำนวนภาชนะบรรจุซึ่งระบุปริมาตรหรือน้ำหนักของเชื้อโรคหรือพิษจากสัตว์</w:t>
            </w:r>
          </w:p>
          <w:p w14:paraId="0637D579" w14:textId="77777777" w:rsidR="006B717E" w:rsidRPr="007D0414" w:rsidRDefault="006B717E" w:rsidP="008231A5">
            <w:pPr>
              <w:spacing w:after="0" w:line="340" w:lineRule="exact"/>
              <w:ind w:left="474" w:hanging="474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(ง)  สถานที่จัดเก็บเชื้อโรคหรือพิษจากสัตว์</w:t>
            </w:r>
          </w:p>
        </w:tc>
        <w:tc>
          <w:tcPr>
            <w:tcW w:w="1134" w:type="dxa"/>
            <w:shd w:val="clear" w:color="auto" w:fill="auto"/>
          </w:tcPr>
          <w:p w14:paraId="270523FE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มี</w:t>
            </w:r>
          </w:p>
          <w:p w14:paraId="0B4295D4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ไม่มี</w:t>
            </w:r>
          </w:p>
        </w:tc>
        <w:tc>
          <w:tcPr>
            <w:tcW w:w="2268" w:type="dxa"/>
            <w:shd w:val="clear" w:color="auto" w:fill="auto"/>
          </w:tcPr>
          <w:p w14:paraId="147AAEB3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แนบสำเนาบัญชีรายชื่อเชื้อจดแจ้ง</w:t>
            </w:r>
          </w:p>
        </w:tc>
      </w:tr>
      <w:tr w:rsidR="006B717E" w:rsidRPr="007D0414" w14:paraId="44B0CFFB" w14:textId="77777777" w:rsidTr="008231A5">
        <w:tc>
          <w:tcPr>
            <w:tcW w:w="837" w:type="dxa"/>
            <w:shd w:val="clear" w:color="auto" w:fill="auto"/>
          </w:tcPr>
          <w:p w14:paraId="504225DC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2.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</w:rPr>
              <w:t>3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.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</w:rPr>
              <w:t>5</w:t>
            </w:r>
          </w:p>
        </w:tc>
        <w:tc>
          <w:tcPr>
            <w:tcW w:w="5395" w:type="dxa"/>
            <w:shd w:val="clear" w:color="auto" w:fill="auto"/>
          </w:tcPr>
          <w:p w14:paraId="14B35472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กำหนดระยะเวลาจัดเก็บข้อมูลอย่างน้อยสามปีนับตั้งแต่ได้รับหนังสือรับรองการแจ้งหรือใบอนุญาต</w:t>
            </w:r>
          </w:p>
        </w:tc>
        <w:tc>
          <w:tcPr>
            <w:tcW w:w="1134" w:type="dxa"/>
            <w:shd w:val="clear" w:color="auto" w:fill="auto"/>
          </w:tcPr>
          <w:p w14:paraId="3EBB65FE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ใช่</w:t>
            </w:r>
          </w:p>
          <w:p w14:paraId="36448D2D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ไม่ใช่</w:t>
            </w:r>
          </w:p>
        </w:tc>
        <w:tc>
          <w:tcPr>
            <w:tcW w:w="2268" w:type="dxa"/>
            <w:shd w:val="clear" w:color="auto" w:fill="auto"/>
          </w:tcPr>
          <w:p w14:paraId="7EE8D142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</w:tbl>
    <w:p w14:paraId="4E27A587" w14:textId="77777777" w:rsidR="006B717E" w:rsidRPr="007D0414" w:rsidRDefault="006B717E" w:rsidP="006B717E">
      <w:pPr>
        <w:spacing w:after="0" w:line="240" w:lineRule="auto"/>
        <w:rPr>
          <w:rFonts w:ascii="TH Niramit AS" w:hAnsi="TH Niramit AS" w:cs="TH Niramit AS"/>
          <w:b/>
          <w:bCs/>
          <w:sz w:val="32"/>
          <w:szCs w:val="32"/>
        </w:rPr>
      </w:pPr>
      <w:r w:rsidRPr="007D0414">
        <w:rPr>
          <w:rFonts w:ascii="TH Niramit AS" w:hAnsi="TH Niramit AS" w:cs="TH Niramit AS" w:hint="cs"/>
          <w:b/>
          <w:bCs/>
          <w:sz w:val="32"/>
          <w:szCs w:val="32"/>
        </w:rPr>
        <w:t>2</w:t>
      </w:r>
      <w:r w:rsidRPr="007D0414">
        <w:rPr>
          <w:rFonts w:ascii="TH Niramit AS" w:hAnsi="TH Niramit AS" w:cs="TH Niramit AS" w:hint="cs"/>
          <w:b/>
          <w:bCs/>
          <w:sz w:val="32"/>
          <w:szCs w:val="32"/>
          <w:cs/>
        </w:rPr>
        <w:t>.</w:t>
      </w:r>
      <w:r w:rsidRPr="007D0414">
        <w:rPr>
          <w:rFonts w:ascii="TH Niramit AS" w:hAnsi="TH Niramit AS" w:cs="TH Niramit AS" w:hint="cs"/>
          <w:b/>
          <w:bCs/>
          <w:sz w:val="32"/>
          <w:szCs w:val="32"/>
        </w:rPr>
        <w:t xml:space="preserve">4 </w:t>
      </w:r>
      <w:r w:rsidRPr="007D0414">
        <w:rPr>
          <w:rFonts w:ascii="TH Niramit AS" w:hAnsi="TH Niramit AS" w:cs="TH Niramit AS" w:hint="cs"/>
          <w:b/>
          <w:bCs/>
          <w:sz w:val="32"/>
          <w:szCs w:val="32"/>
          <w:cs/>
        </w:rPr>
        <w:t>กรณีดำเนินกับเชื้อโรคตามที่ประกาศกระทรวงสาธารณสุข เรื่อง รายการเชื้อโรคที่ประสงค์ควบคุมตามมาตรา 18 พ.ศ. 2560 อนุโลมให้ดำเนินการได้ในห้องปฏิบัติการระดับ 2 เสริมสมรรถนะ (</w:t>
      </w:r>
      <w:r w:rsidRPr="007D0414">
        <w:rPr>
          <w:rFonts w:ascii="TH Niramit AS" w:hAnsi="TH Niramit AS" w:cs="TH Niramit AS" w:hint="cs"/>
          <w:b/>
          <w:bCs/>
          <w:sz w:val="32"/>
          <w:szCs w:val="32"/>
        </w:rPr>
        <w:t xml:space="preserve">Biosafety Level </w:t>
      </w:r>
      <w:r w:rsidRPr="007D0414">
        <w:rPr>
          <w:rFonts w:ascii="TH Niramit AS" w:hAnsi="TH Niramit AS" w:cs="TH Niramit AS" w:hint="cs"/>
          <w:b/>
          <w:bCs/>
          <w:sz w:val="32"/>
          <w:szCs w:val="32"/>
          <w:cs/>
        </w:rPr>
        <w:t>2</w:t>
      </w:r>
      <w:r w:rsidRPr="007D0414">
        <w:rPr>
          <w:rFonts w:ascii="TH Niramit AS" w:hAnsi="TH Niramit AS" w:cs="TH Niramit AS" w:hint="cs"/>
          <w:b/>
          <w:bCs/>
          <w:sz w:val="32"/>
          <w:szCs w:val="32"/>
        </w:rPr>
        <w:t xml:space="preserve"> enhanced</w:t>
      </w:r>
      <w:r w:rsidRPr="007D0414">
        <w:rPr>
          <w:rFonts w:ascii="TH Niramit AS" w:hAnsi="TH Niramit AS" w:cs="TH Niramit AS" w:hint="cs"/>
          <w:b/>
          <w:bCs/>
          <w:sz w:val="32"/>
          <w:szCs w:val="32"/>
          <w:cs/>
        </w:rPr>
        <w:t xml:space="preserve">: </w:t>
      </w:r>
      <w:r w:rsidRPr="007D0414">
        <w:rPr>
          <w:rFonts w:ascii="TH Niramit AS" w:hAnsi="TH Niramit AS" w:cs="TH Niramit AS" w:hint="cs"/>
          <w:b/>
          <w:bCs/>
          <w:sz w:val="32"/>
          <w:szCs w:val="32"/>
        </w:rPr>
        <w:t>BSL</w:t>
      </w:r>
      <w:r w:rsidRPr="007D0414">
        <w:rPr>
          <w:rFonts w:ascii="TH Niramit AS" w:hAnsi="TH Niramit AS" w:cs="TH Niramit AS" w:hint="cs"/>
          <w:b/>
          <w:bCs/>
          <w:sz w:val="32"/>
          <w:szCs w:val="32"/>
          <w:cs/>
        </w:rPr>
        <w:t>- 2</w:t>
      </w:r>
      <w:r w:rsidRPr="007D0414">
        <w:rPr>
          <w:rFonts w:ascii="TH Niramit AS" w:hAnsi="TH Niramit AS" w:cs="TH Niramit AS" w:hint="cs"/>
          <w:b/>
          <w:bCs/>
          <w:sz w:val="32"/>
          <w:szCs w:val="32"/>
        </w:rPr>
        <w:t xml:space="preserve"> enhanced</w:t>
      </w:r>
      <w:r w:rsidRPr="007D0414">
        <w:rPr>
          <w:rFonts w:ascii="TH Niramit AS" w:hAnsi="TH Niramit AS" w:cs="TH Niramit AS" w:hint="cs"/>
          <w:b/>
          <w:bCs/>
          <w:sz w:val="32"/>
          <w:szCs w:val="32"/>
          <w:cs/>
        </w:rPr>
        <w:t xml:space="preserve">) เพิ่มเติมจาก </w:t>
      </w:r>
      <w:r w:rsidRPr="007D0414">
        <w:rPr>
          <w:rFonts w:ascii="TH Niramit AS" w:hAnsi="TH Niramit AS" w:cs="TH Niramit AS" w:hint="cs"/>
          <w:b/>
          <w:bCs/>
          <w:sz w:val="32"/>
          <w:szCs w:val="32"/>
        </w:rPr>
        <w:t>BSL2</w:t>
      </w: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7"/>
        <w:gridCol w:w="4970"/>
        <w:gridCol w:w="1276"/>
        <w:gridCol w:w="2410"/>
      </w:tblGrid>
      <w:tr w:rsidR="006B717E" w:rsidRPr="007D0414" w14:paraId="770D163F" w14:textId="77777777" w:rsidTr="008231A5">
        <w:trPr>
          <w:tblHeader/>
        </w:trPr>
        <w:tc>
          <w:tcPr>
            <w:tcW w:w="837" w:type="dxa"/>
            <w:shd w:val="clear" w:color="auto" w:fill="auto"/>
          </w:tcPr>
          <w:p w14:paraId="6206019C" w14:textId="77777777" w:rsidR="006B717E" w:rsidRPr="007D0414" w:rsidRDefault="006B717E" w:rsidP="008231A5">
            <w:pPr>
              <w:spacing w:after="0" w:line="340" w:lineRule="exact"/>
              <w:jc w:val="center"/>
              <w:rPr>
                <w:rFonts w:ascii="TH Niramit AS" w:hAnsi="TH Niramit AS" w:cs="TH Niramit AS"/>
                <w:b/>
                <w:bCs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b/>
                <w:bCs/>
                <w:sz w:val="32"/>
                <w:szCs w:val="32"/>
                <w:cs/>
              </w:rPr>
              <w:t>ข้อที่</w:t>
            </w:r>
          </w:p>
        </w:tc>
        <w:tc>
          <w:tcPr>
            <w:tcW w:w="4970" w:type="dxa"/>
            <w:shd w:val="clear" w:color="auto" w:fill="auto"/>
          </w:tcPr>
          <w:p w14:paraId="1B78A826" w14:textId="77777777" w:rsidR="006B717E" w:rsidRPr="007D0414" w:rsidRDefault="006B717E" w:rsidP="008231A5">
            <w:pPr>
              <w:spacing w:after="0" w:line="340" w:lineRule="exact"/>
              <w:jc w:val="center"/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  <w:r w:rsidRPr="007D0414">
              <w:rPr>
                <w:rFonts w:ascii="TH Niramit AS" w:hAnsi="TH Niramit AS" w:cs="TH Niramit AS" w:hint="cs"/>
                <w:b/>
                <w:bCs/>
                <w:sz w:val="32"/>
                <w:szCs w:val="32"/>
                <w:cs/>
              </w:rPr>
              <w:t>รายละเอียด</w:t>
            </w:r>
          </w:p>
        </w:tc>
        <w:tc>
          <w:tcPr>
            <w:tcW w:w="1276" w:type="dxa"/>
            <w:shd w:val="clear" w:color="auto" w:fill="auto"/>
          </w:tcPr>
          <w:p w14:paraId="7ED7718C" w14:textId="77777777" w:rsidR="006B717E" w:rsidRPr="007D0414" w:rsidRDefault="006B717E" w:rsidP="008231A5">
            <w:pPr>
              <w:spacing w:after="0" w:line="340" w:lineRule="exact"/>
              <w:jc w:val="center"/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  <w:r w:rsidRPr="007D0414">
              <w:rPr>
                <w:rFonts w:ascii="TH Niramit AS" w:hAnsi="TH Niramit AS" w:cs="TH Niramit AS" w:hint="cs"/>
                <w:b/>
                <w:bCs/>
                <w:sz w:val="32"/>
                <w:szCs w:val="32"/>
                <w:cs/>
              </w:rPr>
              <w:t>สภาพ</w:t>
            </w:r>
          </w:p>
        </w:tc>
        <w:tc>
          <w:tcPr>
            <w:tcW w:w="2410" w:type="dxa"/>
            <w:shd w:val="clear" w:color="auto" w:fill="auto"/>
          </w:tcPr>
          <w:p w14:paraId="2A2C0D75" w14:textId="77777777" w:rsidR="006B717E" w:rsidRPr="007D0414" w:rsidRDefault="006B717E" w:rsidP="008231A5">
            <w:pPr>
              <w:spacing w:after="0" w:line="340" w:lineRule="exact"/>
              <w:jc w:val="center"/>
              <w:rPr>
                <w:rFonts w:ascii="TH Niramit AS" w:hAnsi="TH Niramit AS" w:cs="TH Niramit AS"/>
                <w:b/>
                <w:bCs/>
                <w:sz w:val="32"/>
                <w:szCs w:val="32"/>
              </w:rPr>
            </w:pPr>
            <w:r w:rsidRPr="007D0414">
              <w:rPr>
                <w:rFonts w:ascii="TH Niramit AS" w:hAnsi="TH Niramit AS" w:cs="TH Niramit AS" w:hint="cs"/>
                <w:b/>
                <w:bCs/>
                <w:sz w:val="32"/>
                <w:szCs w:val="32"/>
                <w:cs/>
              </w:rPr>
              <w:t>หมายเหตุ</w:t>
            </w:r>
          </w:p>
        </w:tc>
      </w:tr>
      <w:tr w:rsidR="006B717E" w:rsidRPr="007D0414" w14:paraId="22C8D814" w14:textId="77777777" w:rsidTr="008231A5">
        <w:tc>
          <w:tcPr>
            <w:tcW w:w="837" w:type="dxa"/>
            <w:shd w:val="clear" w:color="auto" w:fill="auto"/>
          </w:tcPr>
          <w:p w14:paraId="4C1B596F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2.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</w:rPr>
              <w:t>4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.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</w:rPr>
              <w:t>1</w:t>
            </w:r>
          </w:p>
        </w:tc>
        <w:tc>
          <w:tcPr>
            <w:tcW w:w="4970" w:type="dxa"/>
            <w:shd w:val="clear" w:color="auto" w:fill="auto"/>
          </w:tcPr>
          <w:p w14:paraId="5042DC8D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แยกห้องสำหรับดำเนินการกับเชื้อโรคดังกล่าวโดยเฉพาะ</w:t>
            </w:r>
          </w:p>
        </w:tc>
        <w:tc>
          <w:tcPr>
            <w:tcW w:w="1276" w:type="dxa"/>
            <w:shd w:val="clear" w:color="auto" w:fill="auto"/>
          </w:tcPr>
          <w:p w14:paraId="3013F646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มี</w:t>
            </w:r>
          </w:p>
          <w:p w14:paraId="08DBA83C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ไม่มี</w:t>
            </w:r>
          </w:p>
        </w:tc>
        <w:tc>
          <w:tcPr>
            <w:tcW w:w="2410" w:type="dxa"/>
            <w:shd w:val="clear" w:color="auto" w:fill="auto"/>
          </w:tcPr>
          <w:p w14:paraId="6DD1C03D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6B717E" w:rsidRPr="007D0414" w14:paraId="7A690EE6" w14:textId="77777777" w:rsidTr="008231A5">
        <w:tc>
          <w:tcPr>
            <w:tcW w:w="837" w:type="dxa"/>
            <w:shd w:val="clear" w:color="auto" w:fill="auto"/>
          </w:tcPr>
          <w:p w14:paraId="0E162ABF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</w:rPr>
              <w:t>2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.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</w:rPr>
              <w:t>4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.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</w:rPr>
              <w:t>2</w:t>
            </w:r>
          </w:p>
        </w:tc>
        <w:tc>
          <w:tcPr>
            <w:tcW w:w="4970" w:type="dxa"/>
            <w:shd w:val="clear" w:color="auto" w:fill="auto"/>
          </w:tcPr>
          <w:p w14:paraId="03728CB3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มีอุปกรณ์ปกป้องส่วนบุคคลเพื่อสวมใส่อย่างมิดชิดและเหมาะสม</w:t>
            </w:r>
          </w:p>
        </w:tc>
        <w:tc>
          <w:tcPr>
            <w:tcW w:w="1276" w:type="dxa"/>
            <w:shd w:val="clear" w:color="auto" w:fill="auto"/>
          </w:tcPr>
          <w:p w14:paraId="5C8C620D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มี</w:t>
            </w:r>
          </w:p>
          <w:p w14:paraId="109A8150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ไม่มี</w:t>
            </w:r>
          </w:p>
        </w:tc>
        <w:tc>
          <w:tcPr>
            <w:tcW w:w="2410" w:type="dxa"/>
            <w:shd w:val="clear" w:color="auto" w:fill="auto"/>
          </w:tcPr>
          <w:p w14:paraId="125FA5D1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ระบุอุปกรณ์ที่ใช้</w:t>
            </w:r>
          </w:p>
        </w:tc>
      </w:tr>
      <w:tr w:rsidR="006B717E" w:rsidRPr="007D0414" w14:paraId="3DEC122E" w14:textId="77777777" w:rsidTr="008231A5">
        <w:tc>
          <w:tcPr>
            <w:tcW w:w="837" w:type="dxa"/>
            <w:shd w:val="clear" w:color="auto" w:fill="auto"/>
          </w:tcPr>
          <w:p w14:paraId="2B6D94CD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</w:rPr>
              <w:t>2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.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</w:rPr>
              <w:t>4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.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</w:rPr>
              <w:t>3</w:t>
            </w:r>
          </w:p>
        </w:tc>
        <w:tc>
          <w:tcPr>
            <w:tcW w:w="4970" w:type="dxa"/>
            <w:shd w:val="clear" w:color="auto" w:fill="auto"/>
          </w:tcPr>
          <w:p w14:paraId="25F25112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ได้รับอนุญาตให้ครอบครองและใช้เชื้อก่อโรคกลุ่ม 3 หรือพิษจากสัตว์กลุ่ม 2</w:t>
            </w:r>
          </w:p>
        </w:tc>
        <w:tc>
          <w:tcPr>
            <w:tcW w:w="1276" w:type="dxa"/>
            <w:shd w:val="clear" w:color="auto" w:fill="auto"/>
          </w:tcPr>
          <w:p w14:paraId="5C1CD5C9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>
              <w:rPr>
                <w:rFonts w:ascii="Wingdings" w:eastAsia="Wingdings" w:hAnsi="Wingdings" w:cs="Wingdings"/>
                <w:sz w:val="32"/>
                <w:szCs w:val="32"/>
              </w:rPr>
              <w:t>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ใช่</w:t>
            </w:r>
          </w:p>
          <w:p w14:paraId="59426D57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</w:rPr>
            </w:pPr>
            <w:r w:rsidRPr="007D0414">
              <w:rPr>
                <w:rFonts w:ascii="Wingdings" w:eastAsia="Wingdings" w:hAnsi="Wingdings" w:cs="Wingdings"/>
                <w:sz w:val="32"/>
                <w:szCs w:val="32"/>
              </w:rPr>
              <w:t></w:t>
            </w: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 xml:space="preserve"> ไม่ใช่</w:t>
            </w:r>
          </w:p>
        </w:tc>
        <w:tc>
          <w:tcPr>
            <w:tcW w:w="2410" w:type="dxa"/>
            <w:shd w:val="clear" w:color="auto" w:fill="auto"/>
          </w:tcPr>
          <w:p w14:paraId="64697CF8" w14:textId="77777777" w:rsidR="006B717E" w:rsidRPr="007D0414" w:rsidRDefault="006B717E" w:rsidP="008231A5">
            <w:pPr>
              <w:spacing w:after="0" w:line="340" w:lineRule="exact"/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7D0414">
              <w:rPr>
                <w:rFonts w:ascii="TH Niramit AS" w:hAnsi="TH Niramit AS" w:cs="TH Niramit AS" w:hint="cs"/>
                <w:sz w:val="32"/>
                <w:szCs w:val="32"/>
                <w:cs/>
              </w:rPr>
              <w:t>แนบสำเนาบัญชีรายชื่อเชื้อที่ได้รับอนุญาต</w:t>
            </w:r>
          </w:p>
        </w:tc>
      </w:tr>
    </w:tbl>
    <w:p w14:paraId="59F86FF7" w14:textId="77777777" w:rsidR="00C072F4" w:rsidRDefault="00C072F4" w:rsidP="00ED73C4">
      <w:pPr>
        <w:jc w:val="center"/>
        <w:rPr>
          <w:rFonts w:ascii="TH SarabunPSK" w:hAnsi="TH SarabunPSK" w:cs="TH SarabunPSK"/>
          <w:sz w:val="32"/>
          <w:szCs w:val="32"/>
        </w:rPr>
      </w:pPr>
    </w:p>
    <w:p w14:paraId="0295E21F" w14:textId="32F41C8F" w:rsidR="00E162F1" w:rsidRPr="00B92327" w:rsidRDefault="00E162F1" w:rsidP="00ED73C4">
      <w:pPr>
        <w:jc w:val="center"/>
        <w:rPr>
          <w:rFonts w:ascii="TH SarabunPSK" w:hAnsi="TH SarabunPSK" w:cs="TH SarabunPSK"/>
          <w:sz w:val="32"/>
          <w:szCs w:val="32"/>
          <w:cs/>
        </w:rPr>
      </w:pPr>
      <w:r w:rsidRPr="00B92327">
        <w:rPr>
          <w:rFonts w:ascii="TH SarabunPSK" w:hAnsi="TH SarabunPSK" w:cs="TH SarabunPSK" w:hint="cs"/>
          <w:sz w:val="32"/>
          <w:szCs w:val="32"/>
          <w:cs/>
        </w:rPr>
        <w:t>ลงชื่อ.................................................... ผู้ขอใช้ห้องปฏิบัติการ</w:t>
      </w:r>
    </w:p>
    <w:p w14:paraId="4B107356" w14:textId="06203A09" w:rsidR="00E162F1" w:rsidRPr="00B92327" w:rsidRDefault="00E162F1" w:rsidP="00ED73C4">
      <w:pPr>
        <w:tabs>
          <w:tab w:val="center" w:pos="5482"/>
        </w:tabs>
        <w:jc w:val="center"/>
        <w:rPr>
          <w:rFonts w:ascii="TH SarabunPSK" w:hAnsi="TH SarabunPSK" w:cs="TH SarabunPSK"/>
          <w:sz w:val="32"/>
          <w:szCs w:val="32"/>
        </w:rPr>
      </w:pPr>
      <w:r w:rsidRPr="00B92327">
        <w:rPr>
          <w:rFonts w:ascii="TH SarabunPSK" w:hAnsi="TH SarabunPSK" w:cs="TH SarabunPSK" w:hint="cs"/>
          <w:sz w:val="32"/>
          <w:szCs w:val="32"/>
        </w:rPr>
        <w:t>(</w:t>
      </w:r>
      <w:r w:rsidR="008D7FB1">
        <w:rPr>
          <w:rFonts w:ascii="TH SarabunPSK" w:hAnsi="TH SarabunPSK" w:cs="TH SarabunPSK" w:hint="cs"/>
          <w:sz w:val="32"/>
          <w:szCs w:val="32"/>
          <w:cs/>
        </w:rPr>
        <w:t>...............................................</w:t>
      </w:r>
      <w:r w:rsidRPr="00B92327"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51258D4D" w14:textId="77777777" w:rsidR="00E162F1" w:rsidRPr="00B92327" w:rsidRDefault="00E162F1" w:rsidP="00ED73C4">
      <w:pPr>
        <w:tabs>
          <w:tab w:val="center" w:pos="5482"/>
        </w:tabs>
        <w:jc w:val="center"/>
        <w:rPr>
          <w:rFonts w:ascii="TH SarabunPSK" w:hAnsi="TH SarabunPSK" w:cs="TH SarabunPSK"/>
          <w:sz w:val="32"/>
          <w:szCs w:val="32"/>
        </w:rPr>
      </w:pPr>
    </w:p>
    <w:p w14:paraId="1EA314C0" w14:textId="77777777" w:rsidR="00D32A8A" w:rsidRDefault="00E162F1" w:rsidP="00ED73C4">
      <w:pPr>
        <w:jc w:val="center"/>
        <w:rPr>
          <w:rFonts w:ascii="TH SarabunPSK" w:hAnsi="TH SarabunPSK" w:cs="TH SarabunPSK"/>
          <w:sz w:val="32"/>
          <w:szCs w:val="32"/>
        </w:rPr>
      </w:pPr>
      <w:r w:rsidRPr="00B92327">
        <w:rPr>
          <w:rFonts w:ascii="TH SarabunPSK" w:hAnsi="TH SarabunPSK" w:cs="TH SarabunPSK" w:hint="cs"/>
          <w:sz w:val="32"/>
          <w:szCs w:val="32"/>
          <w:cs/>
        </w:rPr>
        <w:t>ลงชื่อผู้ให้ข้อมูล .................................................... ผู้รับผิดชอบห้องปฏิบัติการ</w:t>
      </w:r>
    </w:p>
    <w:p w14:paraId="312AA95A" w14:textId="7E8710F9" w:rsidR="006B717E" w:rsidRPr="00B92327" w:rsidRDefault="006B717E" w:rsidP="00ED73C4">
      <w:pPr>
        <w:jc w:val="center"/>
        <w:rPr>
          <w:rFonts w:ascii="TH SarabunPSK" w:hAnsi="TH SarabunPSK" w:cs="TH SarabunPSK"/>
          <w:sz w:val="32"/>
          <w:szCs w:val="32"/>
        </w:rPr>
      </w:pPr>
      <w:r w:rsidRPr="00B92327">
        <w:rPr>
          <w:rFonts w:ascii="TH SarabunPSK" w:hAnsi="TH SarabunPSK" w:cs="TH SarabunPSK" w:hint="cs"/>
          <w:sz w:val="32"/>
          <w:szCs w:val="32"/>
          <w:cs/>
        </w:rPr>
        <w:t>(</w:t>
      </w:r>
      <w:r w:rsidR="002762C4" w:rsidRPr="00B92327">
        <w:rPr>
          <w:rFonts w:ascii="TH SarabunPSK" w:hAnsi="TH SarabunPSK" w:cs="TH SarabunPSK" w:hint="cs"/>
          <w:sz w:val="32"/>
          <w:szCs w:val="32"/>
          <w:cs/>
        </w:rPr>
        <w:t xml:space="preserve">นางสาว </w:t>
      </w:r>
      <w:r w:rsidRPr="00B92327">
        <w:rPr>
          <w:rFonts w:ascii="TH SarabunPSK" w:hAnsi="TH SarabunPSK" w:cs="TH SarabunPSK" w:hint="cs"/>
          <w:sz w:val="32"/>
          <w:szCs w:val="32"/>
          <w:cs/>
        </w:rPr>
        <w:t>นิตยา</w:t>
      </w:r>
      <w:r w:rsidR="00B9232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B92327">
        <w:rPr>
          <w:rFonts w:ascii="TH SarabunPSK" w:hAnsi="TH SarabunPSK" w:cs="TH SarabunPSK" w:hint="cs"/>
          <w:sz w:val="32"/>
          <w:szCs w:val="32"/>
          <w:cs/>
        </w:rPr>
        <w:t>ชะนะญาติ)</w:t>
      </w:r>
    </w:p>
    <w:p w14:paraId="7744055E" w14:textId="6B58664E" w:rsidR="00D32A8A" w:rsidRPr="006752BF" w:rsidRDefault="00D32A8A" w:rsidP="00ED73C4">
      <w:pPr>
        <w:jc w:val="center"/>
        <w:rPr>
          <w:rFonts w:ascii="TH SarabunPSK" w:hAnsi="TH SarabunPSK" w:cs="TH SarabunPSK"/>
          <w:sz w:val="32"/>
          <w:szCs w:val="32"/>
        </w:rPr>
      </w:pPr>
      <w:r w:rsidRPr="006752BF">
        <w:rPr>
          <w:rFonts w:ascii="TH SarabunPSK" w:hAnsi="TH SarabunPSK" w:cs="TH SarabunPSK" w:hint="cs"/>
          <w:sz w:val="32"/>
          <w:szCs w:val="32"/>
          <w:cs/>
        </w:rPr>
        <w:t>ตำแหน่ง นักวิทยาศาสตร์ประจำห้องปฏิบัติการ</w:t>
      </w:r>
    </w:p>
    <w:p w14:paraId="0C081077" w14:textId="77777777" w:rsidR="006B717E" w:rsidRPr="00B92327" w:rsidRDefault="006B717E" w:rsidP="00ED73C4">
      <w:pPr>
        <w:jc w:val="center"/>
        <w:rPr>
          <w:rFonts w:ascii="TH SarabunPSK" w:hAnsi="TH SarabunPSK" w:cs="TH SarabunPSK"/>
          <w:sz w:val="32"/>
          <w:szCs w:val="32"/>
        </w:rPr>
      </w:pPr>
      <w:r w:rsidRPr="00B92327">
        <w:rPr>
          <w:rFonts w:ascii="TH SarabunPSK" w:hAnsi="TH SarabunPSK" w:cs="TH SarabunPSK" w:hint="cs"/>
          <w:sz w:val="32"/>
          <w:szCs w:val="32"/>
          <w:cs/>
        </w:rPr>
        <w:t>วันที่ให้ข้อมูล ...................................................</w:t>
      </w:r>
    </w:p>
    <w:p w14:paraId="664696D6" w14:textId="77777777" w:rsidR="00D32A8A" w:rsidRDefault="00D32A8A" w:rsidP="00ED73C4">
      <w:pPr>
        <w:jc w:val="center"/>
        <w:rPr>
          <w:rFonts w:ascii="TH SarabunPSK" w:hAnsi="TH SarabunPSK" w:cs="TH SarabunPSK"/>
          <w:sz w:val="32"/>
          <w:szCs w:val="32"/>
        </w:rPr>
      </w:pPr>
    </w:p>
    <w:p w14:paraId="518E80B4" w14:textId="6B48E358" w:rsidR="006B717E" w:rsidRPr="00B92327" w:rsidRDefault="006B717E" w:rsidP="00ED73C4">
      <w:pPr>
        <w:jc w:val="center"/>
        <w:rPr>
          <w:rFonts w:ascii="TH SarabunPSK" w:hAnsi="TH SarabunPSK" w:cs="TH SarabunPSK"/>
          <w:sz w:val="32"/>
          <w:szCs w:val="32"/>
        </w:rPr>
      </w:pPr>
      <w:r w:rsidRPr="00B92327">
        <w:rPr>
          <w:rFonts w:ascii="TH SarabunPSK" w:hAnsi="TH SarabunPSK" w:cs="TH SarabunPSK" w:hint="cs"/>
          <w:sz w:val="32"/>
          <w:szCs w:val="32"/>
          <w:cs/>
        </w:rPr>
        <w:lastRenderedPageBreak/>
        <w:t>ลงนาม ........................................................ ผู้บริหารตั้งแต่ระดับหัวหน้าภาควิชา/แขนงขึ้นไป</w:t>
      </w:r>
    </w:p>
    <w:p w14:paraId="2CA35026" w14:textId="77777777" w:rsidR="00516FAF" w:rsidRPr="006752BF" w:rsidRDefault="00516FAF" w:rsidP="00516FAF">
      <w:pPr>
        <w:jc w:val="center"/>
        <w:rPr>
          <w:rFonts w:ascii="TH SarabunPSK" w:hAnsi="TH SarabunPSK" w:cs="TH SarabunPSK"/>
          <w:sz w:val="32"/>
          <w:szCs w:val="32"/>
          <w:cs/>
        </w:rPr>
      </w:pPr>
      <w:r w:rsidRPr="006752BF">
        <w:rPr>
          <w:rFonts w:ascii="TH SarabunPSK" w:hAnsi="TH SarabunPSK" w:cs="TH SarabunPSK" w:hint="cs"/>
          <w:sz w:val="32"/>
          <w:szCs w:val="32"/>
          <w:cs/>
        </w:rPr>
        <w:t>(รศ.น.สพ.ดร.สุรชัย พิกุลแก้ว)</w:t>
      </w:r>
    </w:p>
    <w:p w14:paraId="10468266" w14:textId="77777777" w:rsidR="00516FAF" w:rsidRPr="006752BF" w:rsidRDefault="00516FAF" w:rsidP="00516FAF">
      <w:pPr>
        <w:jc w:val="center"/>
        <w:rPr>
          <w:rFonts w:ascii="TH SarabunPSK" w:hAnsi="TH SarabunPSK" w:cs="TH SarabunPSK"/>
          <w:sz w:val="32"/>
          <w:szCs w:val="32"/>
        </w:rPr>
      </w:pPr>
      <w:r w:rsidRPr="006752BF">
        <w:rPr>
          <w:rFonts w:ascii="TH SarabunPSK" w:hAnsi="TH SarabunPSK" w:cs="TH SarabunPSK" w:hint="cs"/>
          <w:sz w:val="32"/>
          <w:szCs w:val="32"/>
          <w:cs/>
        </w:rPr>
        <w:t>ตำแหน่ง  ผู้จัดการห้องปฏิบัติการกลาง</w:t>
      </w:r>
    </w:p>
    <w:p w14:paraId="3C821F0C" w14:textId="77777777" w:rsidR="006B717E" w:rsidRPr="007D0414" w:rsidRDefault="006B717E" w:rsidP="006B717E">
      <w:pPr>
        <w:rPr>
          <w:rFonts w:ascii="TH Niramit AS" w:hAnsi="TH Niramit AS" w:cs="TH Niramit AS"/>
          <w:sz w:val="32"/>
          <w:szCs w:val="32"/>
        </w:rPr>
      </w:pPr>
    </w:p>
    <w:p w14:paraId="66EDF569" w14:textId="77777777" w:rsidR="006B717E" w:rsidRPr="007D0414" w:rsidRDefault="006B717E" w:rsidP="006B717E">
      <w:pPr>
        <w:rPr>
          <w:rFonts w:ascii="TH Niramit AS" w:hAnsi="TH Niramit AS" w:cs="TH Niramit AS"/>
          <w:sz w:val="32"/>
          <w:szCs w:val="32"/>
        </w:rPr>
      </w:pPr>
    </w:p>
    <w:p w14:paraId="51ECA61E" w14:textId="77777777" w:rsidR="006B717E" w:rsidRPr="007D0414" w:rsidRDefault="006B717E" w:rsidP="006B717E">
      <w:pPr>
        <w:rPr>
          <w:rFonts w:ascii="TH Niramit AS" w:hAnsi="TH Niramit AS" w:cs="TH Niramit AS"/>
          <w:sz w:val="32"/>
          <w:szCs w:val="32"/>
        </w:rPr>
      </w:pPr>
    </w:p>
    <w:p w14:paraId="7EADB917" w14:textId="77777777" w:rsidR="006B717E" w:rsidRPr="007D0414" w:rsidRDefault="006B717E" w:rsidP="006B717E">
      <w:pPr>
        <w:rPr>
          <w:rFonts w:ascii="TH Niramit AS" w:hAnsi="TH Niramit AS" w:cs="TH Niramit AS"/>
          <w:sz w:val="32"/>
          <w:szCs w:val="32"/>
        </w:rPr>
      </w:pPr>
    </w:p>
    <w:p w14:paraId="69A2B2A5" w14:textId="77777777" w:rsidR="006B717E" w:rsidRPr="007D0414" w:rsidRDefault="006B717E" w:rsidP="006B717E">
      <w:pPr>
        <w:spacing w:after="0" w:line="240" w:lineRule="auto"/>
        <w:rPr>
          <w:rFonts w:ascii="TH Niramit AS" w:hAnsi="TH Niramit AS" w:cs="TH Niramit AS"/>
          <w:sz w:val="32"/>
          <w:szCs w:val="32"/>
          <w:u w:val="single"/>
        </w:rPr>
      </w:pPr>
      <w:r w:rsidRPr="007D0414">
        <w:rPr>
          <w:rFonts w:ascii="TH Niramit AS" w:hAnsi="TH Niramit AS" w:cs="TH Niramit AS" w:hint="cs"/>
          <w:sz w:val="32"/>
          <w:szCs w:val="32"/>
          <w:u w:val="single"/>
          <w:cs/>
        </w:rPr>
        <w:t xml:space="preserve">หมายเหตุ </w:t>
      </w:r>
    </w:p>
    <w:p w14:paraId="21AC578F" w14:textId="77777777" w:rsidR="006B717E" w:rsidRPr="007D0414" w:rsidRDefault="006B717E" w:rsidP="006B717E">
      <w:pPr>
        <w:spacing w:after="0" w:line="240" w:lineRule="auto"/>
        <w:rPr>
          <w:rFonts w:ascii="TH Niramit AS" w:hAnsi="TH Niramit AS" w:cs="TH Niramit AS"/>
          <w:sz w:val="32"/>
          <w:szCs w:val="32"/>
          <w:cs/>
        </w:rPr>
      </w:pPr>
      <w:r w:rsidRPr="007D0414">
        <w:rPr>
          <w:rFonts w:ascii="TH Niramit AS" w:hAnsi="TH Niramit AS" w:cs="TH Niramit AS" w:hint="cs"/>
          <w:sz w:val="32"/>
          <w:szCs w:val="32"/>
          <w:cs/>
        </w:rPr>
        <w:t>1) วิธีการหรือมาตรการที่ใช้ สามารถระบุหมายเลข</w:t>
      </w:r>
      <w:r w:rsidRPr="007D0414">
        <w:rPr>
          <w:rFonts w:ascii="TH Niramit AS" w:hAnsi="TH Niramit AS" w:cs="TH Niramit AS" w:hint="cs"/>
          <w:sz w:val="32"/>
          <w:szCs w:val="32"/>
        </w:rPr>
        <w:t xml:space="preserve"> SOP</w:t>
      </w:r>
      <w:r w:rsidRPr="007D0414">
        <w:rPr>
          <w:rFonts w:ascii="TH Niramit AS" w:hAnsi="TH Niramit AS" w:cs="TH Niramit AS" w:hint="cs"/>
          <w:sz w:val="32"/>
          <w:szCs w:val="32"/>
          <w:cs/>
        </w:rPr>
        <w:t xml:space="preserve"> ที่สามารถตรวจสอบได้ </w:t>
      </w:r>
    </w:p>
    <w:p w14:paraId="6BA7C6D6" w14:textId="77777777" w:rsidR="00577284" w:rsidRPr="000C62F0" w:rsidRDefault="006B717E" w:rsidP="006B717E">
      <w:pPr>
        <w:shd w:val="clear" w:color="auto" w:fill="E2EFD9"/>
        <w:rPr>
          <w:rFonts w:ascii="TH SarabunPSK" w:hAnsi="TH SarabunPSK" w:cs="TH SarabunPSK"/>
          <w:sz w:val="32"/>
          <w:szCs w:val="32"/>
          <w:cs/>
        </w:rPr>
      </w:pPr>
      <w:r w:rsidRPr="007D0414">
        <w:rPr>
          <w:rFonts w:ascii="TH Niramit AS" w:hAnsi="TH Niramit AS" w:cs="TH Niramit AS" w:hint="cs"/>
          <w:sz w:val="32"/>
          <w:szCs w:val="32"/>
          <w:cs/>
        </w:rPr>
        <w:t>2) ข้อมูลนี้จะต้องจัดทำและส่งศูนย์บริหารงานวิจัย ให้ คณะกรรมการควบคุมความปลอดภัยทางชีวภาพ เมื่อแรกสำรวจ และเมื่อมีการเปลี่ยนแปลง ยกเว้นในส่วนที่กำหนดไว้ให้เก็บไว้ที่ห้องปฏิบัติการเพื่อการตรวจสอบ</w:t>
      </w:r>
    </w:p>
    <w:sectPr w:rsidR="00577284" w:rsidRPr="000C62F0" w:rsidSect="00DB4A51">
      <w:pgSz w:w="11907" w:h="16839" w:code="9"/>
      <w:pgMar w:top="964" w:right="964" w:bottom="964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6D92EA5" w14:textId="77777777" w:rsidR="00A35C78" w:rsidRDefault="00A35C78" w:rsidP="0097044E">
      <w:pPr>
        <w:spacing w:after="0" w:line="240" w:lineRule="auto"/>
      </w:pPr>
      <w:r>
        <w:separator/>
      </w:r>
    </w:p>
  </w:endnote>
  <w:endnote w:type="continuationSeparator" w:id="0">
    <w:p w14:paraId="072977DF" w14:textId="77777777" w:rsidR="00A35C78" w:rsidRDefault="00A35C78" w:rsidP="0097044E">
      <w:pPr>
        <w:spacing w:after="0" w:line="240" w:lineRule="auto"/>
      </w:pPr>
      <w:r>
        <w:continuationSeparator/>
      </w:r>
    </w:p>
  </w:endnote>
  <w:endnote w:type="continuationNotice" w:id="1">
    <w:p w14:paraId="568D5B4D" w14:textId="77777777" w:rsidR="00A35C78" w:rsidRDefault="00A35C7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TH Sarabun 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TH SarabunIT๙">
    <w:altName w:val="Browallia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AngsanaNew-Bold">
    <w:altName w:val="Microsoft JhengHei"/>
    <w:panose1 w:val="00000000000000000000"/>
    <w:charset w:val="88"/>
    <w:family w:val="auto"/>
    <w:notTrueType/>
    <w:pitch w:val="default"/>
    <w:sig w:usb0="00000003" w:usb1="08080000" w:usb2="00000010" w:usb3="00000000" w:csb0="0010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64E40D" w14:textId="77777777" w:rsidR="009941B8" w:rsidRPr="0097044E" w:rsidRDefault="009941B8" w:rsidP="0097044E">
    <w:pPr>
      <w:pStyle w:val="Footer"/>
      <w:jc w:val="right"/>
      <w:rPr>
        <w:rFonts w:ascii="TH SarabunIT๙" w:hAnsi="TH SarabunIT๙" w:cs="TH SarabunIT๙"/>
        <w:sz w:val="20"/>
        <w:szCs w:val="24"/>
      </w:rPr>
    </w:pPr>
    <w:r w:rsidRPr="0097044E">
      <w:rPr>
        <w:rFonts w:ascii="TH SarabunIT๙" w:hAnsi="TH SarabunIT๙" w:cs="TH SarabunIT๙"/>
        <w:sz w:val="20"/>
        <w:szCs w:val="24"/>
        <w:cs/>
      </w:rPr>
      <w:t xml:space="preserve">แบบฟอร์มปรับปรุง  ณ วันที่ </w:t>
    </w:r>
    <w:r>
      <w:rPr>
        <w:rFonts w:ascii="TH SarabunIT๙" w:hAnsi="TH SarabunIT๙" w:cs="TH SarabunIT๙" w:hint="cs"/>
        <w:sz w:val="20"/>
        <w:szCs w:val="24"/>
        <w:cs/>
      </w:rPr>
      <w:t>... กุมภาพันธ์</w:t>
    </w:r>
    <w:r w:rsidRPr="0097044E">
      <w:rPr>
        <w:rFonts w:ascii="TH SarabunIT๙" w:hAnsi="TH SarabunIT๙" w:cs="TH SarabunIT๙"/>
        <w:sz w:val="20"/>
        <w:szCs w:val="24"/>
        <w:cs/>
      </w:rPr>
      <w:t xml:space="preserve"> 256</w:t>
    </w:r>
    <w:r>
      <w:rPr>
        <w:rFonts w:ascii="TH SarabunIT๙" w:hAnsi="TH SarabunIT๙" w:cs="TH SarabunIT๙" w:hint="cs"/>
        <w:sz w:val="20"/>
        <w:szCs w:val="24"/>
        <w:cs/>
      </w:rPr>
      <w:t>2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F58E91A" w14:textId="77777777" w:rsidR="00A35C78" w:rsidRDefault="00A35C78" w:rsidP="0097044E">
      <w:pPr>
        <w:spacing w:after="0" w:line="240" w:lineRule="auto"/>
      </w:pPr>
      <w:r>
        <w:separator/>
      </w:r>
    </w:p>
  </w:footnote>
  <w:footnote w:type="continuationSeparator" w:id="0">
    <w:p w14:paraId="0005881E" w14:textId="77777777" w:rsidR="00A35C78" w:rsidRDefault="00A35C78" w:rsidP="0097044E">
      <w:pPr>
        <w:spacing w:after="0" w:line="240" w:lineRule="auto"/>
      </w:pPr>
      <w:r>
        <w:continuationSeparator/>
      </w:r>
    </w:p>
  </w:footnote>
  <w:footnote w:type="continuationNotice" w:id="1">
    <w:p w14:paraId="0C614AC3" w14:textId="77777777" w:rsidR="00A35C78" w:rsidRDefault="00A35C7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9BCC0E7" w14:textId="7EE15913" w:rsidR="009941B8" w:rsidRPr="000C51EB" w:rsidRDefault="009941B8" w:rsidP="0097044E">
    <w:pPr>
      <w:autoSpaceDE w:val="0"/>
      <w:autoSpaceDN w:val="0"/>
      <w:adjustRightInd w:val="0"/>
      <w:spacing w:after="0" w:line="240" w:lineRule="auto"/>
      <w:ind w:firstLine="851"/>
      <w:rPr>
        <w:rFonts w:ascii="TH SarabunIT๙" w:eastAsia="AngsanaNew-Bold" w:hAnsi="TH SarabunIT๙" w:cs="TH SarabunIT๙"/>
        <w:b/>
        <w:bCs/>
        <w:sz w:val="30"/>
        <w:szCs w:val="3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FBDB3D5" wp14:editId="0B5960C0">
              <wp:simplePos x="0" y="0"/>
              <wp:positionH relativeFrom="margin">
                <wp:align>right</wp:align>
              </wp:positionH>
              <wp:positionV relativeFrom="page">
                <wp:posOffset>167005</wp:posOffset>
              </wp:positionV>
              <wp:extent cx="551180" cy="396240"/>
              <wp:effectExtent l="0" t="0" r="0" b="0"/>
              <wp:wrapNone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51180" cy="3962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3C987DF" w14:textId="2B94AAA0" w:rsidR="009941B8" w:rsidRDefault="009941B8" w:rsidP="0097044E">
                          <w:pPr>
                            <w:pBdr>
                              <w:top w:val="single" w:sz="4" w:space="1" w:color="D8D8D8"/>
                            </w:pBdr>
                          </w:pPr>
                          <w:r>
                            <w:t xml:space="preserve">Page | </w:t>
                          </w:r>
                          <w:r>
                            <w:fldChar w:fldCharType="begin"/>
                          </w:r>
                          <w:r>
                            <w:instrText xml:space="preserve"> PAGE   \</w:instrText>
                          </w:r>
                          <w:r>
                            <w:rPr>
                              <w:rFonts w:cs="Angsana New"/>
                              <w:szCs w:val="22"/>
                              <w:cs/>
                            </w:rPr>
                            <w:instrText xml:space="preserve">* </w:instrText>
                          </w:r>
                          <w:r>
                            <w:instrText xml:space="preserve">MERGEFORMAT </w:instrText>
                          </w:r>
                          <w:r>
                            <w:fldChar w:fldCharType="separate"/>
                          </w:r>
                          <w:r w:rsidR="00366EFA">
                            <w:rPr>
                              <w:noProof/>
                            </w:rPr>
                            <w:t>1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45720" rIns="0" bIns="45720" anchor="t" anchorCtr="0" upright="1">
                      <a:spAutoFit/>
                    </wps:bodyPr>
                  </wps:wsp>
                </a:graphicData>
              </a:graphic>
              <wp14:sizeRelH relativeFrom="rightMargin">
                <wp14:pctWidth>9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FBDB3D5" id="Rectangle 2" o:spid="_x0000_s1026" style="position:absolute;left:0;text-align:left;margin-left:-7.8pt;margin-top:13.15pt;width:43.4pt;height:31.2pt;z-index:251658240;visibility:visible;mso-wrap-style:square;mso-width-percent:90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9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" o:allowincell="f" stroked="f">
              <v:textbox style="mso-fit-shape-to-text:t" inset="0,,0">
                <w:txbxContent>
                  <w:p w14:paraId="53C987DF" w14:textId="2B94AAA0" w:rsidR="009941B8" w:rsidRDefault="009941B8" w:rsidP="0097044E">
                    <w:pPr>
                      <w:pBdr>
                        <w:top w:val="single" w:sz="4" w:space="1" w:color="D8D8D8"/>
                      </w:pBdr>
                    </w:pPr>
                    <w:r>
                      <w:t xml:space="preserve">Page | </w:t>
                    </w:r>
                    <w:r>
                      <w:fldChar w:fldCharType="begin"/>
                    </w:r>
                    <w:r>
                      <w:instrText xml:space="preserve"> PAGE   \</w:instrText>
                    </w:r>
                    <w:r>
                      <w:rPr>
                        <w:rFonts w:cs="Angsana New"/>
                        <w:szCs w:val="22"/>
                        <w:cs/>
                      </w:rPr>
                      <w:instrText xml:space="preserve">* </w:instrText>
                    </w:r>
                    <w:r>
                      <w:instrText xml:space="preserve">MERGEFORMAT </w:instrText>
                    </w:r>
                    <w:r>
                      <w:fldChar w:fldCharType="separate"/>
                    </w:r>
                    <w:r w:rsidR="00366EFA">
                      <w:rPr>
                        <w:noProof/>
                      </w:rPr>
                      <w:t>1</w:t>
                    </w:r>
                    <w:r>
                      <w:rPr>
                        <w:noProof/>
                      </w:rPr>
                      <w:fldChar w:fldCharType="end"/>
                    </w:r>
                  </w:p>
                </w:txbxContent>
              </v:textbox>
              <w10:wrap anchorx="margin" anchory="page"/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58241" behindDoc="1" locked="0" layoutInCell="1" allowOverlap="1" wp14:anchorId="3BA8BF8E" wp14:editId="6ACD7FDB">
          <wp:simplePos x="0" y="0"/>
          <wp:positionH relativeFrom="column">
            <wp:posOffset>-19050</wp:posOffset>
          </wp:positionH>
          <wp:positionV relativeFrom="paragraph">
            <wp:posOffset>9525</wp:posOffset>
          </wp:positionV>
          <wp:extent cx="443865" cy="447675"/>
          <wp:effectExtent l="0" t="0" r="0" b="0"/>
          <wp:wrapNone/>
          <wp:docPr id="1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3865" cy="4476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C51EB">
      <w:rPr>
        <w:rFonts w:ascii="TH SarabunIT๙" w:eastAsia="AngsanaNew-Bold" w:hAnsi="TH SarabunIT๙" w:cs="TH SarabunIT๙"/>
        <w:b/>
        <w:bCs/>
        <w:sz w:val="30"/>
        <w:szCs w:val="30"/>
      </w:rPr>
      <w:t>Chiang Mai University</w:t>
    </w:r>
  </w:p>
  <w:p w14:paraId="69414431" w14:textId="77777777" w:rsidR="009941B8" w:rsidRPr="0097044E" w:rsidRDefault="009941B8" w:rsidP="0097044E">
    <w:pPr>
      <w:tabs>
        <w:tab w:val="center" w:pos="4513"/>
        <w:tab w:val="right" w:pos="9498"/>
      </w:tabs>
      <w:spacing w:after="0" w:line="240" w:lineRule="auto"/>
      <w:rPr>
        <w:rFonts w:ascii="TH SarabunIT๙" w:hAnsi="TH SarabunIT๙" w:cs="TH SarabunIT๙"/>
      </w:rPr>
    </w:pPr>
    <w:r w:rsidRPr="000C51EB">
      <w:rPr>
        <w:rFonts w:ascii="TH SarabunIT๙" w:eastAsia="AngsanaNew-Bold" w:hAnsi="TH SarabunIT๙" w:cs="TH SarabunIT๙"/>
        <w:b/>
        <w:bCs/>
        <w:sz w:val="30"/>
        <w:szCs w:val="30"/>
        <w:cs/>
      </w:rPr>
      <w:t xml:space="preserve">           </w:t>
    </w:r>
    <w:r>
      <w:rPr>
        <w:rFonts w:ascii="TH SarabunIT๙" w:eastAsia="AngsanaNew-Bold" w:hAnsi="TH SarabunIT๙" w:cs="TH SarabunIT๙"/>
        <w:b/>
        <w:bCs/>
        <w:sz w:val="30"/>
        <w:szCs w:val="30"/>
        <w:cs/>
      </w:rPr>
      <w:t xml:space="preserve"> </w:t>
    </w:r>
    <w:r w:rsidRPr="000C51EB">
      <w:rPr>
        <w:rFonts w:ascii="TH SarabunIT๙" w:eastAsia="AngsanaNew-Bold" w:hAnsi="TH SarabunIT๙" w:cs="TH SarabunIT๙"/>
        <w:b/>
        <w:bCs/>
        <w:sz w:val="30"/>
        <w:szCs w:val="30"/>
      </w:rPr>
      <w:t>Institutional Biosafety Committee</w:t>
    </w:r>
    <w:r w:rsidRPr="000C51EB">
      <w:rPr>
        <w:rFonts w:ascii="TH SarabunIT๙" w:eastAsia="AngsanaNew-Bold" w:hAnsi="TH SarabunIT๙" w:cs="TH SarabunIT๙" w:hint="cs"/>
        <w:b/>
        <w:bCs/>
        <w:sz w:val="30"/>
        <w:szCs w:val="30"/>
        <w:cs/>
      </w:rPr>
      <w:t xml:space="preserve"> </w:t>
    </w:r>
    <w:r w:rsidRPr="000C51EB">
      <w:rPr>
        <w:rFonts w:ascii="TH SarabunIT๙" w:eastAsia="AngsanaNew-Bold" w:hAnsi="TH SarabunIT๙" w:cs="TH SarabunIT๙" w:hint="cs"/>
        <w:b/>
        <w:bCs/>
        <w:sz w:val="30"/>
        <w:szCs w:val="30"/>
        <w:cs/>
      </w:rPr>
      <w:tab/>
    </w:r>
    <w:r w:rsidRPr="000C51EB">
      <w:tab/>
    </w:r>
    <w:r w:rsidRPr="00FD47DE">
      <w:rPr>
        <w:rFonts w:ascii="TH SarabunIT๙" w:hAnsi="TH SarabunIT๙" w:cs="TH SarabunIT๙"/>
        <w:sz w:val="32"/>
        <w:szCs w:val="32"/>
        <w:cs/>
      </w:rPr>
      <w:t>แบบ</w:t>
    </w:r>
    <w:r w:rsidRPr="0097044E">
      <w:rPr>
        <w:rFonts w:ascii="TH SarabunIT๙" w:hAnsi="TH SarabunIT๙" w:cs="TH SarabunIT๙"/>
        <w:cs/>
      </w:rPr>
      <w:t>ประเมินห้องปฏิบัติการ</w:t>
    </w:r>
    <w:r>
      <w:rPr>
        <w:rFonts w:ascii="TH SarabunIT๙" w:hAnsi="TH SarabunIT๙" w:cs="TH SarabunIT๙" w:hint="cs"/>
        <w:cs/>
      </w:rPr>
      <w:t>ทางชีวภาพ</w:t>
    </w:r>
  </w:p>
  <w:p w14:paraId="07E209AF" w14:textId="77777777" w:rsidR="009941B8" w:rsidRPr="0097044E" w:rsidRDefault="009941B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1F75258"/>
    <w:multiLevelType w:val="hybridMultilevel"/>
    <w:tmpl w:val="1652A728"/>
    <w:lvl w:ilvl="0" w:tplc="EC3E9008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500F2350"/>
    <w:multiLevelType w:val="hybridMultilevel"/>
    <w:tmpl w:val="2344435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3F55186"/>
    <w:multiLevelType w:val="multilevel"/>
    <w:tmpl w:val="8EEC994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>
    <w:nsid w:val="7B9263A2"/>
    <w:multiLevelType w:val="hybridMultilevel"/>
    <w:tmpl w:val="91366B3C"/>
    <w:lvl w:ilvl="0" w:tplc="1D8CFF0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NjAzMjU1NDAyMDNT0lEKTi0uzszPAykwrAUARgB1CCwAAAA="/>
  </w:docVars>
  <w:rsids>
    <w:rsidRoot w:val="000E03B1"/>
    <w:rsid w:val="00002ACC"/>
    <w:rsid w:val="00020303"/>
    <w:rsid w:val="000414C8"/>
    <w:rsid w:val="00043FAC"/>
    <w:rsid w:val="00050AE0"/>
    <w:rsid w:val="00052582"/>
    <w:rsid w:val="00053575"/>
    <w:rsid w:val="0006525A"/>
    <w:rsid w:val="00072379"/>
    <w:rsid w:val="000774F7"/>
    <w:rsid w:val="0008222D"/>
    <w:rsid w:val="000C62F0"/>
    <w:rsid w:val="000E03B1"/>
    <w:rsid w:val="0011151B"/>
    <w:rsid w:val="00135779"/>
    <w:rsid w:val="00142C04"/>
    <w:rsid w:val="0014317F"/>
    <w:rsid w:val="00150F76"/>
    <w:rsid w:val="0015372F"/>
    <w:rsid w:val="001557FD"/>
    <w:rsid w:val="00180BEA"/>
    <w:rsid w:val="00197FB8"/>
    <w:rsid w:val="001C1FD7"/>
    <w:rsid w:val="001D5FA5"/>
    <w:rsid w:val="001E49C3"/>
    <w:rsid w:val="00201D12"/>
    <w:rsid w:val="00202518"/>
    <w:rsid w:val="002266C4"/>
    <w:rsid w:val="00253BC9"/>
    <w:rsid w:val="002762C4"/>
    <w:rsid w:val="002902F0"/>
    <w:rsid w:val="002A1AD2"/>
    <w:rsid w:val="002C4C15"/>
    <w:rsid w:val="002D075D"/>
    <w:rsid w:val="002F6713"/>
    <w:rsid w:val="003113AE"/>
    <w:rsid w:val="00311D9D"/>
    <w:rsid w:val="00322D2E"/>
    <w:rsid w:val="0032793A"/>
    <w:rsid w:val="00350689"/>
    <w:rsid w:val="003551BF"/>
    <w:rsid w:val="00366EFA"/>
    <w:rsid w:val="003767E5"/>
    <w:rsid w:val="00393385"/>
    <w:rsid w:val="003A2E73"/>
    <w:rsid w:val="003A6450"/>
    <w:rsid w:val="003B4387"/>
    <w:rsid w:val="003B7D04"/>
    <w:rsid w:val="003D0264"/>
    <w:rsid w:val="003E21F4"/>
    <w:rsid w:val="003E5F8C"/>
    <w:rsid w:val="003F134A"/>
    <w:rsid w:val="00401E57"/>
    <w:rsid w:val="004042FD"/>
    <w:rsid w:val="004054EC"/>
    <w:rsid w:val="004247ED"/>
    <w:rsid w:val="004263E1"/>
    <w:rsid w:val="00430D0E"/>
    <w:rsid w:val="00480315"/>
    <w:rsid w:val="00483D7E"/>
    <w:rsid w:val="00491486"/>
    <w:rsid w:val="00494863"/>
    <w:rsid w:val="004A6951"/>
    <w:rsid w:val="004B512B"/>
    <w:rsid w:val="004F1B34"/>
    <w:rsid w:val="005004E7"/>
    <w:rsid w:val="00513664"/>
    <w:rsid w:val="00516FAF"/>
    <w:rsid w:val="00577284"/>
    <w:rsid w:val="00582F88"/>
    <w:rsid w:val="005E31C4"/>
    <w:rsid w:val="005F1FA0"/>
    <w:rsid w:val="00602BBE"/>
    <w:rsid w:val="00622B7F"/>
    <w:rsid w:val="006279C2"/>
    <w:rsid w:val="0064552B"/>
    <w:rsid w:val="00652A9C"/>
    <w:rsid w:val="00653A52"/>
    <w:rsid w:val="006729BA"/>
    <w:rsid w:val="00672BE5"/>
    <w:rsid w:val="00674886"/>
    <w:rsid w:val="0069642A"/>
    <w:rsid w:val="006B1985"/>
    <w:rsid w:val="006B543A"/>
    <w:rsid w:val="006B717E"/>
    <w:rsid w:val="006C466F"/>
    <w:rsid w:val="006C4ABC"/>
    <w:rsid w:val="006C7B96"/>
    <w:rsid w:val="006E6581"/>
    <w:rsid w:val="007231D1"/>
    <w:rsid w:val="00723D03"/>
    <w:rsid w:val="00736C0B"/>
    <w:rsid w:val="00773EEF"/>
    <w:rsid w:val="007E76F5"/>
    <w:rsid w:val="007F1284"/>
    <w:rsid w:val="00801BFA"/>
    <w:rsid w:val="008231A5"/>
    <w:rsid w:val="0083041A"/>
    <w:rsid w:val="00861748"/>
    <w:rsid w:val="00861F71"/>
    <w:rsid w:val="008642BD"/>
    <w:rsid w:val="00872364"/>
    <w:rsid w:val="00873C94"/>
    <w:rsid w:val="00880A6E"/>
    <w:rsid w:val="0088428B"/>
    <w:rsid w:val="00885477"/>
    <w:rsid w:val="0089338C"/>
    <w:rsid w:val="00893EE7"/>
    <w:rsid w:val="008A11B1"/>
    <w:rsid w:val="008A3D45"/>
    <w:rsid w:val="008D7FB1"/>
    <w:rsid w:val="008F05E9"/>
    <w:rsid w:val="008F47C5"/>
    <w:rsid w:val="00936D8B"/>
    <w:rsid w:val="009571A4"/>
    <w:rsid w:val="0097044E"/>
    <w:rsid w:val="00982A42"/>
    <w:rsid w:val="009941B8"/>
    <w:rsid w:val="00995BAD"/>
    <w:rsid w:val="009A5DBB"/>
    <w:rsid w:val="009D3CF6"/>
    <w:rsid w:val="00A06F67"/>
    <w:rsid w:val="00A263AB"/>
    <w:rsid w:val="00A339BE"/>
    <w:rsid w:val="00A35C78"/>
    <w:rsid w:val="00A43FC2"/>
    <w:rsid w:val="00A6486D"/>
    <w:rsid w:val="00A701D3"/>
    <w:rsid w:val="00A83088"/>
    <w:rsid w:val="00A86960"/>
    <w:rsid w:val="00AB2AFB"/>
    <w:rsid w:val="00AE3F69"/>
    <w:rsid w:val="00B47C06"/>
    <w:rsid w:val="00B50B64"/>
    <w:rsid w:val="00B56541"/>
    <w:rsid w:val="00B72B53"/>
    <w:rsid w:val="00B92327"/>
    <w:rsid w:val="00B9263A"/>
    <w:rsid w:val="00BA1F91"/>
    <w:rsid w:val="00BE08B3"/>
    <w:rsid w:val="00BE1A65"/>
    <w:rsid w:val="00C06D6C"/>
    <w:rsid w:val="00C072F4"/>
    <w:rsid w:val="00C14DE3"/>
    <w:rsid w:val="00C20114"/>
    <w:rsid w:val="00C44CEF"/>
    <w:rsid w:val="00C52C80"/>
    <w:rsid w:val="00C74177"/>
    <w:rsid w:val="00CC0E3F"/>
    <w:rsid w:val="00CC353A"/>
    <w:rsid w:val="00CF0ED8"/>
    <w:rsid w:val="00D101F3"/>
    <w:rsid w:val="00D32A8A"/>
    <w:rsid w:val="00D55655"/>
    <w:rsid w:val="00D70395"/>
    <w:rsid w:val="00DB020C"/>
    <w:rsid w:val="00DB4A51"/>
    <w:rsid w:val="00DC25EA"/>
    <w:rsid w:val="00DD4179"/>
    <w:rsid w:val="00DF0FD0"/>
    <w:rsid w:val="00DF5AB1"/>
    <w:rsid w:val="00E12353"/>
    <w:rsid w:val="00E14C9B"/>
    <w:rsid w:val="00E162F1"/>
    <w:rsid w:val="00E16E98"/>
    <w:rsid w:val="00E706E5"/>
    <w:rsid w:val="00E75020"/>
    <w:rsid w:val="00E76D0D"/>
    <w:rsid w:val="00EC1CD6"/>
    <w:rsid w:val="00ED07E7"/>
    <w:rsid w:val="00ED1E3D"/>
    <w:rsid w:val="00ED73C4"/>
    <w:rsid w:val="00EF46CA"/>
    <w:rsid w:val="00F2600F"/>
    <w:rsid w:val="00F95F2D"/>
    <w:rsid w:val="00FB3657"/>
    <w:rsid w:val="00FB6A92"/>
    <w:rsid w:val="00FD47DE"/>
    <w:rsid w:val="00FE04BA"/>
    <w:rsid w:val="0FF20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92AD988"/>
  <w15:chartTrackingRefBased/>
  <w15:docId w15:val="{18F5F46E-A84D-4FAC-BF52-761B0112E0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ordi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93385"/>
    <w:pPr>
      <w:spacing w:after="160" w:line="259" w:lineRule="auto"/>
    </w:pPr>
    <w:rPr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543A"/>
    <w:pPr>
      <w:ind w:left="720"/>
      <w:contextualSpacing/>
    </w:pPr>
  </w:style>
  <w:style w:type="table" w:styleId="TableGrid">
    <w:name w:val="Table Grid"/>
    <w:basedOn w:val="TableNormal"/>
    <w:uiPriority w:val="39"/>
    <w:rsid w:val="006B543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704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044E"/>
  </w:style>
  <w:style w:type="paragraph" w:styleId="Footer">
    <w:name w:val="footer"/>
    <w:basedOn w:val="Normal"/>
    <w:link w:val="FooterChar"/>
    <w:uiPriority w:val="99"/>
    <w:unhideWhenUsed/>
    <w:rsid w:val="009704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044E"/>
  </w:style>
  <w:style w:type="character" w:customStyle="1" w:styleId="normaltextrun">
    <w:name w:val="normaltextrun"/>
    <w:basedOn w:val="DefaultParagraphFont"/>
    <w:rsid w:val="00582F88"/>
  </w:style>
  <w:style w:type="character" w:customStyle="1" w:styleId="eop">
    <w:name w:val="eop"/>
    <w:basedOn w:val="DefaultParagraphFont"/>
    <w:rsid w:val="00A43F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6029988F280844A942CBD15B059E6C" ma:contentTypeVersion="16" ma:contentTypeDescription="Create a new document." ma:contentTypeScope="" ma:versionID="8ea8fe77c18665504a1b302e3ed41d24">
  <xsd:schema xmlns:xsd="http://www.w3.org/2001/XMLSchema" xmlns:xs="http://www.w3.org/2001/XMLSchema" xmlns:p="http://schemas.microsoft.com/office/2006/metadata/properties" xmlns:ns1="http://schemas.microsoft.com/sharepoint/v3" xmlns:ns3="f9fb6b04-f5e4-4887-b00e-7171e621e894" xmlns:ns4="0259ebb7-f80d-4944-ae93-d35729c8fbe1" targetNamespace="http://schemas.microsoft.com/office/2006/metadata/properties" ma:root="true" ma:fieldsID="ccd678dbb0ef73c91d7c9cf4fec226e7" ns1:_="" ns3:_="" ns4:_="">
    <xsd:import namespace="http://schemas.microsoft.com/sharepoint/v3"/>
    <xsd:import namespace="f9fb6b04-f5e4-4887-b00e-7171e621e894"/>
    <xsd:import namespace="0259ebb7-f80d-4944-ae93-d35729c8fbe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b6b04-f5e4-4887-b00e-7171e621e8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59ebb7-f80d-4944-ae93-d35729c8fbe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366996C-9AB1-4EAC-B24A-4724EBF844D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5FEEC187-17E5-43F7-ACA9-60E4A1A507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64721F-2DCF-436E-AF2E-E219AAA317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9fb6b04-f5e4-4887-b00e-7171e621e894"/>
    <ds:schemaRef ds:uri="0259ebb7-f80d-4944-ae93-d35729c8fb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2513</Words>
  <Characters>14330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DELL</cp:lastModifiedBy>
  <cp:revision>2</cp:revision>
  <cp:lastPrinted>2024-01-09T06:18:00Z</cp:lastPrinted>
  <dcterms:created xsi:type="dcterms:W3CDTF">2024-01-10T08:18:00Z</dcterms:created>
  <dcterms:modified xsi:type="dcterms:W3CDTF">2024-01-10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6029988F280844A942CBD15B059E6C</vt:lpwstr>
  </property>
  <property fmtid="{D5CDD505-2E9C-101B-9397-08002B2CF9AE}" pid="3" name="GrammarlyDocumentId">
    <vt:lpwstr>b220ef12ac93c7443e96ee840348ace81d11d8ad6893c445674850d0723a8880</vt:lpwstr>
  </property>
</Properties>
</file>